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41391" w14:textId="77777777" w:rsidR="000A1C57" w:rsidRPr="00B42C02" w:rsidRDefault="000A1C57" w:rsidP="009727F0">
      <w:pPr>
        <w:rPr>
          <w:rFonts w:ascii="Times New Roman" w:hAnsi="Times New Roman" w:cs="Times New Roman"/>
          <w:sz w:val="24"/>
          <w:szCs w:val="24"/>
        </w:rPr>
      </w:pPr>
    </w:p>
    <w:p w14:paraId="472782C6" w14:textId="6A36B05B" w:rsidR="00766844" w:rsidRPr="00B42C02" w:rsidRDefault="00766844" w:rsidP="0076684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  <w:highlight w:val="yellow"/>
        </w:rPr>
        <w:t>#</w:t>
      </w:r>
      <w:r w:rsidR="001C66DC" w:rsidRPr="00B42C0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 Codes edited by Hui Han </w:t>
      </w:r>
      <w:r w:rsidRPr="00B42C0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are following advices from Martin </w:t>
      </w:r>
      <w:proofErr w:type="spellStart"/>
      <w:r w:rsidRPr="00B42C0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Schweinberger</w:t>
      </w:r>
      <w:proofErr w:type="spellEnd"/>
    </w:p>
    <w:p w14:paraId="2E001704" w14:textId="77777777" w:rsidR="00E01CC5" w:rsidRPr="00B42C02" w:rsidRDefault="00E01CC5" w:rsidP="00E01CC5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i/>
          <w:iCs/>
          <w:sz w:val="24"/>
          <w:szCs w:val="24"/>
        </w:rPr>
        <w:t># clean current workspace</w:t>
      </w:r>
    </w:p>
    <w:p w14:paraId="24FF2523" w14:textId="5D985ED4" w:rsidR="00E01CC5" w:rsidRPr="00B42C02" w:rsidRDefault="00E01CC5" w:rsidP="0011460C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rm(list=ls(all=T))</w:t>
      </w:r>
    </w:p>
    <w:p w14:paraId="3A5FD376" w14:textId="26339C47" w:rsidR="0011460C" w:rsidRPr="00B42C02" w:rsidRDefault="0011460C" w:rsidP="0011460C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sz w:val="24"/>
          <w:szCs w:val="24"/>
        </w:rPr>
        <w:t>options(</w:t>
      </w:r>
      <w:proofErr w:type="spellStart"/>
      <w:proofErr w:type="gramEnd"/>
      <w:r w:rsidRPr="00B42C02">
        <w:rPr>
          <w:rFonts w:ascii="Times New Roman" w:hAnsi="Times New Roman" w:cs="Times New Roman"/>
          <w:sz w:val="24"/>
          <w:szCs w:val="24"/>
        </w:rPr>
        <w:t>stringsAsFactor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= F)         </w:t>
      </w:r>
      <w:r w:rsidRPr="00B42C02">
        <w:rPr>
          <w:rFonts w:ascii="Times New Roman" w:hAnsi="Times New Roman" w:cs="Times New Roman"/>
          <w:i/>
          <w:iCs/>
          <w:sz w:val="24"/>
          <w:szCs w:val="24"/>
        </w:rPr>
        <w:t># no automatic data transformation</w:t>
      </w:r>
    </w:p>
    <w:p w14:paraId="094016C2" w14:textId="77777777" w:rsidR="0011460C" w:rsidRPr="00B42C02" w:rsidRDefault="0011460C" w:rsidP="0011460C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sz w:val="24"/>
          <w:szCs w:val="24"/>
        </w:rPr>
        <w:t>options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scipen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" = 100, "digits" = 4) </w:t>
      </w:r>
      <w:r w:rsidRPr="00B42C02">
        <w:rPr>
          <w:rFonts w:ascii="Times New Roman" w:hAnsi="Times New Roman" w:cs="Times New Roman"/>
          <w:i/>
          <w:iCs/>
          <w:sz w:val="24"/>
          <w:szCs w:val="24"/>
        </w:rPr>
        <w:t># suppress math annotation</w:t>
      </w:r>
    </w:p>
    <w:p w14:paraId="7AB5CF7D" w14:textId="77777777" w:rsidR="0011460C" w:rsidRPr="00B42C02" w:rsidRDefault="0011460C" w:rsidP="0011460C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# </w:t>
      </w:r>
      <w:proofErr w:type="gramStart"/>
      <w:r w:rsidRPr="00B42C02">
        <w:rPr>
          <w:rFonts w:ascii="Times New Roman" w:hAnsi="Times New Roman" w:cs="Times New Roman"/>
          <w:i/>
          <w:iCs/>
          <w:sz w:val="24"/>
          <w:szCs w:val="24"/>
        </w:rPr>
        <w:t>install</w:t>
      </w:r>
      <w:proofErr w:type="gramEnd"/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 libraries</w:t>
      </w:r>
    </w:p>
    <w:p w14:paraId="2BE5E566" w14:textId="77777777" w:rsidR="0011460C" w:rsidRPr="00B42C02" w:rsidRDefault="0011460C" w:rsidP="0011460C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install.packages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</w:rPr>
        <w:t>(c("Boruta", "caret", "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owplo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", "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dplyr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", </w:t>
      </w:r>
    </w:p>
    <w:p w14:paraId="2D9E3E9E" w14:textId="77777777" w:rsidR="0011460C" w:rsidRPr="00B42C02" w:rsidRDefault="0011460C" w:rsidP="0011460C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                   "ggplot2", "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Gmisc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", "grid", "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Hmisc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", </w:t>
      </w:r>
    </w:p>
    <w:p w14:paraId="2AD4EE98" w14:textId="77777777" w:rsidR="0011460C" w:rsidRPr="00B42C02" w:rsidRDefault="0011460C" w:rsidP="0011460C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                   "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knitr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", "party", "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partyki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", "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andomFores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", </w:t>
      </w:r>
    </w:p>
    <w:p w14:paraId="45D203BA" w14:textId="1C716ABC" w:rsidR="0011460C" w:rsidRPr="00B42C02" w:rsidRDefault="0011460C" w:rsidP="0011460C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                   "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tidyr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", "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stringr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", "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ling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", </w:t>
      </w:r>
      <w:bookmarkStart w:id="0" w:name="_Hlk54685267"/>
      <w:r w:rsidRPr="00B42C02">
        <w:rPr>
          <w:rFonts w:ascii="Times New Roman" w:hAnsi="Times New Roman" w:cs="Times New Roman"/>
          <w:sz w:val="24"/>
          <w:szCs w:val="24"/>
        </w:rPr>
        <w:t>"DT"</w:t>
      </w:r>
      <w:bookmarkEnd w:id="0"/>
      <w:r w:rsidR="00776355" w:rsidRPr="00B42C02">
        <w:rPr>
          <w:rFonts w:ascii="Times New Roman" w:hAnsi="Times New Roman" w:cs="Times New Roman"/>
          <w:sz w:val="24"/>
          <w:szCs w:val="24"/>
        </w:rPr>
        <w:t>, "</w:t>
      </w:r>
      <w:proofErr w:type="spellStart"/>
      <w:r w:rsidR="00776355" w:rsidRPr="00B42C02">
        <w:rPr>
          <w:rFonts w:ascii="Times New Roman" w:hAnsi="Times New Roman" w:cs="Times New Roman"/>
          <w:sz w:val="24"/>
          <w:szCs w:val="24"/>
        </w:rPr>
        <w:t>RCurl</w:t>
      </w:r>
      <w:proofErr w:type="spellEnd"/>
      <w:r w:rsidR="00776355" w:rsidRPr="00B42C02">
        <w:rPr>
          <w:rFonts w:ascii="Times New Roman" w:hAnsi="Times New Roman" w:cs="Times New Roman"/>
          <w:sz w:val="24"/>
          <w:szCs w:val="24"/>
        </w:rPr>
        <w:t>"</w:t>
      </w:r>
      <w:r w:rsidRPr="00B42C02">
        <w:rPr>
          <w:rFonts w:ascii="Times New Roman" w:hAnsi="Times New Roman" w:cs="Times New Roman"/>
          <w:sz w:val="24"/>
          <w:szCs w:val="24"/>
        </w:rPr>
        <w:t>))</w:t>
      </w:r>
    </w:p>
    <w:p w14:paraId="18EE0E55" w14:textId="77777777" w:rsidR="00CE2D1D" w:rsidRPr="00B42C02" w:rsidRDefault="00CE2D1D" w:rsidP="00CE2D1D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# </w:t>
      </w:r>
      <w:proofErr w:type="gramStart"/>
      <w:r w:rsidRPr="00B42C02">
        <w:rPr>
          <w:rFonts w:ascii="Times New Roman" w:hAnsi="Times New Roman" w:cs="Times New Roman"/>
          <w:i/>
          <w:iCs/>
          <w:sz w:val="24"/>
          <w:szCs w:val="24"/>
        </w:rPr>
        <w:t>activate</w:t>
      </w:r>
      <w:proofErr w:type="gramEnd"/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 libraries</w:t>
      </w:r>
    </w:p>
    <w:p w14:paraId="7FA8A4EC" w14:textId="77777777" w:rsidR="00CE2D1D" w:rsidRPr="00B42C02" w:rsidRDefault="00CE2D1D" w:rsidP="00CE2D1D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b/>
          <w:bCs/>
          <w:sz w:val="24"/>
          <w:szCs w:val="24"/>
        </w:rPr>
        <w:t>library</w:t>
      </w:r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partyki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)              </w:t>
      </w:r>
    </w:p>
    <w:p w14:paraId="03CBEDF8" w14:textId="77777777" w:rsidR="00CE2D1D" w:rsidRPr="00B42C02" w:rsidRDefault="00CE2D1D" w:rsidP="00CE2D1D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b/>
          <w:bCs/>
          <w:sz w:val="24"/>
          <w:szCs w:val="24"/>
        </w:rPr>
        <w:t>library</w:t>
      </w:r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dplyr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)  </w:t>
      </w:r>
    </w:p>
    <w:p w14:paraId="4174FCDD" w14:textId="77777777" w:rsidR="00CE2D1D" w:rsidRPr="00B42C02" w:rsidRDefault="00CE2D1D" w:rsidP="00CE2D1D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b/>
          <w:bCs/>
          <w:sz w:val="24"/>
          <w:szCs w:val="24"/>
        </w:rPr>
        <w:t>library</w:t>
      </w:r>
      <w:r w:rsidRPr="00B42C02">
        <w:rPr>
          <w:rFonts w:ascii="Times New Roman" w:hAnsi="Times New Roman" w:cs="Times New Roman"/>
          <w:sz w:val="24"/>
          <w:szCs w:val="24"/>
        </w:rPr>
        <w:t>(grid)</w:t>
      </w:r>
    </w:p>
    <w:p w14:paraId="401585D9" w14:textId="77777777" w:rsidR="00CE2D1D" w:rsidRPr="00B42C02" w:rsidRDefault="00CE2D1D" w:rsidP="00CE2D1D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b/>
          <w:bCs/>
          <w:sz w:val="24"/>
          <w:szCs w:val="24"/>
        </w:rPr>
        <w:t>library</w:t>
      </w:r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B42C02">
        <w:rPr>
          <w:rFonts w:ascii="Times New Roman" w:hAnsi="Times New Roman" w:cs="Times New Roman"/>
          <w:sz w:val="24"/>
          <w:szCs w:val="24"/>
        </w:rPr>
        <w:t>Gmisc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14BCAE53" w14:textId="77777777" w:rsidR="00CE2D1D" w:rsidRPr="00B42C02" w:rsidRDefault="00CE2D1D" w:rsidP="00CE2D1D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b/>
          <w:bCs/>
          <w:sz w:val="24"/>
          <w:szCs w:val="24"/>
        </w:rPr>
        <w:t>library</w:t>
      </w:r>
      <w:r w:rsidRPr="00B42C02">
        <w:rPr>
          <w:rFonts w:ascii="Times New Roman" w:hAnsi="Times New Roman" w:cs="Times New Roman"/>
          <w:sz w:val="24"/>
          <w:szCs w:val="24"/>
        </w:rPr>
        <w:t xml:space="preserve">(ggplot2)       </w:t>
      </w:r>
    </w:p>
    <w:p w14:paraId="25786D7C" w14:textId="77777777" w:rsidR="00CE2D1D" w:rsidRPr="00B42C02" w:rsidRDefault="00CE2D1D" w:rsidP="00CE2D1D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b/>
          <w:bCs/>
          <w:sz w:val="24"/>
          <w:szCs w:val="24"/>
        </w:rPr>
        <w:t>library</w:t>
      </w:r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owplo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)       </w:t>
      </w:r>
    </w:p>
    <w:p w14:paraId="180D04E4" w14:textId="77777777" w:rsidR="00CE2D1D" w:rsidRPr="00B42C02" w:rsidRDefault="00CE2D1D" w:rsidP="00CE2D1D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b/>
          <w:bCs/>
          <w:sz w:val="24"/>
          <w:szCs w:val="24"/>
        </w:rPr>
        <w:t>library</w:t>
      </w:r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andomFores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4681664F" w14:textId="77777777" w:rsidR="00CE2D1D" w:rsidRPr="00B42C02" w:rsidRDefault="00CE2D1D" w:rsidP="00CE2D1D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b/>
          <w:bCs/>
          <w:sz w:val="24"/>
          <w:szCs w:val="24"/>
        </w:rPr>
        <w:t>library</w:t>
      </w:r>
      <w:r w:rsidRPr="00B42C02">
        <w:rPr>
          <w:rFonts w:ascii="Times New Roman" w:hAnsi="Times New Roman" w:cs="Times New Roman"/>
          <w:sz w:val="24"/>
          <w:szCs w:val="24"/>
        </w:rPr>
        <w:t>(party)</w:t>
      </w:r>
    </w:p>
    <w:p w14:paraId="6D3EC97A" w14:textId="77777777" w:rsidR="00CE2D1D" w:rsidRPr="00B42C02" w:rsidRDefault="00CE2D1D" w:rsidP="00CE2D1D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b/>
          <w:bCs/>
          <w:sz w:val="24"/>
          <w:szCs w:val="24"/>
        </w:rPr>
        <w:t>library</w:t>
      </w:r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B42C02">
        <w:rPr>
          <w:rFonts w:ascii="Times New Roman" w:hAnsi="Times New Roman" w:cs="Times New Roman"/>
          <w:sz w:val="24"/>
          <w:szCs w:val="24"/>
        </w:rPr>
        <w:t>Hmisc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1CC432ED" w14:textId="77777777" w:rsidR="00CE2D1D" w:rsidRPr="00B42C02" w:rsidRDefault="00CE2D1D" w:rsidP="00CE2D1D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b/>
          <w:bCs/>
          <w:sz w:val="24"/>
          <w:szCs w:val="24"/>
        </w:rPr>
        <w:t>library</w:t>
      </w:r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Boruta) </w:t>
      </w:r>
    </w:p>
    <w:p w14:paraId="2DE26D43" w14:textId="77777777" w:rsidR="00CE2D1D" w:rsidRPr="00B42C02" w:rsidRDefault="00CE2D1D" w:rsidP="00CE2D1D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b/>
          <w:bCs/>
          <w:sz w:val="24"/>
          <w:szCs w:val="24"/>
        </w:rPr>
        <w:t>library</w:t>
      </w:r>
      <w:r w:rsidRPr="00B42C02">
        <w:rPr>
          <w:rFonts w:ascii="Times New Roman" w:hAnsi="Times New Roman" w:cs="Times New Roman"/>
          <w:sz w:val="24"/>
          <w:szCs w:val="24"/>
        </w:rPr>
        <w:t>(</w:t>
      </w:r>
      <w:bookmarkStart w:id="1" w:name="_Hlk54685280"/>
      <w:proofErr w:type="spellStart"/>
      <w:proofErr w:type="gramEnd"/>
      <w:r w:rsidRPr="00B42C02">
        <w:rPr>
          <w:rFonts w:ascii="Times New Roman" w:hAnsi="Times New Roman" w:cs="Times New Roman"/>
          <w:sz w:val="24"/>
          <w:szCs w:val="24"/>
        </w:rPr>
        <w:t>RCurl</w:t>
      </w:r>
      <w:bookmarkEnd w:id="1"/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628681E6" w14:textId="77777777" w:rsidR="00CE2D1D" w:rsidRPr="00B42C02" w:rsidRDefault="00CE2D1D" w:rsidP="00CE2D1D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# </w:t>
      </w:r>
      <w:proofErr w:type="gramStart"/>
      <w:r w:rsidRPr="00B42C02">
        <w:rPr>
          <w:rFonts w:ascii="Times New Roman" w:hAnsi="Times New Roman" w:cs="Times New Roman"/>
          <w:i/>
          <w:iCs/>
          <w:sz w:val="24"/>
          <w:szCs w:val="24"/>
        </w:rPr>
        <w:t>set</w:t>
      </w:r>
      <w:proofErr w:type="gramEnd"/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 options</w:t>
      </w:r>
    </w:p>
    <w:p w14:paraId="5D32373C" w14:textId="77777777" w:rsidR="00CE2D1D" w:rsidRPr="00B42C02" w:rsidRDefault="00CE2D1D" w:rsidP="00CE2D1D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sz w:val="24"/>
          <w:szCs w:val="24"/>
        </w:rPr>
        <w:t>options(</w:t>
      </w:r>
      <w:proofErr w:type="spellStart"/>
      <w:proofErr w:type="gramEnd"/>
      <w:r w:rsidRPr="00B42C02">
        <w:rPr>
          <w:rFonts w:ascii="Times New Roman" w:hAnsi="Times New Roman" w:cs="Times New Roman"/>
          <w:sz w:val="24"/>
          <w:szCs w:val="24"/>
        </w:rPr>
        <w:t>stringsAsFactor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= F)</w:t>
      </w:r>
    </w:p>
    <w:p w14:paraId="6A7DDB1A" w14:textId="77777777" w:rsidR="00CE2D1D" w:rsidRPr="00B42C02" w:rsidRDefault="00CE2D1D" w:rsidP="00CE2D1D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sz w:val="24"/>
          <w:szCs w:val="24"/>
        </w:rPr>
        <w:t>options(</w:t>
      </w:r>
      <w:proofErr w:type="spellStart"/>
      <w:proofErr w:type="gramEnd"/>
      <w:r w:rsidRPr="00B42C02">
        <w:rPr>
          <w:rFonts w:ascii="Times New Roman" w:hAnsi="Times New Roman" w:cs="Times New Roman"/>
          <w:sz w:val="24"/>
          <w:szCs w:val="24"/>
        </w:rPr>
        <w:t>scipen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= 999)</w:t>
      </w:r>
    </w:p>
    <w:p w14:paraId="794B5A45" w14:textId="77777777" w:rsidR="00CE2D1D" w:rsidRPr="00B42C02" w:rsidRDefault="00CE2D1D" w:rsidP="00CE2D1D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options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max.prin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=10000)</w:t>
      </w:r>
    </w:p>
    <w:p w14:paraId="33816DFD" w14:textId="77777777" w:rsidR="002A5EC4" w:rsidRPr="00B42C02" w:rsidRDefault="002A5EC4" w:rsidP="002A5EC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# </w:t>
      </w:r>
      <w:proofErr w:type="gramStart"/>
      <w:r w:rsidRPr="00B42C02">
        <w:rPr>
          <w:rFonts w:ascii="Times New Roman" w:hAnsi="Times New Roman" w:cs="Times New Roman"/>
          <w:i/>
          <w:iCs/>
          <w:sz w:val="24"/>
          <w:szCs w:val="24"/>
        </w:rPr>
        <w:t>install</w:t>
      </w:r>
      <w:proofErr w:type="gramEnd"/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 caret library</w:t>
      </w:r>
    </w:p>
    <w:p w14:paraId="07654826" w14:textId="77777777" w:rsidR="002A5EC4" w:rsidRPr="00B42C02" w:rsidRDefault="002A5EC4" w:rsidP="002A5EC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b/>
          <w:bCs/>
          <w:sz w:val="24"/>
          <w:szCs w:val="24"/>
        </w:rPr>
        <w:lastRenderedPageBreak/>
        <w:t>source</w:t>
      </w:r>
      <w:r w:rsidRPr="00B42C02">
        <w:rPr>
          <w:rFonts w:ascii="Times New Roman" w:hAnsi="Times New Roman" w:cs="Times New Roman"/>
          <w:sz w:val="24"/>
          <w:szCs w:val="24"/>
        </w:rPr>
        <w:t>("https://bioconductor.org/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biocLite.R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"); </w:t>
      </w: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biocLit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); </w:t>
      </w:r>
      <w:r w:rsidRPr="00B42C02">
        <w:rPr>
          <w:rFonts w:ascii="Times New Roman" w:hAnsi="Times New Roman" w:cs="Times New Roman"/>
          <w:b/>
          <w:bCs/>
          <w:sz w:val="24"/>
          <w:szCs w:val="24"/>
        </w:rPr>
        <w:t>library</w:t>
      </w:r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Biobas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77805FB0" w14:textId="05C81287" w:rsidR="002A5EC4" w:rsidRPr="00B42C02" w:rsidRDefault="002A5EC4" w:rsidP="002A5EC4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install.packages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Biobas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", repos=c("http://rstudio.org/_packages", "http://cran.rstudio.com",  "http://cran.rstudio.com/", dependencies=TRUE))</w:t>
      </w:r>
    </w:p>
    <w:p w14:paraId="12E3E398" w14:textId="77777777" w:rsidR="002A5EC4" w:rsidRPr="00B42C02" w:rsidRDefault="002A5EC4" w:rsidP="002A5EC4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install.packages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dimRed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", dependencies = TRUE)</w:t>
      </w:r>
    </w:p>
    <w:p w14:paraId="4B9EED0C" w14:textId="77777777" w:rsidR="002A5EC4" w:rsidRPr="00B42C02" w:rsidRDefault="002A5EC4" w:rsidP="002A5EC4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install.packages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</w:rPr>
        <w:t>('caret', dependencies = TRUE)</w:t>
      </w:r>
    </w:p>
    <w:p w14:paraId="2AF8D35B" w14:textId="77777777" w:rsidR="002A5EC4" w:rsidRPr="00B42C02" w:rsidRDefault="002A5EC4" w:rsidP="002A5EC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# </w:t>
      </w:r>
      <w:proofErr w:type="gramStart"/>
      <w:r w:rsidRPr="00B42C02">
        <w:rPr>
          <w:rFonts w:ascii="Times New Roman" w:hAnsi="Times New Roman" w:cs="Times New Roman"/>
          <w:i/>
          <w:iCs/>
          <w:sz w:val="24"/>
          <w:szCs w:val="24"/>
        </w:rPr>
        <w:t>activate</w:t>
      </w:r>
      <w:proofErr w:type="gramEnd"/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 caret library</w:t>
      </w:r>
    </w:p>
    <w:p w14:paraId="26D1166A" w14:textId="77777777" w:rsidR="002A5EC4" w:rsidRPr="00B42C02" w:rsidRDefault="002A5EC4" w:rsidP="002A5EC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b/>
          <w:bCs/>
          <w:sz w:val="24"/>
          <w:szCs w:val="24"/>
        </w:rPr>
        <w:t>library</w:t>
      </w:r>
      <w:r w:rsidRPr="00B42C02">
        <w:rPr>
          <w:rFonts w:ascii="Times New Roman" w:hAnsi="Times New Roman" w:cs="Times New Roman"/>
          <w:sz w:val="24"/>
          <w:szCs w:val="24"/>
        </w:rPr>
        <w:t>(caret)</w:t>
      </w:r>
    </w:p>
    <w:p w14:paraId="5C199C85" w14:textId="77777777" w:rsidR="00625C4A" w:rsidRPr="00B42C02" w:rsidRDefault="00625C4A" w:rsidP="00625C4A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# 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set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 the working directory (where the data are located)</w:t>
      </w:r>
    </w:p>
    <w:p w14:paraId="55533537" w14:textId="77777777" w:rsidR="00416DEA" w:rsidRPr="00B42C02" w:rsidRDefault="00416DEA" w:rsidP="00526D22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setwd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"/Users/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huihan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/Desktop/RF/Dataset")</w:t>
      </w:r>
    </w:p>
    <w:p w14:paraId="5683E696" w14:textId="095D24A3" w:rsidR="00526D22" w:rsidRPr="00B42C02" w:rsidRDefault="00526D22" w:rsidP="00526D22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i/>
          <w:iCs/>
          <w:sz w:val="24"/>
          <w:szCs w:val="24"/>
        </w:rPr>
        <w:t># load data</w:t>
      </w:r>
    </w:p>
    <w:p w14:paraId="69C457F0" w14:textId="11BAFEDB" w:rsidR="00625C4A" w:rsidRPr="00B42C02" w:rsidRDefault="00BF07B5" w:rsidP="00625C4A">
      <w:pPr>
        <w:rPr>
          <w:rFonts w:ascii="Times New Roman" w:hAnsi="Times New Roman" w:cs="Times New Roman"/>
          <w:sz w:val="24"/>
          <w:szCs w:val="24"/>
        </w:rPr>
      </w:pPr>
      <w:bookmarkStart w:id="2" w:name="_Hlk53142927"/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data</w:t>
      </w:r>
      <w:bookmarkEnd w:id="2"/>
      <w:proofErr w:type="spellEnd"/>
      <w:r w:rsidR="00625C4A" w:rsidRPr="00B42C02">
        <w:rPr>
          <w:rFonts w:ascii="Times New Roman" w:hAnsi="Times New Roman" w:cs="Times New Roman"/>
          <w:sz w:val="24"/>
          <w:szCs w:val="24"/>
        </w:rPr>
        <w:t xml:space="preserve"> &lt;- </w:t>
      </w:r>
      <w:bookmarkStart w:id="3" w:name="_Hlk53153487"/>
      <w:proofErr w:type="gramStart"/>
      <w:r w:rsidR="0098585E" w:rsidRPr="00B42C02">
        <w:rPr>
          <w:rFonts w:ascii="Times New Roman" w:hAnsi="Times New Roman" w:cs="Times New Roman"/>
          <w:sz w:val="24"/>
          <w:szCs w:val="24"/>
        </w:rPr>
        <w:t>read.</w:t>
      </w:r>
      <w:r w:rsidR="00103747" w:rsidRPr="00B42C02">
        <w:rPr>
          <w:rFonts w:ascii="Times New Roman" w:hAnsi="Times New Roman" w:cs="Times New Roman"/>
          <w:sz w:val="24"/>
          <w:szCs w:val="24"/>
        </w:rPr>
        <w:t>csv</w:t>
      </w:r>
      <w:r w:rsidR="00625C4A" w:rsidRPr="00B42C0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625C4A" w:rsidRPr="00B42C02">
        <w:rPr>
          <w:rFonts w:ascii="Times New Roman" w:hAnsi="Times New Roman" w:cs="Times New Roman"/>
          <w:sz w:val="24"/>
          <w:szCs w:val="24"/>
        </w:rPr>
        <w:t>"</w:t>
      </w:r>
      <w:r w:rsidR="0027295E" w:rsidRPr="00B42C02">
        <w:rPr>
          <w:rFonts w:ascii="Times New Roman" w:hAnsi="Times New Roman" w:cs="Times New Roman"/>
          <w:sz w:val="24"/>
          <w:szCs w:val="24"/>
        </w:rPr>
        <w:t>Data</w:t>
      </w:r>
      <w:r w:rsidR="002E3AD2" w:rsidRPr="00B42C02">
        <w:rPr>
          <w:rFonts w:ascii="Times New Roman" w:hAnsi="Times New Roman" w:cs="Times New Roman"/>
          <w:sz w:val="24"/>
          <w:szCs w:val="24"/>
        </w:rPr>
        <w:t>R</w:t>
      </w:r>
      <w:r w:rsidR="0027295E" w:rsidRPr="00B42C02">
        <w:rPr>
          <w:rFonts w:ascii="Times New Roman" w:hAnsi="Times New Roman" w:cs="Times New Roman"/>
          <w:sz w:val="24"/>
          <w:szCs w:val="24"/>
        </w:rPr>
        <w:t>_Cluster</w:t>
      </w:r>
      <w:r w:rsidR="00625C4A" w:rsidRPr="00B42C02">
        <w:rPr>
          <w:rFonts w:ascii="Times New Roman" w:hAnsi="Times New Roman" w:cs="Times New Roman"/>
          <w:sz w:val="24"/>
          <w:szCs w:val="24"/>
        </w:rPr>
        <w:t xml:space="preserve">.csv", header=T, </w:t>
      </w:r>
      <w:proofErr w:type="spellStart"/>
      <w:r w:rsidR="00C66FD8" w:rsidRPr="00B42C02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r w:rsidR="00C66FD8" w:rsidRPr="00B42C02">
        <w:rPr>
          <w:rFonts w:ascii="Times New Roman" w:hAnsi="Times New Roman" w:cs="Times New Roman"/>
          <w:sz w:val="24"/>
          <w:szCs w:val="24"/>
        </w:rPr>
        <w:t>=NULL</w:t>
      </w:r>
      <w:r w:rsidR="00C16A5F" w:rsidRPr="00B42C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16A5F" w:rsidRPr="00B42C02">
        <w:rPr>
          <w:rFonts w:ascii="Times New Roman" w:hAnsi="Times New Roman" w:cs="Times New Roman"/>
          <w:sz w:val="24"/>
          <w:szCs w:val="24"/>
        </w:rPr>
        <w:t>na.strings</w:t>
      </w:r>
      <w:proofErr w:type="spellEnd"/>
      <w:r w:rsidR="00C16A5F" w:rsidRPr="00B42C02">
        <w:rPr>
          <w:rFonts w:ascii="Times New Roman" w:hAnsi="Times New Roman" w:cs="Times New Roman"/>
          <w:sz w:val="24"/>
          <w:szCs w:val="24"/>
        </w:rPr>
        <w:t>=""</w:t>
      </w:r>
      <w:r w:rsidR="00625C4A" w:rsidRPr="00B42C02">
        <w:rPr>
          <w:rFonts w:ascii="Times New Roman" w:hAnsi="Times New Roman" w:cs="Times New Roman"/>
          <w:sz w:val="24"/>
          <w:szCs w:val="24"/>
        </w:rPr>
        <w:t>)</w:t>
      </w:r>
    </w:p>
    <w:bookmarkEnd w:id="3"/>
    <w:p w14:paraId="4FF2185C" w14:textId="16D2C71B" w:rsidR="00C61888" w:rsidRPr="00B42C02" w:rsidRDefault="00C61888" w:rsidP="00C61888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names(</w:t>
      </w:r>
      <w:proofErr w:type="spellStart"/>
      <w:r w:rsidR="00BF07B5" w:rsidRPr="00B42C02">
        <w:rPr>
          <w:rFonts w:ascii="Times New Roman" w:hAnsi="Times New Roman" w:cs="Times New Roman"/>
          <w:sz w:val="24"/>
          <w:szCs w:val="24"/>
        </w:rPr>
        <w:t>rfdata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167E6976" w14:textId="131996EF" w:rsidR="00186D32" w:rsidRPr="00B42C02" w:rsidRDefault="00186D32" w:rsidP="009116A1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# </w:t>
      </w:r>
      <w:proofErr w:type="gramStart"/>
      <w:r w:rsidRPr="00B42C02">
        <w:rPr>
          <w:rFonts w:ascii="Times New Roman" w:hAnsi="Times New Roman" w:cs="Times New Roman"/>
          <w:i/>
          <w:iCs/>
          <w:sz w:val="24"/>
          <w:szCs w:val="24"/>
        </w:rPr>
        <w:t>factorize</w:t>
      </w:r>
      <w:proofErr w:type="gramEnd"/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 variables (</w:t>
      </w:r>
      <w:proofErr w:type="spellStart"/>
      <w:r w:rsidRPr="00B42C02">
        <w:rPr>
          <w:rFonts w:ascii="Times New Roman" w:hAnsi="Times New Roman" w:cs="Times New Roman"/>
          <w:i/>
          <w:iCs/>
          <w:sz w:val="24"/>
          <w:szCs w:val="24"/>
        </w:rPr>
        <w:t>cit</w:t>
      </w:r>
      <w:proofErr w:type="spellEnd"/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 require factors instead of character vectors)</w:t>
      </w:r>
    </w:p>
    <w:p w14:paraId="174CCFAF" w14:textId="4FEB774E" w:rsidR="004F0948" w:rsidRPr="00B42C02" w:rsidRDefault="004F0948" w:rsidP="00BF07B5">
      <w:pPr>
        <w:rPr>
          <w:rFonts w:ascii="Times New Roman" w:hAnsi="Times New Roman" w:cs="Times New Roman"/>
          <w:sz w:val="24"/>
          <w:szCs w:val="24"/>
        </w:rPr>
      </w:pPr>
      <w:bookmarkStart w:id="4" w:name="_Hlk53153549"/>
      <w:proofErr w:type="spellStart"/>
      <w:r w:rsidRPr="00B42C02">
        <w:rPr>
          <w:rFonts w:ascii="Times New Roman" w:hAnsi="Times New Roman" w:cs="Times New Roman"/>
          <w:sz w:val="24"/>
          <w:szCs w:val="24"/>
        </w:rPr>
        <w:t>fct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="009116A1" w:rsidRPr="00B42C02">
        <w:rPr>
          <w:rFonts w:ascii="Times New Roman" w:hAnsi="Times New Roman" w:cs="Times New Roman"/>
          <w:sz w:val="24"/>
          <w:szCs w:val="24"/>
        </w:rPr>
        <w:t>"SaaS", "</w:t>
      </w:r>
      <w:proofErr w:type="spellStart"/>
      <w:r w:rsidR="009116A1" w:rsidRPr="00B42C02">
        <w:rPr>
          <w:rFonts w:ascii="Times New Roman" w:hAnsi="Times New Roman" w:cs="Times New Roman"/>
          <w:sz w:val="24"/>
          <w:szCs w:val="24"/>
        </w:rPr>
        <w:t>PuC</w:t>
      </w:r>
      <w:proofErr w:type="spellEnd"/>
      <w:r w:rsidR="009116A1" w:rsidRPr="00B42C02">
        <w:rPr>
          <w:rFonts w:ascii="Times New Roman" w:hAnsi="Times New Roman" w:cs="Times New Roman"/>
          <w:sz w:val="24"/>
          <w:szCs w:val="24"/>
        </w:rPr>
        <w:t>", "</w:t>
      </w:r>
      <w:proofErr w:type="spellStart"/>
      <w:r w:rsidR="009116A1" w:rsidRPr="00B42C02">
        <w:rPr>
          <w:rFonts w:ascii="Times New Roman" w:hAnsi="Times New Roman" w:cs="Times New Roman"/>
          <w:sz w:val="24"/>
          <w:szCs w:val="24"/>
        </w:rPr>
        <w:t>PrC</w:t>
      </w:r>
      <w:proofErr w:type="spellEnd"/>
      <w:r w:rsidR="009116A1" w:rsidRPr="00B42C02">
        <w:rPr>
          <w:rFonts w:ascii="Times New Roman" w:hAnsi="Times New Roman" w:cs="Times New Roman"/>
          <w:sz w:val="24"/>
          <w:szCs w:val="24"/>
        </w:rPr>
        <w:t>", "CC", "HC", "</w:t>
      </w:r>
      <w:proofErr w:type="spellStart"/>
      <w:r w:rsidR="009116A1" w:rsidRPr="00B42C02">
        <w:rPr>
          <w:rFonts w:ascii="Times New Roman" w:hAnsi="Times New Roman" w:cs="Times New Roman"/>
          <w:sz w:val="24"/>
          <w:szCs w:val="24"/>
        </w:rPr>
        <w:t>ComS</w:t>
      </w:r>
      <w:proofErr w:type="spellEnd"/>
      <w:r w:rsidR="009116A1" w:rsidRPr="00B42C02">
        <w:rPr>
          <w:rFonts w:ascii="Times New Roman" w:hAnsi="Times New Roman" w:cs="Times New Roman"/>
          <w:sz w:val="24"/>
          <w:szCs w:val="24"/>
        </w:rPr>
        <w:t>", "IS", "</w:t>
      </w:r>
      <w:proofErr w:type="spellStart"/>
      <w:r w:rsidR="009116A1" w:rsidRPr="00B42C02">
        <w:rPr>
          <w:rFonts w:ascii="Times New Roman" w:hAnsi="Times New Roman" w:cs="Times New Roman"/>
          <w:sz w:val="24"/>
          <w:szCs w:val="24"/>
        </w:rPr>
        <w:t>ConS</w:t>
      </w:r>
      <w:proofErr w:type="spellEnd"/>
      <w:r w:rsidR="009116A1" w:rsidRPr="00B42C02">
        <w:rPr>
          <w:rFonts w:ascii="Times New Roman" w:hAnsi="Times New Roman" w:cs="Times New Roman"/>
          <w:sz w:val="24"/>
          <w:szCs w:val="24"/>
        </w:rPr>
        <w:t xml:space="preserve">", </w:t>
      </w:r>
      <w:r w:rsidRPr="00B42C02">
        <w:rPr>
          <w:rFonts w:ascii="Times New Roman" w:hAnsi="Times New Roman" w:cs="Times New Roman"/>
          <w:sz w:val="24"/>
          <w:szCs w:val="24"/>
        </w:rPr>
        <w:t>"ST", "LMST", "SNT", "S4ML", "Sc", "Se", "Re", "IO", "EN", "UN", "CN", "LN", "PN", "IN", "</w:t>
      </w:r>
      <w:r w:rsidR="003C4606" w:rsidRPr="00B42C02">
        <w:rPr>
          <w:rFonts w:ascii="Times New Roman" w:hAnsi="Times New Roman" w:cs="Times New Roman"/>
          <w:sz w:val="24"/>
          <w:szCs w:val="24"/>
        </w:rPr>
        <w:t>C</w:t>
      </w:r>
      <w:r w:rsidRPr="00B42C02">
        <w:rPr>
          <w:rFonts w:ascii="Times New Roman" w:hAnsi="Times New Roman" w:cs="Times New Roman"/>
          <w:sz w:val="24"/>
          <w:szCs w:val="24"/>
        </w:rPr>
        <w:t>luster")</w:t>
      </w:r>
    </w:p>
    <w:p w14:paraId="743E3617" w14:textId="35C6663C" w:rsidR="00BF07B5" w:rsidRPr="00B42C02" w:rsidRDefault="00BF07B5" w:rsidP="00BF07B5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data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fct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] &lt;-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lapply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data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fct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], factor)</w:t>
      </w:r>
    </w:p>
    <w:bookmarkEnd w:id="4"/>
    <w:p w14:paraId="5EFA6D91" w14:textId="054DD88E" w:rsidR="00095752" w:rsidRPr="00B42C02" w:rsidRDefault="00095752" w:rsidP="00095752">
      <w:pPr>
        <w:rPr>
          <w:rFonts w:ascii="Times New Roman" w:hAnsi="Times New Roman" w:cs="Times New Roman"/>
          <w:sz w:val="24"/>
          <w:szCs w:val="24"/>
        </w:rPr>
      </w:pPr>
    </w:p>
    <w:p w14:paraId="22487D42" w14:textId="51FA1D00" w:rsidR="00E27AEC" w:rsidRPr="00B42C02" w:rsidRDefault="00E27AEC" w:rsidP="00EE35AC">
      <w:pPr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B42C02">
        <w:rPr>
          <w:rFonts w:ascii="Times New Roman" w:eastAsia="Times New Roman" w:hAnsi="Times New Roman" w:cs="Times New Roman"/>
          <w:bCs/>
          <w:iCs/>
          <w:color w:val="FF0000"/>
          <w:sz w:val="24"/>
          <w:szCs w:val="24"/>
          <w:lang w:eastAsia="en-GB"/>
        </w:rPr>
        <w:t>Gini index</w:t>
      </w:r>
    </w:p>
    <w:p w14:paraId="0D1C8C86" w14:textId="77777777" w:rsidR="00160671" w:rsidRPr="00B42C02" w:rsidRDefault="00160671" w:rsidP="00160671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# </w:t>
      </w:r>
      <w:proofErr w:type="spellStart"/>
      <w:proofErr w:type="gramStart"/>
      <w:r w:rsidRPr="00B42C02">
        <w:rPr>
          <w:rFonts w:ascii="Times New Roman" w:hAnsi="Times New Roman" w:cs="Times New Roman"/>
          <w:i/>
          <w:iCs/>
          <w:sz w:val="24"/>
          <w:szCs w:val="24"/>
        </w:rPr>
        <w:t>set.seed</w:t>
      </w:r>
      <w:proofErr w:type="spellEnd"/>
      <w:proofErr w:type="gramEnd"/>
    </w:p>
    <w:p w14:paraId="1B47A8E1" w14:textId="77777777" w:rsidR="00160671" w:rsidRPr="00B42C02" w:rsidRDefault="00160671" w:rsidP="00160671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set.seed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</w:rPr>
        <w:t>(2019120205)</w:t>
      </w:r>
    </w:p>
    <w:p w14:paraId="27267C0F" w14:textId="735B69A1" w:rsidR="00160671" w:rsidRPr="00B42C02" w:rsidRDefault="00160671" w:rsidP="00160671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rfmodel2 &lt;- </w:t>
      </w: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randomFores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457D98" w:rsidRPr="00B42C02">
        <w:rPr>
          <w:rFonts w:ascii="Times New Roman" w:hAnsi="Times New Roman" w:cs="Times New Roman"/>
          <w:sz w:val="24"/>
          <w:szCs w:val="24"/>
        </w:rPr>
        <w:t>C</w:t>
      </w:r>
      <w:r w:rsidR="006E7073" w:rsidRPr="00B42C02">
        <w:rPr>
          <w:rFonts w:ascii="Times New Roman" w:hAnsi="Times New Roman" w:cs="Times New Roman"/>
          <w:sz w:val="24"/>
          <w:szCs w:val="24"/>
        </w:rPr>
        <w:t>luster</w:t>
      </w:r>
      <w:r w:rsidRPr="00B42C02">
        <w:rPr>
          <w:rFonts w:ascii="Times New Roman" w:hAnsi="Times New Roman" w:cs="Times New Roman"/>
          <w:sz w:val="24"/>
          <w:szCs w:val="24"/>
        </w:rPr>
        <w:t xml:space="preserve"> ~</w:t>
      </w:r>
      <w:r w:rsidR="00297C4C" w:rsidRPr="00B42C02">
        <w:rPr>
          <w:rFonts w:ascii="Times New Roman" w:hAnsi="Times New Roman" w:cs="Times New Roman"/>
          <w:sz w:val="24"/>
          <w:szCs w:val="24"/>
        </w:rPr>
        <w:t>.</w:t>
      </w:r>
      <w:r w:rsidRPr="00B42C02">
        <w:rPr>
          <w:rFonts w:ascii="Times New Roman" w:hAnsi="Times New Roman" w:cs="Times New Roman"/>
          <w:sz w:val="24"/>
          <w:szCs w:val="24"/>
        </w:rPr>
        <w:t>, data=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data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, proximity=TRUE)</w:t>
      </w:r>
    </w:p>
    <w:p w14:paraId="0FB7D36F" w14:textId="77777777" w:rsidR="00017AB4" w:rsidRPr="00B42C02" w:rsidRDefault="00017AB4" w:rsidP="00017AB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# plot result</w:t>
      </w:r>
    </w:p>
    <w:p w14:paraId="1A3703FF" w14:textId="77777777" w:rsidR="00017AB4" w:rsidRPr="00B42C02" w:rsidRDefault="00017AB4" w:rsidP="00017AB4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varImpPlo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rfmodel2, main = "Importance of variables"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pch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= 20)</w:t>
      </w:r>
    </w:p>
    <w:p w14:paraId="7830F87A" w14:textId="77777777" w:rsidR="00C22468" w:rsidRPr="00B42C02" w:rsidRDefault="00C22468" w:rsidP="00C22468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# </w:t>
      </w:r>
      <w:proofErr w:type="gramStart"/>
      <w:r w:rsidRPr="00B42C02">
        <w:rPr>
          <w:rFonts w:ascii="Times New Roman" w:hAnsi="Times New Roman" w:cs="Times New Roman"/>
          <w:i/>
          <w:iCs/>
          <w:sz w:val="24"/>
          <w:szCs w:val="24"/>
        </w:rPr>
        <w:t>check</w:t>
      </w:r>
      <w:proofErr w:type="gramEnd"/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 what </w:t>
      </w:r>
      <w:proofErr w:type="spellStart"/>
      <w:r w:rsidRPr="00B42C02">
        <w:rPr>
          <w:rFonts w:ascii="Times New Roman" w:hAnsi="Times New Roman" w:cs="Times New Roman"/>
          <w:i/>
          <w:iCs/>
          <w:sz w:val="24"/>
          <w:szCs w:val="24"/>
        </w:rPr>
        <w:t>mtry</w:t>
      </w:r>
      <w:proofErr w:type="spellEnd"/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 is optimal</w:t>
      </w:r>
    </w:p>
    <w:p w14:paraId="09B950A4" w14:textId="2794C10F" w:rsidR="00C22468" w:rsidRPr="00B42C02" w:rsidRDefault="00C22468" w:rsidP="00C22468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tuneRF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B42C02">
        <w:rPr>
          <w:rFonts w:ascii="Times New Roman" w:hAnsi="Times New Roman" w:cs="Times New Roman"/>
          <w:sz w:val="24"/>
          <w:szCs w:val="24"/>
        </w:rPr>
        <w:t>rfdata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[, !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data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== "</w:t>
      </w:r>
      <w:r w:rsidR="003C4606" w:rsidRPr="00B42C02">
        <w:rPr>
          <w:rFonts w:ascii="Times New Roman" w:hAnsi="Times New Roman" w:cs="Times New Roman"/>
          <w:sz w:val="24"/>
          <w:szCs w:val="24"/>
        </w:rPr>
        <w:t>C</w:t>
      </w:r>
      <w:r w:rsidR="00BC345A" w:rsidRPr="00B42C02">
        <w:rPr>
          <w:rFonts w:ascii="Times New Roman" w:hAnsi="Times New Roman" w:cs="Times New Roman"/>
          <w:sz w:val="24"/>
          <w:szCs w:val="24"/>
        </w:rPr>
        <w:t>l</w:t>
      </w:r>
      <w:r w:rsidR="00D9044B" w:rsidRPr="00B42C02">
        <w:rPr>
          <w:rFonts w:ascii="Times New Roman" w:hAnsi="Times New Roman" w:cs="Times New Roman"/>
          <w:sz w:val="24"/>
          <w:szCs w:val="24"/>
        </w:rPr>
        <w:t>uster</w:t>
      </w:r>
      <w:r w:rsidRPr="00B42C02">
        <w:rPr>
          <w:rFonts w:ascii="Times New Roman" w:hAnsi="Times New Roman" w:cs="Times New Roman"/>
          <w:sz w:val="24"/>
          <w:szCs w:val="24"/>
        </w:rPr>
        <w:t>"],</w:t>
      </w:r>
    </w:p>
    <w:p w14:paraId="255761D8" w14:textId="0E1D59E7" w:rsidR="00C22468" w:rsidRPr="00B42C02" w:rsidRDefault="00C22468" w:rsidP="00C22468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       </w:t>
      </w: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rfdata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data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== "</w:t>
      </w:r>
      <w:r w:rsidR="003C4606" w:rsidRPr="00B42C02">
        <w:rPr>
          <w:rFonts w:ascii="Times New Roman" w:hAnsi="Times New Roman" w:cs="Times New Roman"/>
          <w:sz w:val="24"/>
          <w:szCs w:val="24"/>
        </w:rPr>
        <w:t>C</w:t>
      </w:r>
      <w:r w:rsidR="00BC345A" w:rsidRPr="00B42C02">
        <w:rPr>
          <w:rFonts w:ascii="Times New Roman" w:hAnsi="Times New Roman" w:cs="Times New Roman"/>
          <w:sz w:val="24"/>
          <w:szCs w:val="24"/>
        </w:rPr>
        <w:t>l</w:t>
      </w:r>
      <w:r w:rsidR="00D9044B" w:rsidRPr="00B42C02">
        <w:rPr>
          <w:rFonts w:ascii="Times New Roman" w:hAnsi="Times New Roman" w:cs="Times New Roman"/>
          <w:sz w:val="24"/>
          <w:szCs w:val="24"/>
        </w:rPr>
        <w:t>uster</w:t>
      </w:r>
      <w:r w:rsidRPr="00B42C02">
        <w:rPr>
          <w:rFonts w:ascii="Times New Roman" w:hAnsi="Times New Roman" w:cs="Times New Roman"/>
          <w:sz w:val="24"/>
          <w:szCs w:val="24"/>
        </w:rPr>
        <w:t>"],</w:t>
      </w:r>
    </w:p>
    <w:p w14:paraId="24517323" w14:textId="3F8CA43E" w:rsidR="00C22468" w:rsidRPr="00B42C02" w:rsidRDefault="00C22468" w:rsidP="00C22468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      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stepFactor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= </w:t>
      </w:r>
      <w:r w:rsidR="00447C12" w:rsidRPr="00B42C02">
        <w:rPr>
          <w:rFonts w:ascii="Times New Roman" w:hAnsi="Times New Roman" w:cs="Times New Roman"/>
          <w:sz w:val="24"/>
          <w:szCs w:val="24"/>
        </w:rPr>
        <w:t>4</w:t>
      </w:r>
      <w:r w:rsidRPr="00B42C02">
        <w:rPr>
          <w:rFonts w:ascii="Times New Roman" w:hAnsi="Times New Roman" w:cs="Times New Roman"/>
          <w:sz w:val="24"/>
          <w:szCs w:val="24"/>
        </w:rPr>
        <w:t xml:space="preserve">, </w:t>
      </w:r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# </w:t>
      </w:r>
      <w:r w:rsidR="001057A5" w:rsidRPr="00B42C02">
        <w:rPr>
          <w:rFonts w:ascii="Times New Roman" w:hAnsi="Times New Roman" w:cs="Times New Roman"/>
          <w:i/>
          <w:iCs/>
          <w:sz w:val="24"/>
          <w:szCs w:val="24"/>
        </w:rPr>
        <w:t>4</w:t>
      </w:r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 has the lowest value to be optimal</w:t>
      </w:r>
    </w:p>
    <w:p w14:paraId="63BACD1F" w14:textId="629AB94F" w:rsidR="00C22468" w:rsidRPr="00B42C02" w:rsidRDefault="00C22468" w:rsidP="00C22468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       plot = T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ntreeTry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= 50</w:t>
      </w:r>
      <w:r w:rsidR="00D9044B" w:rsidRPr="00B42C02">
        <w:rPr>
          <w:rFonts w:ascii="Times New Roman" w:hAnsi="Times New Roman" w:cs="Times New Roman"/>
          <w:sz w:val="24"/>
          <w:szCs w:val="24"/>
        </w:rPr>
        <w:t>0</w:t>
      </w:r>
      <w:r w:rsidRPr="00B42C02">
        <w:rPr>
          <w:rFonts w:ascii="Times New Roman" w:hAnsi="Times New Roman" w:cs="Times New Roman"/>
          <w:sz w:val="24"/>
          <w:szCs w:val="24"/>
        </w:rPr>
        <w:t>, trace = T, improve = .05)</w:t>
      </w:r>
    </w:p>
    <w:p w14:paraId="55FDB174" w14:textId="0094EE1D" w:rsidR="0027295E" w:rsidRPr="00B42C02" w:rsidRDefault="0027295E" w:rsidP="0027295E">
      <w:pPr>
        <w:rPr>
          <w:rFonts w:ascii="Times New Roman" w:hAnsi="Times New Roman" w:cs="Times New Roman"/>
          <w:sz w:val="24"/>
          <w:szCs w:val="24"/>
        </w:rPr>
      </w:pPr>
    </w:p>
    <w:p w14:paraId="6472714E" w14:textId="6390C5BC" w:rsidR="00D75B8D" w:rsidRPr="00B42C02" w:rsidRDefault="00D75B8D" w:rsidP="00D75B8D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# </w:t>
      </w:r>
      <w:proofErr w:type="spellStart"/>
      <w:proofErr w:type="gramStart"/>
      <w:r w:rsidRPr="00B42C02">
        <w:rPr>
          <w:rFonts w:ascii="Times New Roman" w:hAnsi="Times New Roman" w:cs="Times New Roman"/>
          <w:i/>
          <w:iCs/>
          <w:sz w:val="24"/>
          <w:szCs w:val="24"/>
        </w:rPr>
        <w:t>set.seed</w:t>
      </w:r>
      <w:proofErr w:type="spellEnd"/>
      <w:proofErr w:type="gramEnd"/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 (to store random numbers and thus make results </w:t>
      </w:r>
      <w:r w:rsidR="00A970A9" w:rsidRPr="00B42C02">
        <w:rPr>
          <w:rFonts w:ascii="Times New Roman" w:hAnsi="Times New Roman" w:cs="Times New Roman"/>
          <w:i/>
          <w:iCs/>
          <w:sz w:val="24"/>
          <w:szCs w:val="24"/>
        </w:rPr>
        <w:t>reproducible</w:t>
      </w:r>
      <w:r w:rsidRPr="00B42C02">
        <w:rPr>
          <w:rFonts w:ascii="Times New Roman" w:hAnsi="Times New Roman" w:cs="Times New Roman"/>
          <w:i/>
          <w:iCs/>
          <w:sz w:val="24"/>
          <w:szCs w:val="24"/>
        </w:rPr>
        <w:t>)</w:t>
      </w:r>
    </w:p>
    <w:p w14:paraId="1571BAB2" w14:textId="77777777" w:rsidR="00D75B8D" w:rsidRPr="00B42C02" w:rsidRDefault="00D75B8D" w:rsidP="00D75B8D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set.seed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</w:rPr>
        <w:t>(2019120206)</w:t>
      </w:r>
    </w:p>
    <w:p w14:paraId="4713EDB8" w14:textId="145F1411" w:rsidR="00D75B8D" w:rsidRPr="00B42C02" w:rsidRDefault="00D75B8D" w:rsidP="00D75B8D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# </w:t>
      </w:r>
      <w:proofErr w:type="gramStart"/>
      <w:r w:rsidRPr="00B42C02">
        <w:rPr>
          <w:rFonts w:ascii="Times New Roman" w:hAnsi="Times New Roman" w:cs="Times New Roman"/>
          <w:i/>
          <w:iCs/>
          <w:sz w:val="24"/>
          <w:szCs w:val="24"/>
        </w:rPr>
        <w:t>create</w:t>
      </w:r>
      <w:proofErr w:type="gramEnd"/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 a new model with </w:t>
      </w:r>
      <w:r w:rsidR="00BA5FA6" w:rsidRPr="00B42C02">
        <w:rPr>
          <w:rFonts w:ascii="Times New Roman" w:hAnsi="Times New Roman" w:cs="Times New Roman"/>
          <w:i/>
          <w:iCs/>
          <w:sz w:val="24"/>
          <w:szCs w:val="24"/>
        </w:rPr>
        <w:t>same</w:t>
      </w:r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 trees and that takes </w:t>
      </w:r>
      <w:r w:rsidR="00BA5FA6" w:rsidRPr="00B42C02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5523C6" w:rsidRPr="00B42C02">
        <w:rPr>
          <w:rFonts w:ascii="Times New Roman" w:hAnsi="Times New Roman" w:cs="Times New Roman"/>
          <w:i/>
          <w:iCs/>
          <w:sz w:val="24"/>
          <w:szCs w:val="24"/>
        </w:rPr>
        <w:t>variable</w:t>
      </w:r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 at a time</w:t>
      </w:r>
    </w:p>
    <w:p w14:paraId="62938861" w14:textId="0B9CA27F" w:rsidR="00D75B8D" w:rsidRPr="00B42C02" w:rsidRDefault="00D75B8D" w:rsidP="00D75B8D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rfmodel3 &lt;- </w:t>
      </w: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randomFores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Cl</w:t>
      </w:r>
      <w:r w:rsidR="00467981" w:rsidRPr="00B42C02">
        <w:rPr>
          <w:rFonts w:ascii="Times New Roman" w:hAnsi="Times New Roman" w:cs="Times New Roman"/>
          <w:sz w:val="24"/>
          <w:szCs w:val="24"/>
        </w:rPr>
        <w:t>uster</w:t>
      </w:r>
      <w:r w:rsidRPr="00B42C02">
        <w:rPr>
          <w:rFonts w:ascii="Times New Roman" w:hAnsi="Times New Roman" w:cs="Times New Roman"/>
          <w:sz w:val="24"/>
          <w:szCs w:val="24"/>
        </w:rPr>
        <w:t xml:space="preserve"> ~ ., data=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data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041CA" w:rsidRPr="00B42C02">
        <w:rPr>
          <w:rFonts w:ascii="Times New Roman" w:hAnsi="Times New Roman" w:cs="Times New Roman"/>
          <w:sz w:val="24"/>
          <w:szCs w:val="24"/>
        </w:rPr>
        <w:t>ntree</w:t>
      </w:r>
      <w:proofErr w:type="spellEnd"/>
      <w:r w:rsidR="007041CA" w:rsidRPr="00B42C02">
        <w:rPr>
          <w:rFonts w:ascii="Times New Roman" w:hAnsi="Times New Roman" w:cs="Times New Roman"/>
          <w:sz w:val="24"/>
          <w:szCs w:val="24"/>
        </w:rPr>
        <w:t xml:space="preserve"> = </w:t>
      </w:r>
      <w:r w:rsidR="00F35B93" w:rsidRPr="00B42C02">
        <w:rPr>
          <w:rFonts w:ascii="Times New Roman" w:hAnsi="Times New Roman" w:cs="Times New Roman"/>
          <w:sz w:val="24"/>
          <w:szCs w:val="24"/>
        </w:rPr>
        <w:t>500</w:t>
      </w:r>
      <w:r w:rsidR="007041CA" w:rsidRPr="00B42C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041CA" w:rsidRPr="00B42C02">
        <w:rPr>
          <w:rFonts w:ascii="Times New Roman" w:hAnsi="Times New Roman" w:cs="Times New Roman"/>
          <w:sz w:val="24"/>
          <w:szCs w:val="24"/>
        </w:rPr>
        <w:t>mtry</w:t>
      </w:r>
      <w:proofErr w:type="spellEnd"/>
      <w:r w:rsidR="007041CA" w:rsidRPr="00B42C02">
        <w:rPr>
          <w:rFonts w:ascii="Times New Roman" w:hAnsi="Times New Roman" w:cs="Times New Roman"/>
          <w:sz w:val="24"/>
          <w:szCs w:val="24"/>
        </w:rPr>
        <w:t xml:space="preserve"> = 22</w:t>
      </w:r>
      <w:r w:rsidRPr="00B42C02">
        <w:rPr>
          <w:rFonts w:ascii="Times New Roman" w:hAnsi="Times New Roman" w:cs="Times New Roman"/>
          <w:sz w:val="24"/>
          <w:szCs w:val="24"/>
        </w:rPr>
        <w:t>, proximity=TRUE)</w:t>
      </w:r>
    </w:p>
    <w:p w14:paraId="50E3D797" w14:textId="77777777" w:rsidR="00D75B8D" w:rsidRPr="00B42C02" w:rsidRDefault="00D75B8D" w:rsidP="00D75B8D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# </w:t>
      </w:r>
      <w:proofErr w:type="gramStart"/>
      <w:r w:rsidRPr="00B42C02">
        <w:rPr>
          <w:rFonts w:ascii="Times New Roman" w:hAnsi="Times New Roman" w:cs="Times New Roman"/>
          <w:i/>
          <w:iCs/>
          <w:sz w:val="24"/>
          <w:szCs w:val="24"/>
        </w:rPr>
        <w:t>inspect</w:t>
      </w:r>
      <w:proofErr w:type="gramEnd"/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 model</w:t>
      </w:r>
    </w:p>
    <w:p w14:paraId="4FD29A57" w14:textId="77777777" w:rsidR="00D75B8D" w:rsidRPr="00B42C02" w:rsidRDefault="00D75B8D" w:rsidP="00D75B8D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rfmodel3</w:t>
      </w:r>
    </w:p>
    <w:p w14:paraId="0A544242" w14:textId="77777777" w:rsidR="00A808F1" w:rsidRPr="00B42C02" w:rsidRDefault="00A808F1" w:rsidP="00D75B8D">
      <w:pPr>
        <w:rPr>
          <w:rFonts w:ascii="Times New Roman" w:hAnsi="Times New Roman" w:cs="Times New Roman"/>
          <w:sz w:val="24"/>
          <w:szCs w:val="24"/>
        </w:rPr>
      </w:pPr>
    </w:p>
    <w:p w14:paraId="1F17680D" w14:textId="72E4FC2C" w:rsidR="007041CA" w:rsidRPr="00B42C02" w:rsidRDefault="007041CA" w:rsidP="007041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42C02">
        <w:rPr>
          <w:rFonts w:ascii="Times New Roman" w:hAnsi="Times New Roman" w:cs="Times New Roman"/>
          <w:sz w:val="24"/>
          <w:szCs w:val="24"/>
          <w:lang w:val="en-US"/>
        </w:rPr>
        <w:t xml:space="preserve"># </w:t>
      </w: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  <w:lang w:val="en-US"/>
        </w:rPr>
        <w:t>set.seed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  <w:lang w:val="en-US"/>
        </w:rPr>
        <w:t xml:space="preserve"> (to store random numbers and thus make results reproducible)</w:t>
      </w:r>
    </w:p>
    <w:p w14:paraId="5FFF7FA8" w14:textId="22670DE0" w:rsidR="007041CA" w:rsidRPr="00B42C02" w:rsidRDefault="007041CA" w:rsidP="007041CA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  <w:lang w:val="en-US"/>
        </w:rPr>
        <w:t>set.seed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  <w:lang w:val="en-US"/>
        </w:rPr>
        <w:t>(2019120206)</w:t>
      </w:r>
    </w:p>
    <w:p w14:paraId="67D12E10" w14:textId="26176908" w:rsidR="007041CA" w:rsidRPr="00B42C02" w:rsidRDefault="007041CA" w:rsidP="007041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42C02">
        <w:rPr>
          <w:rFonts w:ascii="Times New Roman" w:hAnsi="Times New Roman" w:cs="Times New Roman"/>
          <w:sz w:val="24"/>
          <w:szCs w:val="24"/>
          <w:lang w:val="en-US"/>
        </w:rPr>
        <w:t xml:space="preserve"># </w:t>
      </w:r>
      <w:proofErr w:type="gramStart"/>
      <w:r w:rsidRPr="00B42C02">
        <w:rPr>
          <w:rFonts w:ascii="Times New Roman" w:hAnsi="Times New Roman" w:cs="Times New Roman"/>
          <w:sz w:val="24"/>
          <w:szCs w:val="24"/>
          <w:lang w:val="en-US"/>
        </w:rPr>
        <w:t>create</w:t>
      </w:r>
      <w:proofErr w:type="gramEnd"/>
      <w:r w:rsidRPr="00B42C02">
        <w:rPr>
          <w:rFonts w:ascii="Times New Roman" w:hAnsi="Times New Roman" w:cs="Times New Roman"/>
          <w:sz w:val="24"/>
          <w:szCs w:val="24"/>
          <w:lang w:val="en-US"/>
        </w:rPr>
        <w:t xml:space="preserve"> a new model with same trees and that takes 1 variable at a time</w:t>
      </w:r>
    </w:p>
    <w:p w14:paraId="33B63858" w14:textId="77777777" w:rsidR="00A808F1" w:rsidRPr="00B42C02" w:rsidRDefault="007041CA" w:rsidP="007041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42C02">
        <w:rPr>
          <w:rFonts w:ascii="Times New Roman" w:hAnsi="Times New Roman" w:cs="Times New Roman"/>
          <w:sz w:val="24"/>
          <w:szCs w:val="24"/>
          <w:lang w:val="en-US"/>
        </w:rPr>
        <w:t xml:space="preserve">rfmodel3 &lt;- </w:t>
      </w: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  <w:lang w:val="en-US"/>
        </w:rPr>
        <w:t>randomForest</w:t>
      </w:r>
      <w:proofErr w:type="spellEnd"/>
      <w:r w:rsidRPr="00B42C02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B42C02">
        <w:rPr>
          <w:rFonts w:ascii="Times New Roman" w:hAnsi="Times New Roman" w:cs="Times New Roman"/>
          <w:sz w:val="24"/>
          <w:szCs w:val="24"/>
          <w:lang w:val="en-US"/>
        </w:rPr>
        <w:t>Cluster ~ ., data=</w:t>
      </w:r>
      <w:proofErr w:type="spellStart"/>
      <w:r w:rsidRPr="00B42C02">
        <w:rPr>
          <w:rFonts w:ascii="Times New Roman" w:hAnsi="Times New Roman" w:cs="Times New Roman"/>
          <w:sz w:val="24"/>
          <w:szCs w:val="24"/>
          <w:lang w:val="en-US"/>
        </w:rPr>
        <w:t>rfdata</w:t>
      </w:r>
      <w:proofErr w:type="spellEnd"/>
      <w:r w:rsidRPr="00B42C02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B42C02">
        <w:rPr>
          <w:rFonts w:ascii="Times New Roman" w:hAnsi="Times New Roman" w:cs="Times New Roman"/>
          <w:sz w:val="24"/>
          <w:szCs w:val="24"/>
          <w:lang w:val="en-US"/>
        </w:rPr>
        <w:t>ntree</w:t>
      </w:r>
      <w:proofErr w:type="spellEnd"/>
      <w:r w:rsidRPr="00B42C02">
        <w:rPr>
          <w:rFonts w:ascii="Times New Roman" w:hAnsi="Times New Roman" w:cs="Times New Roman"/>
          <w:sz w:val="24"/>
          <w:szCs w:val="24"/>
          <w:lang w:val="en-US"/>
        </w:rPr>
        <w:t xml:space="preserve"> = 64, </w:t>
      </w:r>
      <w:proofErr w:type="spellStart"/>
      <w:r w:rsidRPr="00B42C02">
        <w:rPr>
          <w:rFonts w:ascii="Times New Roman" w:hAnsi="Times New Roman" w:cs="Times New Roman"/>
          <w:sz w:val="24"/>
          <w:szCs w:val="24"/>
          <w:lang w:val="en-US"/>
        </w:rPr>
        <w:t>mtry</w:t>
      </w:r>
      <w:proofErr w:type="spellEnd"/>
      <w:r w:rsidRPr="00B42C02">
        <w:rPr>
          <w:rFonts w:ascii="Times New Roman" w:hAnsi="Times New Roman" w:cs="Times New Roman"/>
          <w:sz w:val="24"/>
          <w:szCs w:val="24"/>
          <w:lang w:val="en-US"/>
        </w:rPr>
        <w:t xml:space="preserve"> = 22, proximity=TRUE)</w:t>
      </w:r>
    </w:p>
    <w:p w14:paraId="7CC039D6" w14:textId="2D5BBEDF" w:rsidR="007041CA" w:rsidRPr="00B42C02" w:rsidRDefault="007041CA" w:rsidP="007041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42C02">
        <w:rPr>
          <w:rFonts w:ascii="Times New Roman" w:hAnsi="Times New Roman" w:cs="Times New Roman"/>
          <w:sz w:val="24"/>
          <w:szCs w:val="24"/>
          <w:lang w:val="en-US"/>
        </w:rPr>
        <w:t xml:space="preserve"> # </w:t>
      </w:r>
      <w:proofErr w:type="gramStart"/>
      <w:r w:rsidRPr="00B42C02">
        <w:rPr>
          <w:rFonts w:ascii="Times New Roman" w:hAnsi="Times New Roman" w:cs="Times New Roman"/>
          <w:sz w:val="24"/>
          <w:szCs w:val="24"/>
          <w:lang w:val="en-US"/>
        </w:rPr>
        <w:t>inspect</w:t>
      </w:r>
      <w:proofErr w:type="gramEnd"/>
      <w:r w:rsidRPr="00B42C02">
        <w:rPr>
          <w:rFonts w:ascii="Times New Roman" w:hAnsi="Times New Roman" w:cs="Times New Roman"/>
          <w:sz w:val="24"/>
          <w:szCs w:val="24"/>
          <w:lang w:val="en-US"/>
        </w:rPr>
        <w:t xml:space="preserve"> model</w:t>
      </w:r>
    </w:p>
    <w:p w14:paraId="7577D04F" w14:textId="39EE190B" w:rsidR="007041CA" w:rsidRPr="00B42C02" w:rsidRDefault="007041CA" w:rsidP="007041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42C02">
        <w:rPr>
          <w:rFonts w:ascii="Times New Roman" w:hAnsi="Times New Roman" w:cs="Times New Roman"/>
          <w:sz w:val="24"/>
          <w:szCs w:val="24"/>
          <w:lang w:val="en-US"/>
        </w:rPr>
        <w:t>rfmodel3</w:t>
      </w:r>
    </w:p>
    <w:p w14:paraId="107F536C" w14:textId="77777777" w:rsidR="007041CA" w:rsidRPr="00B42C02" w:rsidRDefault="007041CA" w:rsidP="007041C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1CCC03F" w14:textId="035B1447" w:rsidR="007041CA" w:rsidRPr="00B42C02" w:rsidRDefault="007041CA" w:rsidP="007041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42C02">
        <w:rPr>
          <w:rFonts w:ascii="Times New Roman" w:hAnsi="Times New Roman" w:cs="Times New Roman"/>
          <w:sz w:val="24"/>
          <w:szCs w:val="24"/>
          <w:lang w:val="en-US"/>
        </w:rPr>
        <w:t xml:space="preserve"># </w:t>
      </w: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  <w:lang w:val="en-US"/>
        </w:rPr>
        <w:t>set.seed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  <w:lang w:val="en-US"/>
        </w:rPr>
        <w:t xml:space="preserve"> (to store random numbers and thus make results reproducible)</w:t>
      </w:r>
    </w:p>
    <w:p w14:paraId="46F7E629" w14:textId="364C7188" w:rsidR="007041CA" w:rsidRPr="00B42C02" w:rsidRDefault="007041CA" w:rsidP="007041CA">
      <w:pPr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  <w:lang w:val="en-US"/>
        </w:rPr>
        <w:t>set.seed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  <w:lang w:val="en-US"/>
        </w:rPr>
        <w:t>(2019120206)</w:t>
      </w:r>
    </w:p>
    <w:p w14:paraId="2F45925B" w14:textId="446535AE" w:rsidR="007041CA" w:rsidRPr="00B42C02" w:rsidRDefault="007041CA" w:rsidP="007041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42C02">
        <w:rPr>
          <w:rFonts w:ascii="Times New Roman" w:hAnsi="Times New Roman" w:cs="Times New Roman"/>
          <w:sz w:val="24"/>
          <w:szCs w:val="24"/>
          <w:lang w:val="en-US"/>
        </w:rPr>
        <w:t xml:space="preserve"># </w:t>
      </w:r>
      <w:proofErr w:type="gramStart"/>
      <w:r w:rsidRPr="00B42C02">
        <w:rPr>
          <w:rFonts w:ascii="Times New Roman" w:hAnsi="Times New Roman" w:cs="Times New Roman"/>
          <w:sz w:val="24"/>
          <w:szCs w:val="24"/>
          <w:lang w:val="en-US"/>
        </w:rPr>
        <w:t>create</w:t>
      </w:r>
      <w:proofErr w:type="gramEnd"/>
      <w:r w:rsidRPr="00B42C02">
        <w:rPr>
          <w:rFonts w:ascii="Times New Roman" w:hAnsi="Times New Roman" w:cs="Times New Roman"/>
          <w:sz w:val="24"/>
          <w:szCs w:val="24"/>
          <w:lang w:val="en-US"/>
        </w:rPr>
        <w:t xml:space="preserve"> a new model with same trees and that takes 1 variable at a time</w:t>
      </w:r>
    </w:p>
    <w:p w14:paraId="1B0C7046" w14:textId="3745EB65" w:rsidR="007041CA" w:rsidRPr="00B42C02" w:rsidRDefault="007041CA" w:rsidP="007041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42C02">
        <w:rPr>
          <w:rFonts w:ascii="Times New Roman" w:hAnsi="Times New Roman" w:cs="Times New Roman"/>
          <w:sz w:val="24"/>
          <w:szCs w:val="24"/>
          <w:lang w:val="en-US"/>
        </w:rPr>
        <w:t xml:space="preserve">rfmodel3 &lt;- </w:t>
      </w: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  <w:lang w:val="en-US"/>
        </w:rPr>
        <w:t>randomForest</w:t>
      </w:r>
      <w:proofErr w:type="spellEnd"/>
      <w:r w:rsidRPr="00B42C02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B42C02">
        <w:rPr>
          <w:rFonts w:ascii="Times New Roman" w:hAnsi="Times New Roman" w:cs="Times New Roman"/>
          <w:sz w:val="24"/>
          <w:szCs w:val="24"/>
          <w:lang w:val="en-US"/>
        </w:rPr>
        <w:t>Cluster ~ ., data=</w:t>
      </w:r>
      <w:proofErr w:type="spellStart"/>
      <w:r w:rsidRPr="00B42C02">
        <w:rPr>
          <w:rFonts w:ascii="Times New Roman" w:hAnsi="Times New Roman" w:cs="Times New Roman"/>
          <w:sz w:val="24"/>
          <w:szCs w:val="24"/>
          <w:lang w:val="en-US"/>
        </w:rPr>
        <w:t>rfdata</w:t>
      </w:r>
      <w:proofErr w:type="spellEnd"/>
      <w:r w:rsidRPr="00B42C02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B42C02">
        <w:rPr>
          <w:rFonts w:ascii="Times New Roman" w:hAnsi="Times New Roman" w:cs="Times New Roman"/>
          <w:sz w:val="24"/>
          <w:szCs w:val="24"/>
          <w:lang w:val="en-US"/>
        </w:rPr>
        <w:t>ntree</w:t>
      </w:r>
      <w:proofErr w:type="spellEnd"/>
      <w:r w:rsidRPr="00B42C02">
        <w:rPr>
          <w:rFonts w:ascii="Times New Roman" w:hAnsi="Times New Roman" w:cs="Times New Roman"/>
          <w:sz w:val="24"/>
          <w:szCs w:val="24"/>
          <w:lang w:val="en-US"/>
        </w:rPr>
        <w:t xml:space="preserve"> = 128, </w:t>
      </w:r>
      <w:proofErr w:type="spellStart"/>
      <w:r w:rsidRPr="00B42C02">
        <w:rPr>
          <w:rFonts w:ascii="Times New Roman" w:hAnsi="Times New Roman" w:cs="Times New Roman"/>
          <w:sz w:val="24"/>
          <w:szCs w:val="24"/>
          <w:lang w:val="en-US"/>
        </w:rPr>
        <w:t>mtry</w:t>
      </w:r>
      <w:proofErr w:type="spellEnd"/>
      <w:r w:rsidRPr="00B42C02">
        <w:rPr>
          <w:rFonts w:ascii="Times New Roman" w:hAnsi="Times New Roman" w:cs="Times New Roman"/>
          <w:sz w:val="24"/>
          <w:szCs w:val="24"/>
          <w:lang w:val="en-US"/>
        </w:rPr>
        <w:t xml:space="preserve"> = 22, proximity=TRUE)</w:t>
      </w:r>
    </w:p>
    <w:p w14:paraId="473BDE48" w14:textId="7266611D" w:rsidR="007041CA" w:rsidRPr="00B42C02" w:rsidRDefault="007041CA" w:rsidP="007041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42C02">
        <w:rPr>
          <w:rFonts w:ascii="Times New Roman" w:hAnsi="Times New Roman" w:cs="Times New Roman"/>
          <w:sz w:val="24"/>
          <w:szCs w:val="24"/>
          <w:lang w:val="en-US"/>
        </w:rPr>
        <w:t xml:space="preserve"># </w:t>
      </w:r>
      <w:proofErr w:type="gramStart"/>
      <w:r w:rsidRPr="00B42C02">
        <w:rPr>
          <w:rFonts w:ascii="Times New Roman" w:hAnsi="Times New Roman" w:cs="Times New Roman"/>
          <w:sz w:val="24"/>
          <w:szCs w:val="24"/>
          <w:lang w:val="en-US"/>
        </w:rPr>
        <w:t>inspect</w:t>
      </w:r>
      <w:proofErr w:type="gramEnd"/>
      <w:r w:rsidRPr="00B42C02">
        <w:rPr>
          <w:rFonts w:ascii="Times New Roman" w:hAnsi="Times New Roman" w:cs="Times New Roman"/>
          <w:sz w:val="24"/>
          <w:szCs w:val="24"/>
          <w:lang w:val="en-US"/>
        </w:rPr>
        <w:t xml:space="preserve"> model</w:t>
      </w:r>
    </w:p>
    <w:p w14:paraId="5ECB5A7A" w14:textId="493214AB" w:rsidR="007041CA" w:rsidRPr="00B42C02" w:rsidRDefault="007041CA" w:rsidP="007041C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42C02">
        <w:rPr>
          <w:rFonts w:ascii="Times New Roman" w:hAnsi="Times New Roman" w:cs="Times New Roman"/>
          <w:sz w:val="24"/>
          <w:szCs w:val="24"/>
          <w:lang w:val="en-US"/>
        </w:rPr>
        <w:t>rfmodel3</w:t>
      </w:r>
    </w:p>
    <w:p w14:paraId="3A5AF0DC" w14:textId="77777777" w:rsidR="007041CA" w:rsidRPr="00B42C02" w:rsidRDefault="007041CA" w:rsidP="007041C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E71D87B" w14:textId="77777777" w:rsidR="00353A08" w:rsidRPr="00B42C02" w:rsidRDefault="00353A08" w:rsidP="00353A08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set.seed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</w:rPr>
        <w:t>(2019120206)</w:t>
      </w:r>
    </w:p>
    <w:p w14:paraId="708AE349" w14:textId="77777777" w:rsidR="00353A08" w:rsidRPr="00B42C02" w:rsidRDefault="00353A08" w:rsidP="00353A08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# </w:t>
      </w:r>
      <w:proofErr w:type="gramStart"/>
      <w:r w:rsidRPr="00B42C02">
        <w:rPr>
          <w:rFonts w:ascii="Times New Roman" w:hAnsi="Times New Roman" w:cs="Times New Roman"/>
          <w:i/>
          <w:iCs/>
          <w:sz w:val="24"/>
          <w:szCs w:val="24"/>
        </w:rPr>
        <w:t>create</w:t>
      </w:r>
      <w:proofErr w:type="gramEnd"/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 a new model with same trees and that takes 1 variable at a time</w:t>
      </w:r>
    </w:p>
    <w:p w14:paraId="1B3E6A6C" w14:textId="77777777" w:rsidR="00353A08" w:rsidRPr="00B42C02" w:rsidRDefault="00353A08" w:rsidP="00353A08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rfmodel3 &lt;- </w:t>
      </w: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randomFores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Cluster ~ ., data=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data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ntre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= 500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mtry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= 22, proximity=TRUE)</w:t>
      </w:r>
    </w:p>
    <w:p w14:paraId="4485714C" w14:textId="77777777" w:rsidR="00353A08" w:rsidRPr="00B42C02" w:rsidRDefault="00353A08" w:rsidP="00353A08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# </w:t>
      </w:r>
      <w:proofErr w:type="gramStart"/>
      <w:r w:rsidRPr="00B42C02">
        <w:rPr>
          <w:rFonts w:ascii="Times New Roman" w:hAnsi="Times New Roman" w:cs="Times New Roman"/>
          <w:i/>
          <w:iCs/>
          <w:sz w:val="24"/>
          <w:szCs w:val="24"/>
        </w:rPr>
        <w:t>inspect</w:t>
      </w:r>
      <w:proofErr w:type="gramEnd"/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 model</w:t>
      </w:r>
    </w:p>
    <w:p w14:paraId="4E585610" w14:textId="77777777" w:rsidR="00353A08" w:rsidRPr="00B42C02" w:rsidRDefault="00353A08" w:rsidP="00353A08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lastRenderedPageBreak/>
        <w:t>rfmodel3</w:t>
      </w:r>
    </w:p>
    <w:p w14:paraId="7E7F8DDA" w14:textId="77777777" w:rsidR="00353A08" w:rsidRPr="00B42C02" w:rsidRDefault="00353A08" w:rsidP="00FC7DDE">
      <w:pPr>
        <w:rPr>
          <w:rFonts w:ascii="Times New Roman" w:hAnsi="Times New Roman" w:cs="Times New Roman"/>
          <w:sz w:val="24"/>
          <w:szCs w:val="24"/>
        </w:rPr>
      </w:pPr>
    </w:p>
    <w:p w14:paraId="2E208EF7" w14:textId="77777777" w:rsidR="002024F3" w:rsidRPr="00B42C02" w:rsidRDefault="002024F3" w:rsidP="002024F3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# </w:t>
      </w:r>
      <w:proofErr w:type="gramStart"/>
      <w:r w:rsidRPr="00B42C02">
        <w:rPr>
          <w:rFonts w:ascii="Times New Roman" w:hAnsi="Times New Roman" w:cs="Times New Roman"/>
          <w:i/>
          <w:iCs/>
          <w:sz w:val="24"/>
          <w:szCs w:val="24"/>
        </w:rPr>
        <w:t>save</w:t>
      </w:r>
      <w:proofErr w:type="gramEnd"/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 what the model predicted in a new variable</w:t>
      </w:r>
    </w:p>
    <w:p w14:paraId="32195D18" w14:textId="77777777" w:rsidR="002024F3" w:rsidRPr="00B42C02" w:rsidRDefault="002024F3" w:rsidP="002024F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data$Prediction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predict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rfmodel3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data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12152083" w14:textId="77777777" w:rsidR="002024F3" w:rsidRPr="00B42C02" w:rsidRDefault="002024F3" w:rsidP="002024F3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# </w:t>
      </w:r>
      <w:proofErr w:type="gramStart"/>
      <w:r w:rsidRPr="00B42C02">
        <w:rPr>
          <w:rFonts w:ascii="Times New Roman" w:hAnsi="Times New Roman" w:cs="Times New Roman"/>
          <w:i/>
          <w:iCs/>
          <w:sz w:val="24"/>
          <w:szCs w:val="24"/>
        </w:rPr>
        <w:t>create</w:t>
      </w:r>
      <w:proofErr w:type="gramEnd"/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 confusion matrix to check accuracy</w:t>
      </w:r>
    </w:p>
    <w:p w14:paraId="11E50746" w14:textId="57DD9FE4" w:rsidR="00353A08" w:rsidRPr="00B42C02" w:rsidRDefault="002024F3" w:rsidP="00353A08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confusionMatrix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B42C02">
        <w:rPr>
          <w:rFonts w:ascii="Times New Roman" w:hAnsi="Times New Roman" w:cs="Times New Roman"/>
          <w:sz w:val="24"/>
          <w:szCs w:val="24"/>
        </w:rPr>
        <w:t>rfdata$Prediction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data$Cl</w:t>
      </w:r>
      <w:r w:rsidR="00263C37" w:rsidRPr="00B42C02">
        <w:rPr>
          <w:rFonts w:ascii="Times New Roman" w:hAnsi="Times New Roman" w:cs="Times New Roman"/>
          <w:sz w:val="24"/>
          <w:szCs w:val="24"/>
        </w:rPr>
        <w:t>uster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6E3B10B3" w14:textId="77777777" w:rsidR="002024F3" w:rsidRPr="00B42C02" w:rsidRDefault="002024F3" w:rsidP="002024F3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i/>
          <w:iCs/>
          <w:sz w:val="24"/>
          <w:szCs w:val="24"/>
        </w:rPr>
        <w:t># plot variable importance</w:t>
      </w:r>
    </w:p>
    <w:p w14:paraId="05625909" w14:textId="7464240E" w:rsidR="002024F3" w:rsidRPr="00B42C02" w:rsidRDefault="002024F3" w:rsidP="00FC7DDE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varImpPlo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rfmodel3, main = "</w:t>
      </w:r>
      <w:r w:rsidR="00E472DA" w:rsidRPr="00B42C02">
        <w:rPr>
          <w:rFonts w:ascii="Times New Roman" w:hAnsi="Times New Roman" w:cs="Times New Roman"/>
          <w:sz w:val="24"/>
          <w:szCs w:val="24"/>
        </w:rPr>
        <w:t>Importance of variables</w:t>
      </w:r>
      <w:r w:rsidRPr="00B42C02">
        <w:rPr>
          <w:rFonts w:ascii="Times New Roman" w:hAnsi="Times New Roman" w:cs="Times New Roman"/>
          <w:sz w:val="24"/>
          <w:szCs w:val="24"/>
        </w:rPr>
        <w:t xml:space="preserve">"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pch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= 20)</w:t>
      </w:r>
    </w:p>
    <w:p w14:paraId="26B0A0A8" w14:textId="77777777" w:rsidR="00601B97" w:rsidRPr="00B42C02" w:rsidRDefault="00601B97" w:rsidP="00601B97">
      <w:pPr>
        <w:rPr>
          <w:rFonts w:ascii="Times New Roman" w:hAnsi="Times New Roman" w:cs="Times New Roman"/>
          <w:sz w:val="24"/>
          <w:szCs w:val="24"/>
        </w:rPr>
      </w:pPr>
      <w:bookmarkStart w:id="5" w:name="_Hlk53141615"/>
      <w:r w:rsidRPr="00B42C02">
        <w:rPr>
          <w:rFonts w:ascii="Times New Roman" w:hAnsi="Times New Roman" w:cs="Times New Roman"/>
          <w:i/>
          <w:iCs/>
          <w:sz w:val="24"/>
          <w:szCs w:val="24"/>
        </w:rPr>
        <w:t># extract importance of individual variables</w:t>
      </w:r>
    </w:p>
    <w:p w14:paraId="7FAACD2B" w14:textId="702FC9F8" w:rsidR="00601B97" w:rsidRPr="00B42C02" w:rsidRDefault="00601B97" w:rsidP="00601B9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partialPlo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rfmodel3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data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51A5C" w:rsidRPr="00B42C02">
        <w:rPr>
          <w:rFonts w:ascii="Times New Roman" w:hAnsi="Times New Roman" w:cs="Times New Roman"/>
          <w:sz w:val="24"/>
          <w:szCs w:val="24"/>
        </w:rPr>
        <w:t>PuC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  <w:bookmarkEnd w:id="5"/>
    </w:p>
    <w:p w14:paraId="40733415" w14:textId="59529D20" w:rsidR="00193408" w:rsidRPr="00B42C02" w:rsidRDefault="00193408" w:rsidP="00601B9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partialPlo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rfmodel3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data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, IN)</w:t>
      </w:r>
    </w:p>
    <w:p w14:paraId="1496C15B" w14:textId="77777777" w:rsidR="00A47784" w:rsidRPr="00B42C02" w:rsidRDefault="00A47784" w:rsidP="00A47784">
      <w:pPr>
        <w:pStyle w:val="Heading3"/>
        <w:keepLines w:val="0"/>
        <w:spacing w:before="360" w:line="480" w:lineRule="auto"/>
        <w:ind w:right="567"/>
        <w:contextualSpacing/>
        <w:jc w:val="both"/>
        <w:rPr>
          <w:rFonts w:ascii="Times New Roman" w:eastAsia="Times New Roman" w:hAnsi="Times New Roman" w:cs="Times New Roman"/>
          <w:bCs/>
          <w:iCs/>
          <w:color w:val="FF0000"/>
          <w:lang w:val="en-GB" w:eastAsia="en-GB"/>
        </w:rPr>
      </w:pPr>
      <w:bookmarkStart w:id="6" w:name="_Hlk55580724"/>
      <w:r w:rsidRPr="00B42C02">
        <w:rPr>
          <w:rFonts w:ascii="Times New Roman" w:eastAsia="Times New Roman" w:hAnsi="Times New Roman" w:cs="Times New Roman"/>
          <w:bCs/>
          <w:iCs/>
          <w:color w:val="FF0000"/>
          <w:lang w:val="en-GB" w:eastAsia="en-GB"/>
        </w:rPr>
        <w:t>Permutation importance</w:t>
      </w:r>
      <w:bookmarkEnd w:id="6"/>
    </w:p>
    <w:p w14:paraId="76848E35" w14:textId="77777777" w:rsidR="00A47784" w:rsidRPr="00B42C02" w:rsidRDefault="00A47784" w:rsidP="00A4778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## load the library</w:t>
      </w:r>
    </w:p>
    <w:p w14:paraId="56507266" w14:textId="77777777" w:rsidR="00A47784" w:rsidRPr="00B42C02" w:rsidRDefault="00A47784" w:rsidP="00A47784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install.packages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eadxl</w:t>
      </w:r>
      <w:bookmarkStart w:id="7" w:name="_Hlk55421308"/>
      <w:proofErr w:type="spellEnd"/>
      <w:r w:rsidRPr="00B42C02">
        <w:rPr>
          <w:rFonts w:ascii="Times New Roman" w:hAnsi="Times New Roman" w:cs="Times New Roman"/>
          <w:sz w:val="24"/>
          <w:szCs w:val="24"/>
        </w:rPr>
        <w:t>"</w:t>
      </w:r>
      <w:bookmarkEnd w:id="7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6741A9AA" w14:textId="77777777" w:rsidR="00A47784" w:rsidRPr="00B42C02" w:rsidRDefault="00A47784" w:rsidP="00A47784">
      <w:pPr>
        <w:rPr>
          <w:rFonts w:ascii="Times New Roman" w:hAnsi="Times New Roman" w:cs="Times New Roman"/>
          <w:sz w:val="24"/>
          <w:szCs w:val="24"/>
        </w:rPr>
      </w:pPr>
      <w:bookmarkStart w:id="8" w:name="_Hlk55421130"/>
      <w:r w:rsidRPr="00B42C02">
        <w:rPr>
          <w:rFonts w:ascii="Times New Roman" w:hAnsi="Times New Roman" w:cs="Times New Roman"/>
          <w:sz w:val="24"/>
          <w:szCs w:val="24"/>
        </w:rPr>
        <w:t>library(</w:t>
      </w:r>
      <w:bookmarkEnd w:id="8"/>
      <w:proofErr w:type="spellStart"/>
      <w:r w:rsidRPr="00B42C02">
        <w:rPr>
          <w:rFonts w:ascii="Times New Roman" w:hAnsi="Times New Roman" w:cs="Times New Roman"/>
          <w:sz w:val="24"/>
          <w:szCs w:val="24"/>
        </w:rPr>
        <w:t>readxl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5D16CD33" w14:textId="77777777" w:rsidR="00A47784" w:rsidRPr="00B42C02" w:rsidRDefault="00A47784" w:rsidP="00A4778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andomFores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4ECB13B0" w14:textId="77777777" w:rsidR="00A47784" w:rsidRPr="00B42C02" w:rsidRDefault="00A47784" w:rsidP="00A4778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dplyr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5FBF31EF" w14:textId="77777777" w:rsidR="00A47784" w:rsidRPr="00B42C02" w:rsidRDefault="00A47784" w:rsidP="00A4778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# Here we read in the data set</w:t>
      </w:r>
    </w:p>
    <w:p w14:paraId="44EB8659" w14:textId="77777777" w:rsidR="00A47784" w:rsidRPr="00B42C02" w:rsidRDefault="00A47784" w:rsidP="00A4778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da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read.csv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"DataR_small.csv", </w:t>
      </w:r>
      <w:bookmarkStart w:id="9" w:name="_Hlk53399204"/>
      <w:r w:rsidRPr="00B42C02">
        <w:rPr>
          <w:rFonts w:ascii="Times New Roman" w:hAnsi="Times New Roman" w:cs="Times New Roman"/>
          <w:sz w:val="24"/>
          <w:szCs w:val="24"/>
        </w:rPr>
        <w:t xml:space="preserve">header=T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=NULL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na.string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="")</w:t>
      </w:r>
    </w:p>
    <w:p w14:paraId="1A8DED16" w14:textId="77777777" w:rsidR="00A47784" w:rsidRPr="00B42C02" w:rsidRDefault="00A47784" w:rsidP="00A4778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names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da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0511CF0E" w14:textId="77777777" w:rsidR="00A47784" w:rsidRPr="00B42C02" w:rsidRDefault="00A47784" w:rsidP="00A47784">
      <w:pPr>
        <w:rPr>
          <w:rFonts w:ascii="Times New Roman" w:hAnsi="Times New Roman" w:cs="Times New Roman"/>
          <w:sz w:val="24"/>
          <w:szCs w:val="24"/>
        </w:rPr>
      </w:pPr>
      <w:bookmarkStart w:id="10" w:name="_Hlk53398060"/>
      <w:bookmarkEnd w:id="9"/>
      <w:r w:rsidRPr="00B42C02">
        <w:rPr>
          <w:rFonts w:ascii="Times New Roman" w:hAnsi="Times New Roman" w:cs="Times New Roman"/>
          <w:i/>
          <w:iCs/>
          <w:sz w:val="24"/>
          <w:szCs w:val="24"/>
        </w:rPr>
        <w:t>#</w:t>
      </w:r>
      <w:bookmarkEnd w:id="10"/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B42C02">
        <w:rPr>
          <w:rFonts w:ascii="Times New Roman" w:hAnsi="Times New Roman" w:cs="Times New Roman"/>
          <w:i/>
          <w:iCs/>
          <w:sz w:val="24"/>
          <w:szCs w:val="24"/>
        </w:rPr>
        <w:t>factorize</w:t>
      </w:r>
      <w:proofErr w:type="gramEnd"/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 variables (require factors instead of character vectors)</w:t>
      </w:r>
    </w:p>
    <w:p w14:paraId="1740F646" w14:textId="77777777" w:rsidR="00A47784" w:rsidRPr="00B42C02" w:rsidRDefault="00A47784" w:rsidP="00A4778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fct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"SaaS", "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PuC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", "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PrC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", "CC", "HC", "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om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", "IS", "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on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", "ST", "LMST", "SNT", "S4ML", "Sc", "Se", "Re", "IO", "EN", "UN", "CN", "LN", "PN", "IN")</w:t>
      </w:r>
    </w:p>
    <w:p w14:paraId="32349906" w14:textId="77777777" w:rsidR="00A47784" w:rsidRPr="00B42C02" w:rsidRDefault="00A47784" w:rsidP="00A4778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da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fct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] &lt;-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lapply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da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fct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], factor)</w:t>
      </w:r>
    </w:p>
    <w:p w14:paraId="26DF3A7F" w14:textId="77777777" w:rsidR="00A47784" w:rsidRPr="00B42C02" w:rsidRDefault="00A47784" w:rsidP="00A47784">
      <w:pPr>
        <w:rPr>
          <w:rFonts w:ascii="Times New Roman" w:hAnsi="Times New Roman" w:cs="Times New Roman"/>
          <w:sz w:val="24"/>
          <w:szCs w:val="24"/>
        </w:rPr>
      </w:pPr>
      <w:bookmarkStart w:id="11" w:name="_Hlk55423430"/>
      <w:r w:rsidRPr="00B42C02">
        <w:rPr>
          <w:rFonts w:ascii="Times New Roman" w:hAnsi="Times New Roman" w:cs="Times New Roman"/>
          <w:i/>
          <w:iCs/>
          <w:sz w:val="24"/>
          <w:szCs w:val="24"/>
        </w:rPr>
        <w:t>#</w:t>
      </w:r>
      <w:bookmarkEnd w:id="11"/>
      <w:r w:rsidRPr="00B42C02">
        <w:rPr>
          <w:rFonts w:ascii="Times New Roman" w:hAnsi="Times New Roman" w:cs="Times New Roman"/>
          <w:sz w:val="24"/>
          <w:szCs w:val="24"/>
        </w:rPr>
        <w:t>The unsupervised Random Forest algorithm was used to generate a proximity matrix using all listed clinical variables</w:t>
      </w:r>
    </w:p>
    <w:p w14:paraId="5CD3E045" w14:textId="77777777" w:rsidR="00A47784" w:rsidRPr="00B42C02" w:rsidRDefault="00A47784" w:rsidP="00A47784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set.seed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</w:rPr>
        <w:t>(23)</w:t>
      </w:r>
    </w:p>
    <w:p w14:paraId="474F9181" w14:textId="77777777" w:rsidR="00A47784" w:rsidRPr="00B42C02" w:rsidRDefault="00A47784" w:rsidP="00A4778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n &lt;-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nrow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da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528DE4EB" w14:textId="77777777" w:rsidR="00A47784" w:rsidRPr="00B42C02" w:rsidRDefault="00A47784" w:rsidP="00A4778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lastRenderedPageBreak/>
        <w:t>datB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mutate_all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dat,funs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</w:rPr>
        <w:t>(sample(.,replace=TRUE)))</w:t>
      </w:r>
    </w:p>
    <w:p w14:paraId="2893EA28" w14:textId="77777777" w:rsidR="00A47784" w:rsidRPr="00B42C02" w:rsidRDefault="00A47784" w:rsidP="00A47784">
      <w:pPr>
        <w:rPr>
          <w:rFonts w:ascii="Times New Roman" w:hAnsi="Times New Roman" w:cs="Times New Roman"/>
          <w:sz w:val="24"/>
          <w:szCs w:val="24"/>
        </w:rPr>
      </w:pPr>
      <w:bookmarkStart w:id="12" w:name="_Hlk55421747"/>
      <w:r w:rsidRPr="00B42C02">
        <w:rPr>
          <w:rFonts w:ascii="Times New Roman" w:hAnsi="Times New Roman" w:cs="Times New Roman"/>
          <w:sz w:val="24"/>
          <w:szCs w:val="24"/>
        </w:rPr>
        <w:t>y</w:t>
      </w:r>
      <w:bookmarkEnd w:id="12"/>
      <w:r w:rsidRPr="00B42C02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factor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c(rep(1, n), rep(2, n)))</w:t>
      </w:r>
    </w:p>
    <w:p w14:paraId="4D8AD1C1" w14:textId="77777777" w:rsidR="00A47784" w:rsidRPr="00B42C02" w:rsidRDefault="00A47784" w:rsidP="00A4778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rf&lt;-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andomFores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bookmarkStart w:id="13" w:name="_Hlk55421789"/>
      <w:r w:rsidRPr="00B42C02">
        <w:rPr>
          <w:rFonts w:ascii="Times New Roman" w:hAnsi="Times New Roman" w:cs="Times New Roman"/>
          <w:sz w:val="24"/>
          <w:szCs w:val="24"/>
        </w:rPr>
        <w:t>x=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bind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dat,datBS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), y=y, </w:t>
      </w:r>
      <w:bookmarkEnd w:id="13"/>
      <w:r w:rsidRPr="00B42C02">
        <w:rPr>
          <w:rFonts w:ascii="Times New Roman" w:hAnsi="Times New Roman" w:cs="Times New Roman"/>
          <w:sz w:val="24"/>
          <w:szCs w:val="24"/>
        </w:rPr>
        <w:t>proximity=TRUE)</w:t>
      </w:r>
    </w:p>
    <w:p w14:paraId="619DAF0E" w14:textId="77777777" w:rsidR="00A47784" w:rsidRPr="00B42C02" w:rsidRDefault="00A47784" w:rsidP="00A4778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varImpPlo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rf)</w:t>
      </w:r>
    </w:p>
    <w:p w14:paraId="79519309" w14:textId="745B2910" w:rsidR="00A47784" w:rsidRPr="00B42C02" w:rsidRDefault="00A47784" w:rsidP="00A47784">
      <w:pPr>
        <w:rPr>
          <w:rFonts w:ascii="Times New Roman" w:hAnsi="Times New Roman" w:cs="Times New Roman"/>
          <w:noProof/>
          <w:sz w:val="24"/>
          <w:szCs w:val="24"/>
        </w:rPr>
      </w:pPr>
    </w:p>
    <w:p w14:paraId="4982B023" w14:textId="77777777" w:rsidR="00A47784" w:rsidRPr="00B42C02" w:rsidRDefault="00A47784" w:rsidP="00A4778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i/>
          <w:iCs/>
          <w:sz w:val="24"/>
          <w:szCs w:val="24"/>
        </w:rPr>
        <w:t>#</w:t>
      </w:r>
      <w:r w:rsidRPr="00B42C02">
        <w:rPr>
          <w:rFonts w:ascii="Times New Roman" w:hAnsi="Times New Roman" w:cs="Times New Roman"/>
          <w:sz w:val="24"/>
          <w:szCs w:val="24"/>
        </w:rPr>
        <w:t>rfPermute estimates the significance of importance metrics for a Random Forest model by permuting the response variable. It will produce null distributions of importance metrics for each predictor variable and p-value of observed.</w:t>
      </w:r>
    </w:p>
    <w:p w14:paraId="35AC0FE6" w14:textId="77777777" w:rsidR="00A47784" w:rsidRPr="00B42C02" w:rsidRDefault="00A47784" w:rsidP="00A47784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install.packages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</w:rPr>
        <w:t>(</w:t>
      </w:r>
      <w:bookmarkStart w:id="14" w:name="_Hlk55421138"/>
      <w:r w:rsidRPr="00B42C02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Permute</w:t>
      </w:r>
      <w:bookmarkStart w:id="15" w:name="_Hlk55421145"/>
      <w:bookmarkEnd w:id="14"/>
      <w:proofErr w:type="spellEnd"/>
      <w:r w:rsidRPr="00B42C02">
        <w:rPr>
          <w:rFonts w:ascii="Times New Roman" w:hAnsi="Times New Roman" w:cs="Times New Roman"/>
          <w:sz w:val="24"/>
          <w:szCs w:val="24"/>
        </w:rPr>
        <w:t>"</w:t>
      </w:r>
      <w:bookmarkEnd w:id="15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24EAB496" w14:textId="77777777" w:rsidR="00A47784" w:rsidRPr="00B42C02" w:rsidRDefault="00A47784" w:rsidP="00A4778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if 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(!require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('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devtool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'))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install.package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'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devtool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')</w:t>
      </w:r>
    </w:p>
    <w:p w14:paraId="5B1EA3A6" w14:textId="77777777" w:rsidR="00A47784" w:rsidRPr="00B42C02" w:rsidRDefault="00A47784" w:rsidP="00A4778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Permut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41790A3F" w14:textId="77777777" w:rsidR="00A47784" w:rsidRPr="00B42C02" w:rsidRDefault="00A47784" w:rsidP="00A4778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P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Permut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x=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bind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dat,datBS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), y=y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ntre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= 100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na.action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na.omi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nrep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= 50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num.core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= 1)</w:t>
      </w:r>
    </w:p>
    <w:p w14:paraId="5B8ADECA" w14:textId="77777777" w:rsidR="00A47784" w:rsidRPr="00B42C02" w:rsidRDefault="00A47784" w:rsidP="00A4778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plotNull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P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7991C54B" w14:textId="77777777" w:rsidR="00A47784" w:rsidRPr="00B42C02" w:rsidRDefault="00A47784" w:rsidP="00A47784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plotImportanc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B42C02">
        <w:rPr>
          <w:rFonts w:ascii="Times New Roman" w:hAnsi="Times New Roman" w:cs="Times New Roman"/>
          <w:sz w:val="24"/>
          <w:szCs w:val="24"/>
        </w:rPr>
        <w:t>rfP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, scale = TRUE)</w:t>
      </w:r>
    </w:p>
    <w:p w14:paraId="489B2124" w14:textId="77777777" w:rsidR="00C22A1C" w:rsidRPr="00B42C02" w:rsidRDefault="00C22A1C" w:rsidP="00601B97">
      <w:pPr>
        <w:rPr>
          <w:rFonts w:ascii="Times New Roman" w:hAnsi="Times New Roman" w:cs="Times New Roman"/>
          <w:sz w:val="24"/>
          <w:szCs w:val="24"/>
        </w:rPr>
      </w:pPr>
    </w:p>
    <w:p w14:paraId="32A556A2" w14:textId="4762FF1A" w:rsidR="00086319" w:rsidRPr="00B42C02" w:rsidRDefault="00A83003" w:rsidP="00086319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#</w:t>
      </w:r>
      <w:r w:rsidR="00086319" w:rsidRPr="00B42C02">
        <w:rPr>
          <w:rFonts w:ascii="Times New Roman" w:hAnsi="Times New Roman" w:cs="Times New Roman"/>
          <w:sz w:val="24"/>
          <w:szCs w:val="24"/>
        </w:rPr>
        <w:t>We can now create our initial Boruta model and set a seed for reproducibility.</w:t>
      </w:r>
    </w:p>
    <w:p w14:paraId="40F27916" w14:textId="3CBB298E" w:rsidR="00710C1C" w:rsidRPr="00B42C02" w:rsidRDefault="00D3237A" w:rsidP="00710C1C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borutadata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read.table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</w:rPr>
        <w:t>("</w:t>
      </w:r>
      <w:r w:rsidR="00710C1C" w:rsidRPr="00B42C02">
        <w:rPr>
          <w:rFonts w:ascii="Times New Roman" w:hAnsi="Times New Roman" w:cs="Times New Roman"/>
          <w:sz w:val="24"/>
          <w:szCs w:val="24"/>
        </w:rPr>
        <w:t>DataWeka_Cluster</w:t>
      </w:r>
      <w:r w:rsidR="00A83003" w:rsidRPr="00B42C02">
        <w:rPr>
          <w:rFonts w:ascii="Times New Roman" w:hAnsi="Times New Roman" w:cs="Times New Roman"/>
          <w:sz w:val="24"/>
          <w:szCs w:val="24"/>
        </w:rPr>
        <w:t>.csv</w:t>
      </w:r>
      <w:r w:rsidRPr="00B42C02">
        <w:rPr>
          <w:rFonts w:ascii="Times New Roman" w:hAnsi="Times New Roman" w:cs="Times New Roman"/>
          <w:sz w:val="24"/>
          <w:szCs w:val="24"/>
        </w:rPr>
        <w:t xml:space="preserve">"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sep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=",", </w:t>
      </w:r>
      <w:r w:rsidR="00710C1C" w:rsidRPr="00B42C02">
        <w:rPr>
          <w:rFonts w:ascii="Times New Roman" w:hAnsi="Times New Roman" w:cs="Times New Roman"/>
          <w:sz w:val="24"/>
          <w:szCs w:val="24"/>
        </w:rPr>
        <w:t xml:space="preserve">header=T, </w:t>
      </w:r>
      <w:proofErr w:type="spellStart"/>
      <w:r w:rsidR="00710C1C" w:rsidRPr="00B42C02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r w:rsidR="00710C1C" w:rsidRPr="00B42C02">
        <w:rPr>
          <w:rFonts w:ascii="Times New Roman" w:hAnsi="Times New Roman" w:cs="Times New Roman"/>
          <w:sz w:val="24"/>
          <w:szCs w:val="24"/>
        </w:rPr>
        <w:t xml:space="preserve">=NULL, , </w:t>
      </w:r>
      <w:proofErr w:type="spellStart"/>
      <w:r w:rsidR="00710C1C" w:rsidRPr="00B42C02">
        <w:rPr>
          <w:rFonts w:ascii="Times New Roman" w:hAnsi="Times New Roman" w:cs="Times New Roman"/>
          <w:sz w:val="24"/>
          <w:szCs w:val="24"/>
        </w:rPr>
        <w:t>na.strings</w:t>
      </w:r>
      <w:proofErr w:type="spellEnd"/>
      <w:r w:rsidR="00710C1C" w:rsidRPr="00B42C02">
        <w:rPr>
          <w:rFonts w:ascii="Times New Roman" w:hAnsi="Times New Roman" w:cs="Times New Roman"/>
          <w:sz w:val="24"/>
          <w:szCs w:val="24"/>
        </w:rPr>
        <w:t>="")</w:t>
      </w:r>
    </w:p>
    <w:p w14:paraId="0A30EC21" w14:textId="311C2420" w:rsidR="00D3237A" w:rsidRPr="00B42C02" w:rsidRDefault="00D3237A" w:rsidP="00D3237A">
      <w:pPr>
        <w:rPr>
          <w:rFonts w:ascii="Times New Roman" w:hAnsi="Times New Roman" w:cs="Times New Roman"/>
          <w:sz w:val="24"/>
          <w:szCs w:val="24"/>
        </w:rPr>
      </w:pPr>
    </w:p>
    <w:p w14:paraId="1727C014" w14:textId="08AABEAC" w:rsidR="00943688" w:rsidRPr="00B42C02" w:rsidRDefault="00943688" w:rsidP="00D3237A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# </w:t>
      </w:r>
      <w:proofErr w:type="gramStart"/>
      <w:r w:rsidRPr="00B42C02">
        <w:rPr>
          <w:rFonts w:ascii="Times New Roman" w:hAnsi="Times New Roman" w:cs="Times New Roman"/>
          <w:i/>
          <w:iCs/>
          <w:sz w:val="24"/>
          <w:szCs w:val="24"/>
        </w:rPr>
        <w:t>factorize</w:t>
      </w:r>
      <w:proofErr w:type="gramEnd"/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 variables (</w:t>
      </w:r>
      <w:proofErr w:type="spellStart"/>
      <w:r w:rsidRPr="00B42C02">
        <w:rPr>
          <w:rFonts w:ascii="Times New Roman" w:hAnsi="Times New Roman" w:cs="Times New Roman"/>
          <w:i/>
          <w:iCs/>
          <w:sz w:val="24"/>
          <w:szCs w:val="24"/>
        </w:rPr>
        <w:t>boruta</w:t>
      </w:r>
      <w:proofErr w:type="spellEnd"/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 require factors instead of character vectors)</w:t>
      </w:r>
    </w:p>
    <w:p w14:paraId="1817AA26" w14:textId="64FA6567" w:rsidR="00710C1C" w:rsidRPr="00B42C02" w:rsidRDefault="00710C1C" w:rsidP="00D3237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fct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c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"SaaS", "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PuC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", "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PrC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", "CC", "HC", "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om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", "IS", "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on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", "ST", "LMST", "SNT", "S4ML", "Sc", "Se", "Re", "IO", "EN", "UN", "CN", "LN", "PN", "IN", "Cluster")</w:t>
      </w:r>
    </w:p>
    <w:p w14:paraId="2CCE1506" w14:textId="77777777" w:rsidR="00314DE7" w:rsidRPr="00B42C02" w:rsidRDefault="00314DE7" w:rsidP="00314DE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borutadata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fct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] &lt;-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lapply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borutadata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fct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], factor)</w:t>
      </w:r>
    </w:p>
    <w:p w14:paraId="3DB23602" w14:textId="28F29B15" w:rsidR="00D3237A" w:rsidRPr="00B42C02" w:rsidRDefault="00A83003" w:rsidP="00D3237A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#</w:t>
      </w:r>
      <w:r w:rsidR="00314DE7" w:rsidRPr="00B42C02">
        <w:rPr>
          <w:rFonts w:ascii="Times New Roman" w:hAnsi="Times New Roman" w:cs="Times New Roman"/>
          <w:sz w:val="24"/>
          <w:szCs w:val="24"/>
        </w:rPr>
        <w:t>We can now create our initial Boruta model and set a seed for reproducibility.</w:t>
      </w:r>
    </w:p>
    <w:p w14:paraId="76C6E2D3" w14:textId="77777777" w:rsidR="00314DE7" w:rsidRPr="00B42C02" w:rsidRDefault="00314DE7" w:rsidP="00314DE7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# </w:t>
      </w: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set.seed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F8B5DC" w14:textId="77777777" w:rsidR="00314DE7" w:rsidRPr="00B42C02" w:rsidRDefault="00314DE7" w:rsidP="00314DE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set.seed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</w:rPr>
        <w:t>(2019120207)</w:t>
      </w:r>
    </w:p>
    <w:p w14:paraId="4E65807A" w14:textId="77777777" w:rsidR="00314DE7" w:rsidRPr="00B42C02" w:rsidRDefault="00314DE7" w:rsidP="00314DE7">
      <w:pPr>
        <w:rPr>
          <w:rFonts w:ascii="Times New Roman" w:hAnsi="Times New Roman" w:cs="Times New Roman"/>
          <w:sz w:val="24"/>
          <w:szCs w:val="24"/>
        </w:rPr>
      </w:pPr>
      <w:bookmarkStart w:id="16" w:name="_Hlk54735142"/>
      <w:r w:rsidRPr="00B42C02">
        <w:rPr>
          <w:rFonts w:ascii="Times New Roman" w:hAnsi="Times New Roman" w:cs="Times New Roman"/>
          <w:sz w:val="24"/>
          <w:szCs w:val="24"/>
        </w:rPr>
        <w:t>#</w:t>
      </w:r>
      <w:bookmarkEnd w:id="16"/>
      <w:r w:rsidRPr="00B42C02">
        <w:rPr>
          <w:rFonts w:ascii="Times New Roman" w:hAnsi="Times New Roman" w:cs="Times New Roman"/>
          <w:sz w:val="24"/>
          <w:szCs w:val="24"/>
        </w:rPr>
        <w:t xml:space="preserve"> initial run</w:t>
      </w:r>
    </w:p>
    <w:p w14:paraId="26FEB412" w14:textId="455C73CF" w:rsidR="00314DE7" w:rsidRPr="00B42C02" w:rsidRDefault="00314DE7" w:rsidP="00314DE7">
      <w:pPr>
        <w:rPr>
          <w:rFonts w:ascii="Times New Roman" w:hAnsi="Times New Roman" w:cs="Times New Roman"/>
          <w:sz w:val="24"/>
          <w:szCs w:val="24"/>
          <w:lang w:val="es-ES"/>
        </w:rPr>
      </w:pPr>
      <w:r w:rsidRPr="00B42C02">
        <w:rPr>
          <w:rFonts w:ascii="Times New Roman" w:hAnsi="Times New Roman" w:cs="Times New Roman"/>
          <w:sz w:val="24"/>
          <w:szCs w:val="24"/>
          <w:lang w:val="es-ES"/>
        </w:rPr>
        <w:t xml:space="preserve">boruta1 &lt;- </w:t>
      </w: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  <w:lang w:val="es-ES"/>
        </w:rPr>
        <w:t>Boruta</w:t>
      </w:r>
      <w:proofErr w:type="spellEnd"/>
      <w:r w:rsidRPr="00B42C02">
        <w:rPr>
          <w:rFonts w:ascii="Times New Roman" w:hAnsi="Times New Roman" w:cs="Times New Roman"/>
          <w:sz w:val="24"/>
          <w:szCs w:val="24"/>
          <w:lang w:val="es-ES"/>
        </w:rPr>
        <w:t>(</w:t>
      </w:r>
      <w:proofErr w:type="spellStart"/>
      <w:proofErr w:type="gramEnd"/>
      <w:r w:rsidRPr="00B42C02">
        <w:rPr>
          <w:rFonts w:ascii="Times New Roman" w:hAnsi="Times New Roman" w:cs="Times New Roman"/>
          <w:sz w:val="24"/>
          <w:szCs w:val="24"/>
          <w:lang w:val="es-ES"/>
        </w:rPr>
        <w:t>Cl</w:t>
      </w:r>
      <w:r w:rsidR="001D619A" w:rsidRPr="00B42C02">
        <w:rPr>
          <w:rFonts w:ascii="Times New Roman" w:hAnsi="Times New Roman" w:cs="Times New Roman"/>
          <w:sz w:val="24"/>
          <w:szCs w:val="24"/>
          <w:lang w:val="es-ES"/>
        </w:rPr>
        <w:t>uster</w:t>
      </w:r>
      <w:proofErr w:type="spellEnd"/>
      <w:r w:rsidRPr="00B42C02">
        <w:rPr>
          <w:rFonts w:ascii="Times New Roman" w:hAnsi="Times New Roman" w:cs="Times New Roman"/>
          <w:sz w:val="24"/>
          <w:szCs w:val="24"/>
          <w:lang w:val="es-ES"/>
        </w:rPr>
        <w:t>~.,data=</w:t>
      </w:r>
      <w:proofErr w:type="spellStart"/>
      <w:r w:rsidRPr="00B42C02">
        <w:rPr>
          <w:rFonts w:ascii="Times New Roman" w:hAnsi="Times New Roman" w:cs="Times New Roman"/>
          <w:sz w:val="24"/>
          <w:szCs w:val="24"/>
          <w:lang w:val="es-ES"/>
        </w:rPr>
        <w:t>borutadata</w:t>
      </w:r>
      <w:proofErr w:type="spellEnd"/>
      <w:r w:rsidRPr="00B42C02">
        <w:rPr>
          <w:rFonts w:ascii="Times New Roman" w:hAnsi="Times New Roman" w:cs="Times New Roman"/>
          <w:sz w:val="24"/>
          <w:szCs w:val="24"/>
          <w:lang w:val="es-ES"/>
        </w:rPr>
        <w:t>)</w:t>
      </w:r>
    </w:p>
    <w:p w14:paraId="3DEA62C4" w14:textId="7E3442C7" w:rsidR="00D3237A" w:rsidRPr="00B42C02" w:rsidRDefault="00314DE7" w:rsidP="00314DE7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lastRenderedPageBreak/>
        <w:t>print(boruta1)</w:t>
      </w:r>
    </w:p>
    <w:p w14:paraId="3E443277" w14:textId="77777777" w:rsidR="00641B60" w:rsidRPr="00B42C02" w:rsidRDefault="00641B60" w:rsidP="00314DE7">
      <w:pPr>
        <w:rPr>
          <w:rFonts w:ascii="Times New Roman" w:hAnsi="Times New Roman" w:cs="Times New Roman"/>
          <w:sz w:val="24"/>
          <w:szCs w:val="24"/>
        </w:rPr>
      </w:pPr>
    </w:p>
    <w:p w14:paraId="1536934E" w14:textId="6B378AAD" w:rsidR="0051660F" w:rsidRPr="00B42C02" w:rsidRDefault="0051660F" w:rsidP="00641B60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i/>
          <w:iCs/>
          <w:sz w:val="24"/>
          <w:szCs w:val="24"/>
        </w:rPr>
        <w:t># extract decision</w:t>
      </w:r>
    </w:p>
    <w:p w14:paraId="69BDD453" w14:textId="5C9C260A" w:rsidR="0051660F" w:rsidRPr="00B42C02" w:rsidRDefault="0051660F" w:rsidP="0051660F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getConfirmedFormula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boruta1)</w:t>
      </w:r>
    </w:p>
    <w:p w14:paraId="6597280D" w14:textId="32DD1B7F" w:rsidR="0051660F" w:rsidRPr="00B42C02" w:rsidRDefault="0051660F" w:rsidP="0051660F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In a next step, we inspect the history to check if any variables </w:t>
      </w:r>
      <w:r w:rsidR="00392FB9" w:rsidRPr="00B42C02">
        <w:rPr>
          <w:rFonts w:ascii="Times New Roman" w:hAnsi="Times New Roman" w:cs="Times New Roman"/>
          <w:sz w:val="24"/>
          <w:szCs w:val="24"/>
        </w:rPr>
        <w:t>show</w:t>
      </w:r>
      <w:r w:rsidRPr="00B42C02">
        <w:rPr>
          <w:rFonts w:ascii="Times New Roman" w:hAnsi="Times New Roman" w:cs="Times New Roman"/>
          <w:sz w:val="24"/>
          <w:szCs w:val="24"/>
        </w:rPr>
        <w:t xml:space="preserve"> drastic fluctuations in their importance assessment.</w:t>
      </w:r>
    </w:p>
    <w:p w14:paraId="181B98BE" w14:textId="77777777" w:rsidR="0051660F" w:rsidRPr="00B42C02" w:rsidRDefault="0051660F" w:rsidP="0051660F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plotImpHistory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boruta1)</w:t>
      </w:r>
    </w:p>
    <w:p w14:paraId="4C231067" w14:textId="7959A1EB" w:rsidR="0051660F" w:rsidRPr="00B42C02" w:rsidRDefault="0051660F" w:rsidP="0051660F">
      <w:pPr>
        <w:rPr>
          <w:rFonts w:ascii="Times New Roman" w:hAnsi="Times New Roman" w:cs="Times New Roman"/>
          <w:noProof/>
          <w:sz w:val="24"/>
          <w:szCs w:val="24"/>
        </w:rPr>
      </w:pPr>
    </w:p>
    <w:p w14:paraId="09DBA660" w14:textId="77777777" w:rsidR="0003791E" w:rsidRPr="00B42C02" w:rsidRDefault="0003791E" w:rsidP="0003791E">
      <w:pPr>
        <w:rPr>
          <w:rFonts w:ascii="Times New Roman" w:hAnsi="Times New Roman" w:cs="Times New Roman"/>
          <w:sz w:val="24"/>
          <w:szCs w:val="24"/>
        </w:rPr>
      </w:pPr>
      <w:bookmarkStart w:id="17" w:name="_Hlk54736681"/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# </w:t>
      </w:r>
      <w:proofErr w:type="gramStart"/>
      <w:r w:rsidRPr="00B42C02">
        <w:rPr>
          <w:rFonts w:ascii="Times New Roman" w:hAnsi="Times New Roman" w:cs="Times New Roman"/>
          <w:i/>
          <w:iCs/>
          <w:sz w:val="24"/>
          <w:szCs w:val="24"/>
        </w:rPr>
        <w:t>remove</w:t>
      </w:r>
      <w:proofErr w:type="gramEnd"/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 irrelevant variables</w:t>
      </w:r>
    </w:p>
    <w:p w14:paraId="4A8A780E" w14:textId="77777777" w:rsidR="0003791E" w:rsidRPr="00B42C02" w:rsidRDefault="0003791E" w:rsidP="0003791E">
      <w:pPr>
        <w:rPr>
          <w:rFonts w:ascii="Times New Roman" w:hAnsi="Times New Roman" w:cs="Times New Roman"/>
          <w:sz w:val="24"/>
          <w:szCs w:val="24"/>
        </w:rPr>
      </w:pPr>
      <w:bookmarkStart w:id="18" w:name="_Hlk54736602"/>
      <w:r w:rsidRPr="00B42C02">
        <w:rPr>
          <w:rFonts w:ascii="Times New Roman" w:hAnsi="Times New Roman" w:cs="Times New Roman"/>
          <w:sz w:val="24"/>
          <w:szCs w:val="24"/>
        </w:rPr>
        <w:t>rejected &lt;- names(boruta1$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finalDecision)[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which(boruta1$finalDecision == "Rejected")]</w:t>
      </w:r>
    </w:p>
    <w:bookmarkEnd w:id="18"/>
    <w:p w14:paraId="3D2CA05B" w14:textId="77777777" w:rsidR="0003791E" w:rsidRPr="00B42C02" w:rsidRDefault="0003791E" w:rsidP="0003791E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# update data for </w:t>
      </w:r>
      <w:proofErr w:type="spellStart"/>
      <w:r w:rsidRPr="00B42C02">
        <w:rPr>
          <w:rFonts w:ascii="Times New Roman" w:hAnsi="Times New Roman" w:cs="Times New Roman"/>
          <w:i/>
          <w:iCs/>
          <w:sz w:val="24"/>
          <w:szCs w:val="24"/>
        </w:rPr>
        <w:t>boruta</w:t>
      </w:r>
      <w:proofErr w:type="spellEnd"/>
    </w:p>
    <w:p w14:paraId="741092C8" w14:textId="77777777" w:rsidR="0003791E" w:rsidRPr="00B42C02" w:rsidRDefault="0003791E" w:rsidP="0003791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borutadata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borutadata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%&gt;%</w:t>
      </w:r>
    </w:p>
    <w:p w14:paraId="3ADBE6B0" w14:textId="77777777" w:rsidR="0003791E" w:rsidRPr="00B42C02" w:rsidRDefault="0003791E" w:rsidP="0003791E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dplyr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::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select(-rejected)</w:t>
      </w:r>
    </w:p>
    <w:p w14:paraId="212DB44C" w14:textId="543E2484" w:rsidR="0003791E" w:rsidRPr="00B42C02" w:rsidRDefault="0003791E" w:rsidP="0003791E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# </w:t>
      </w:r>
      <w:proofErr w:type="spellStart"/>
      <w:proofErr w:type="gramStart"/>
      <w:r w:rsidRPr="00B42C02">
        <w:rPr>
          <w:rFonts w:ascii="Times New Roman" w:hAnsi="Times New Roman" w:cs="Times New Roman"/>
          <w:i/>
          <w:iCs/>
          <w:sz w:val="24"/>
          <w:szCs w:val="24"/>
        </w:rPr>
        <w:t>set.seed</w:t>
      </w:r>
      <w:proofErr w:type="spellEnd"/>
      <w:proofErr w:type="gramEnd"/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 (to store random numbers and thus make results </w:t>
      </w:r>
      <w:r w:rsidR="008C7F3C" w:rsidRPr="00B42C02">
        <w:rPr>
          <w:rFonts w:ascii="Times New Roman" w:hAnsi="Times New Roman" w:cs="Times New Roman"/>
          <w:i/>
          <w:iCs/>
          <w:sz w:val="24"/>
          <w:szCs w:val="24"/>
        </w:rPr>
        <w:t>reproducible</w:t>
      </w:r>
      <w:r w:rsidRPr="00B42C02">
        <w:rPr>
          <w:rFonts w:ascii="Times New Roman" w:hAnsi="Times New Roman" w:cs="Times New Roman"/>
          <w:i/>
          <w:iCs/>
          <w:sz w:val="24"/>
          <w:szCs w:val="24"/>
        </w:rPr>
        <w:t>)</w:t>
      </w:r>
    </w:p>
    <w:p w14:paraId="716A9096" w14:textId="77777777" w:rsidR="0003791E" w:rsidRPr="00B42C02" w:rsidRDefault="0003791E" w:rsidP="0003791E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set.seed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</w:rPr>
        <w:t>(2019120208)</w:t>
      </w:r>
    </w:p>
    <w:bookmarkEnd w:id="17"/>
    <w:p w14:paraId="2039C78D" w14:textId="77777777" w:rsidR="0003791E" w:rsidRPr="00B42C02" w:rsidRDefault="0003791E" w:rsidP="0003791E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i/>
          <w:iCs/>
          <w:sz w:val="24"/>
          <w:szCs w:val="24"/>
        </w:rPr>
        <w:t xml:space="preserve"># 2nd </w:t>
      </w:r>
      <w:proofErr w:type="gramStart"/>
      <w:r w:rsidRPr="00B42C02">
        <w:rPr>
          <w:rFonts w:ascii="Times New Roman" w:hAnsi="Times New Roman" w:cs="Times New Roman"/>
          <w:i/>
          <w:iCs/>
          <w:sz w:val="24"/>
          <w:szCs w:val="24"/>
        </w:rPr>
        <w:t>run</w:t>
      </w:r>
      <w:proofErr w:type="gramEnd"/>
    </w:p>
    <w:p w14:paraId="63A925D7" w14:textId="2ECFDE4B" w:rsidR="0003791E" w:rsidRPr="00B42C02" w:rsidRDefault="0003791E" w:rsidP="0003791E">
      <w:pPr>
        <w:rPr>
          <w:rFonts w:ascii="Times New Roman" w:hAnsi="Times New Roman" w:cs="Times New Roman"/>
          <w:sz w:val="24"/>
          <w:szCs w:val="24"/>
          <w:lang w:val="es-ES"/>
        </w:rPr>
      </w:pPr>
      <w:r w:rsidRPr="00B42C02">
        <w:rPr>
          <w:rFonts w:ascii="Times New Roman" w:hAnsi="Times New Roman" w:cs="Times New Roman"/>
          <w:sz w:val="24"/>
          <w:szCs w:val="24"/>
          <w:lang w:val="es-ES"/>
        </w:rPr>
        <w:t xml:space="preserve">boruta2 &lt;- </w:t>
      </w: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  <w:lang w:val="es-ES"/>
        </w:rPr>
        <w:t>Boruta</w:t>
      </w:r>
      <w:proofErr w:type="spellEnd"/>
      <w:r w:rsidRPr="00B42C02">
        <w:rPr>
          <w:rFonts w:ascii="Times New Roman" w:hAnsi="Times New Roman" w:cs="Times New Roman"/>
          <w:sz w:val="24"/>
          <w:szCs w:val="24"/>
          <w:lang w:val="es-ES"/>
        </w:rPr>
        <w:t>(</w:t>
      </w:r>
      <w:proofErr w:type="spellStart"/>
      <w:proofErr w:type="gramEnd"/>
      <w:r w:rsidRPr="00B42C02">
        <w:rPr>
          <w:rFonts w:ascii="Times New Roman" w:hAnsi="Times New Roman" w:cs="Times New Roman"/>
          <w:sz w:val="24"/>
          <w:szCs w:val="24"/>
          <w:lang w:val="es-ES"/>
        </w:rPr>
        <w:t>Cl</w:t>
      </w:r>
      <w:r w:rsidR="004473F0" w:rsidRPr="00B42C02">
        <w:rPr>
          <w:rFonts w:ascii="Times New Roman" w:hAnsi="Times New Roman" w:cs="Times New Roman"/>
          <w:sz w:val="24"/>
          <w:szCs w:val="24"/>
          <w:lang w:val="es-ES"/>
        </w:rPr>
        <w:t>uster</w:t>
      </w:r>
      <w:proofErr w:type="spellEnd"/>
      <w:r w:rsidRPr="00B42C02">
        <w:rPr>
          <w:rFonts w:ascii="Times New Roman" w:hAnsi="Times New Roman" w:cs="Times New Roman"/>
          <w:sz w:val="24"/>
          <w:szCs w:val="24"/>
          <w:lang w:val="es-ES"/>
        </w:rPr>
        <w:t>~.,data=</w:t>
      </w:r>
      <w:proofErr w:type="spellStart"/>
      <w:r w:rsidRPr="00B42C02">
        <w:rPr>
          <w:rFonts w:ascii="Times New Roman" w:hAnsi="Times New Roman" w:cs="Times New Roman"/>
          <w:sz w:val="24"/>
          <w:szCs w:val="24"/>
          <w:lang w:val="es-ES"/>
        </w:rPr>
        <w:t>borutadata</w:t>
      </w:r>
      <w:proofErr w:type="spellEnd"/>
      <w:r w:rsidRPr="00B42C02">
        <w:rPr>
          <w:rFonts w:ascii="Times New Roman" w:hAnsi="Times New Roman" w:cs="Times New Roman"/>
          <w:sz w:val="24"/>
          <w:szCs w:val="24"/>
          <w:lang w:val="es-ES"/>
        </w:rPr>
        <w:t>)</w:t>
      </w:r>
    </w:p>
    <w:p w14:paraId="6B1D9D18" w14:textId="2A8A215F" w:rsidR="0003791E" w:rsidRPr="00B42C02" w:rsidRDefault="0003791E" w:rsidP="0003791E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print(boruta2)</w:t>
      </w:r>
    </w:p>
    <w:p w14:paraId="34C11E94" w14:textId="7CCEABD2" w:rsidR="006F3602" w:rsidRPr="00B42C02" w:rsidRDefault="006F3602" w:rsidP="00494C9B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i/>
          <w:iCs/>
          <w:sz w:val="24"/>
          <w:szCs w:val="24"/>
        </w:rPr>
        <w:t># extract decision</w:t>
      </w:r>
    </w:p>
    <w:p w14:paraId="6FBEEC54" w14:textId="77777777" w:rsidR="006F3602" w:rsidRPr="00B42C02" w:rsidRDefault="006F3602" w:rsidP="006F3602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getConfirmedFormula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boruta2)</w:t>
      </w:r>
    </w:p>
    <w:p w14:paraId="4599A72C" w14:textId="7CBCFDC6" w:rsidR="00F84AF4" w:rsidRPr="00B42C02" w:rsidRDefault="00F84AF4" w:rsidP="0052059B">
      <w:pPr>
        <w:rPr>
          <w:rFonts w:ascii="Times New Roman" w:hAnsi="Times New Roman" w:cs="Times New Roman"/>
          <w:sz w:val="24"/>
          <w:szCs w:val="24"/>
        </w:rPr>
      </w:pPr>
    </w:p>
    <w:p w14:paraId="7AA90F45" w14:textId="77777777" w:rsidR="002E6554" w:rsidRPr="00B42C02" w:rsidRDefault="002E6554" w:rsidP="002E655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b/>
          <w:bCs/>
          <w:sz w:val="24"/>
          <w:szCs w:val="24"/>
        </w:rPr>
        <w:t>library</w:t>
      </w:r>
      <w:r w:rsidRPr="00B42C02">
        <w:rPr>
          <w:rFonts w:ascii="Times New Roman" w:hAnsi="Times New Roman" w:cs="Times New Roman"/>
          <w:sz w:val="24"/>
          <w:szCs w:val="24"/>
        </w:rPr>
        <w:t>(ggplot2)</w:t>
      </w:r>
    </w:p>
    <w:p w14:paraId="42BBB1B1" w14:textId="77777777" w:rsidR="002E6554" w:rsidRPr="00B42C02" w:rsidRDefault="002E6554" w:rsidP="002E655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b/>
          <w:bCs/>
          <w:sz w:val="24"/>
          <w:szCs w:val="24"/>
        </w:rPr>
        <w:t>library</w:t>
      </w:r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tidyr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359CB53C" w14:textId="77777777" w:rsidR="002E6554" w:rsidRPr="00B42C02" w:rsidRDefault="002E6554" w:rsidP="002E655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b/>
          <w:bCs/>
          <w:sz w:val="24"/>
          <w:szCs w:val="24"/>
        </w:rPr>
        <w:t>library</w:t>
      </w:r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stringr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57E181C8" w14:textId="4925895F" w:rsidR="002E6554" w:rsidRPr="00B42C02" w:rsidRDefault="002E6554" w:rsidP="002E655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borutadf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as.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data.frame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</w:rPr>
        <w:t>(boruta</w:t>
      </w:r>
      <w:r w:rsidR="007029FD" w:rsidRPr="00B42C02">
        <w:rPr>
          <w:rFonts w:ascii="Times New Roman" w:hAnsi="Times New Roman" w:cs="Times New Roman"/>
          <w:sz w:val="24"/>
          <w:szCs w:val="24"/>
        </w:rPr>
        <w:t>2</w:t>
      </w:r>
      <w:r w:rsidRPr="00B42C02">
        <w:rPr>
          <w:rFonts w:ascii="Times New Roman" w:hAnsi="Times New Roman" w:cs="Times New Roman"/>
          <w:sz w:val="24"/>
          <w:szCs w:val="24"/>
        </w:rPr>
        <w:t>$ImpHistory) %&gt;%</w:t>
      </w:r>
    </w:p>
    <w:p w14:paraId="013CBE56" w14:textId="7033B122" w:rsidR="002E6554" w:rsidRPr="00B42C02" w:rsidRDefault="002E6554" w:rsidP="002E655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gather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Variable, Importance, </w:t>
      </w:r>
      <w:proofErr w:type="spellStart"/>
      <w:r w:rsidR="00E47D49" w:rsidRPr="00B42C02">
        <w:rPr>
          <w:rFonts w:ascii="Times New Roman" w:hAnsi="Times New Roman" w:cs="Times New Roman"/>
          <w:sz w:val="24"/>
          <w:szCs w:val="24"/>
        </w:rPr>
        <w:t>PuC</w:t>
      </w:r>
      <w:r w:rsidRPr="00B42C02">
        <w:rPr>
          <w:rFonts w:ascii="Times New Roman" w:hAnsi="Times New Roman" w:cs="Times New Roman"/>
          <w:sz w:val="24"/>
          <w:szCs w:val="24"/>
        </w:rPr>
        <w:t>:shadowMin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 %&gt;%</w:t>
      </w:r>
    </w:p>
    <w:p w14:paraId="125E9335" w14:textId="77777777" w:rsidR="002E6554" w:rsidRPr="00B42C02" w:rsidRDefault="002E6554" w:rsidP="002E655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mutate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Type =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ifels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str_detec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Variable, "shadow"), "Control", "Predictor")) %&gt;%</w:t>
      </w:r>
    </w:p>
    <w:p w14:paraId="514200F1" w14:textId="77777777" w:rsidR="002E6554" w:rsidRPr="00B42C02" w:rsidRDefault="002E6554" w:rsidP="002E655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mutate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Type = factor(Type),</w:t>
      </w:r>
    </w:p>
    <w:p w14:paraId="6C2AF4BA" w14:textId="77777777" w:rsidR="002E6554" w:rsidRPr="00B42C02" w:rsidRDefault="002E6554" w:rsidP="002E655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         Variable = 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factor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Variable))</w:t>
      </w:r>
    </w:p>
    <w:p w14:paraId="46FB7D8E" w14:textId="77777777" w:rsidR="002E6554" w:rsidRPr="00B42C02" w:rsidRDefault="002E6554" w:rsidP="002E6554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lastRenderedPageBreak/>
        <w:t>ggplo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B42C02">
        <w:rPr>
          <w:rFonts w:ascii="Times New Roman" w:hAnsi="Times New Roman" w:cs="Times New Roman"/>
          <w:sz w:val="24"/>
          <w:szCs w:val="24"/>
        </w:rPr>
        <w:t>borutadf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ae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(x = reorder(Variable, Importance, mean), y = Importance, fill = Type)) + </w:t>
      </w:r>
    </w:p>
    <w:p w14:paraId="390C7F56" w14:textId="77777777" w:rsidR="002E6554" w:rsidRPr="00B42C02" w:rsidRDefault="002E6554" w:rsidP="002E655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boxplo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) +</w:t>
      </w:r>
    </w:p>
    <w:p w14:paraId="2F7DDC69" w14:textId="77777777" w:rsidR="002E6554" w:rsidRPr="00B42C02" w:rsidRDefault="002E6554" w:rsidP="002E655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geom_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vlin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B42C02">
        <w:rPr>
          <w:rFonts w:ascii="Times New Roman" w:hAnsi="Times New Roman" w:cs="Times New Roman"/>
          <w:sz w:val="24"/>
          <w:szCs w:val="24"/>
        </w:rPr>
        <w:t>xintercep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=3.5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linetyp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="dashed"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= "black") +</w:t>
      </w:r>
    </w:p>
    <w:p w14:paraId="0A7D7DA4" w14:textId="77777777" w:rsidR="002E6554" w:rsidRPr="00B42C02" w:rsidRDefault="002E6554" w:rsidP="002E655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scale_fill_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manual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values = c("gray80", "gray40")) +</w:t>
      </w:r>
    </w:p>
    <w:p w14:paraId="0B49B9B9" w14:textId="77777777" w:rsidR="002E6554" w:rsidRPr="00B42C02" w:rsidRDefault="002E6554" w:rsidP="002E655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theme_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bw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) + </w:t>
      </w:r>
    </w:p>
    <w:p w14:paraId="2666AA14" w14:textId="77777777" w:rsidR="002E6554" w:rsidRPr="00B42C02" w:rsidRDefault="002E6554" w:rsidP="002E655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theme(</w:t>
      </w:r>
      <w:proofErr w:type="spellStart"/>
      <w:proofErr w:type="gramEnd"/>
      <w:r w:rsidRPr="00B42C02">
        <w:rPr>
          <w:rFonts w:ascii="Times New Roman" w:hAnsi="Times New Roman" w:cs="Times New Roman"/>
          <w:sz w:val="24"/>
          <w:szCs w:val="24"/>
        </w:rPr>
        <w:t>legend.position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= "top",</w:t>
      </w:r>
    </w:p>
    <w:p w14:paraId="4B9779C3" w14:textId="77777777" w:rsidR="002E6554" w:rsidRPr="00B42C02" w:rsidRDefault="002E6554" w:rsidP="002E655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axis.text.x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element_tex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angle=90)) +</w:t>
      </w:r>
    </w:p>
    <w:p w14:paraId="0D270609" w14:textId="43D4ECF5" w:rsidR="002E6554" w:rsidRPr="00B42C02" w:rsidRDefault="002E6554" w:rsidP="002E655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labs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x = "Variable")</w:t>
      </w:r>
    </w:p>
    <w:p w14:paraId="3E548B7F" w14:textId="77777777" w:rsidR="00CF1944" w:rsidRDefault="00CF1944" w:rsidP="00EF3234">
      <w:pPr>
        <w:rPr>
          <w:rFonts w:ascii="Times New Roman" w:hAnsi="Times New Roman" w:cs="Times New Roman"/>
          <w:sz w:val="24"/>
          <w:szCs w:val="24"/>
        </w:rPr>
      </w:pPr>
      <w:bookmarkStart w:id="19" w:name="_Hlk53070410"/>
    </w:p>
    <w:p w14:paraId="11AB1BCD" w14:textId="77777777" w:rsidR="006E0284" w:rsidRDefault="006E0284" w:rsidP="00EF3234">
      <w:pPr>
        <w:rPr>
          <w:rFonts w:ascii="Times New Roman" w:hAnsi="Times New Roman" w:cs="Times New Roman"/>
          <w:sz w:val="24"/>
          <w:szCs w:val="24"/>
        </w:rPr>
      </w:pPr>
    </w:p>
    <w:p w14:paraId="42121A1B" w14:textId="77777777" w:rsidR="006E0284" w:rsidRDefault="006E0284" w:rsidP="00EF3234">
      <w:pPr>
        <w:rPr>
          <w:rFonts w:ascii="Times New Roman" w:hAnsi="Times New Roman" w:cs="Times New Roman"/>
          <w:sz w:val="24"/>
          <w:szCs w:val="24"/>
        </w:rPr>
      </w:pPr>
    </w:p>
    <w:p w14:paraId="2B186AC4" w14:textId="77777777" w:rsidR="006E0284" w:rsidRDefault="006E0284" w:rsidP="00EF3234">
      <w:pPr>
        <w:rPr>
          <w:rFonts w:ascii="Times New Roman" w:hAnsi="Times New Roman" w:cs="Times New Roman"/>
          <w:sz w:val="24"/>
          <w:szCs w:val="24"/>
        </w:rPr>
      </w:pPr>
    </w:p>
    <w:p w14:paraId="2DF28192" w14:textId="77777777" w:rsidR="006E0284" w:rsidRDefault="006E0284" w:rsidP="00EF3234">
      <w:pPr>
        <w:rPr>
          <w:rFonts w:ascii="Times New Roman" w:hAnsi="Times New Roman" w:cs="Times New Roman"/>
          <w:sz w:val="24"/>
          <w:szCs w:val="24"/>
        </w:rPr>
      </w:pPr>
    </w:p>
    <w:p w14:paraId="763550A3" w14:textId="77777777" w:rsidR="006E0284" w:rsidRDefault="006E0284" w:rsidP="00EF3234">
      <w:pPr>
        <w:rPr>
          <w:rFonts w:ascii="Times New Roman" w:hAnsi="Times New Roman" w:cs="Times New Roman"/>
          <w:sz w:val="24"/>
          <w:szCs w:val="24"/>
        </w:rPr>
      </w:pPr>
    </w:p>
    <w:p w14:paraId="603CD5B9" w14:textId="77777777" w:rsidR="006E0284" w:rsidRDefault="006E0284" w:rsidP="00EF3234">
      <w:pPr>
        <w:rPr>
          <w:rFonts w:ascii="Times New Roman" w:hAnsi="Times New Roman" w:cs="Times New Roman"/>
          <w:sz w:val="24"/>
          <w:szCs w:val="24"/>
        </w:rPr>
      </w:pPr>
    </w:p>
    <w:p w14:paraId="63D8B410" w14:textId="77777777" w:rsidR="006E0284" w:rsidRDefault="006E0284" w:rsidP="00EF3234">
      <w:pPr>
        <w:rPr>
          <w:rFonts w:ascii="Times New Roman" w:hAnsi="Times New Roman" w:cs="Times New Roman"/>
          <w:sz w:val="24"/>
          <w:szCs w:val="24"/>
        </w:rPr>
      </w:pPr>
    </w:p>
    <w:p w14:paraId="634C35BB" w14:textId="77777777" w:rsidR="006E0284" w:rsidRDefault="006E0284" w:rsidP="00EF3234">
      <w:pPr>
        <w:rPr>
          <w:rFonts w:ascii="Times New Roman" w:hAnsi="Times New Roman" w:cs="Times New Roman"/>
          <w:sz w:val="24"/>
          <w:szCs w:val="24"/>
        </w:rPr>
      </w:pPr>
    </w:p>
    <w:p w14:paraId="5335EE02" w14:textId="77777777" w:rsidR="006E0284" w:rsidRDefault="006E0284" w:rsidP="00EF3234">
      <w:pPr>
        <w:rPr>
          <w:rFonts w:ascii="Times New Roman" w:hAnsi="Times New Roman" w:cs="Times New Roman"/>
          <w:sz w:val="24"/>
          <w:szCs w:val="24"/>
        </w:rPr>
      </w:pPr>
    </w:p>
    <w:p w14:paraId="1D4199D4" w14:textId="77777777" w:rsidR="006E0284" w:rsidRDefault="006E0284" w:rsidP="00EF3234">
      <w:pPr>
        <w:rPr>
          <w:rFonts w:ascii="Times New Roman" w:hAnsi="Times New Roman" w:cs="Times New Roman"/>
          <w:sz w:val="24"/>
          <w:szCs w:val="24"/>
        </w:rPr>
      </w:pPr>
    </w:p>
    <w:p w14:paraId="25368249" w14:textId="77777777" w:rsidR="006E0284" w:rsidRDefault="006E0284" w:rsidP="00EF3234">
      <w:pPr>
        <w:rPr>
          <w:rFonts w:ascii="Times New Roman" w:hAnsi="Times New Roman" w:cs="Times New Roman"/>
          <w:sz w:val="24"/>
          <w:szCs w:val="24"/>
        </w:rPr>
      </w:pPr>
    </w:p>
    <w:p w14:paraId="6E531129" w14:textId="77777777" w:rsidR="006E0284" w:rsidRDefault="006E0284" w:rsidP="00EF3234">
      <w:pPr>
        <w:rPr>
          <w:rFonts w:ascii="Times New Roman" w:hAnsi="Times New Roman" w:cs="Times New Roman"/>
          <w:sz w:val="24"/>
          <w:szCs w:val="24"/>
        </w:rPr>
      </w:pPr>
    </w:p>
    <w:p w14:paraId="68992E3A" w14:textId="77777777" w:rsidR="006E0284" w:rsidRDefault="006E0284" w:rsidP="00EF3234">
      <w:pPr>
        <w:rPr>
          <w:rFonts w:ascii="Times New Roman" w:hAnsi="Times New Roman" w:cs="Times New Roman"/>
          <w:sz w:val="24"/>
          <w:szCs w:val="24"/>
        </w:rPr>
      </w:pPr>
    </w:p>
    <w:p w14:paraId="2F5AC991" w14:textId="77777777" w:rsidR="006E0284" w:rsidRDefault="006E0284" w:rsidP="00EF3234">
      <w:pPr>
        <w:rPr>
          <w:rFonts w:ascii="Times New Roman" w:hAnsi="Times New Roman" w:cs="Times New Roman"/>
          <w:sz w:val="24"/>
          <w:szCs w:val="24"/>
        </w:rPr>
      </w:pPr>
    </w:p>
    <w:p w14:paraId="40F3F58D" w14:textId="77777777" w:rsidR="006E0284" w:rsidRDefault="006E0284" w:rsidP="00EF3234">
      <w:pPr>
        <w:rPr>
          <w:rFonts w:ascii="Times New Roman" w:hAnsi="Times New Roman" w:cs="Times New Roman"/>
          <w:sz w:val="24"/>
          <w:szCs w:val="24"/>
        </w:rPr>
      </w:pPr>
    </w:p>
    <w:p w14:paraId="69F00E25" w14:textId="77777777" w:rsidR="006E0284" w:rsidRDefault="006E0284" w:rsidP="00EF3234">
      <w:pPr>
        <w:rPr>
          <w:rFonts w:ascii="Times New Roman" w:hAnsi="Times New Roman" w:cs="Times New Roman"/>
          <w:sz w:val="24"/>
          <w:szCs w:val="24"/>
        </w:rPr>
      </w:pPr>
    </w:p>
    <w:p w14:paraId="0719595F" w14:textId="77777777" w:rsidR="006E0284" w:rsidRDefault="006E0284" w:rsidP="00EF3234">
      <w:pPr>
        <w:rPr>
          <w:rFonts w:ascii="Times New Roman" w:hAnsi="Times New Roman" w:cs="Times New Roman"/>
          <w:sz w:val="24"/>
          <w:szCs w:val="24"/>
        </w:rPr>
      </w:pPr>
    </w:p>
    <w:p w14:paraId="26DD2F62" w14:textId="77777777" w:rsidR="006E0284" w:rsidRDefault="006E0284" w:rsidP="00EF3234">
      <w:pPr>
        <w:rPr>
          <w:rFonts w:ascii="Times New Roman" w:hAnsi="Times New Roman" w:cs="Times New Roman"/>
          <w:sz w:val="24"/>
          <w:szCs w:val="24"/>
        </w:rPr>
      </w:pPr>
    </w:p>
    <w:p w14:paraId="66761EE6" w14:textId="77777777" w:rsidR="006E0284" w:rsidRPr="00B42C02" w:rsidRDefault="006E0284" w:rsidP="00EF3234">
      <w:pPr>
        <w:rPr>
          <w:rFonts w:ascii="Times New Roman" w:hAnsi="Times New Roman" w:cs="Times New Roman"/>
          <w:sz w:val="24"/>
          <w:szCs w:val="24"/>
        </w:rPr>
      </w:pPr>
    </w:p>
    <w:p w14:paraId="022D1C55" w14:textId="5446E1E2" w:rsidR="00EF3234" w:rsidRPr="00B42C02" w:rsidRDefault="00EF3234" w:rsidP="00EF323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  <w:highlight w:val="yellow"/>
        </w:rPr>
        <w:lastRenderedPageBreak/>
        <w:t>#</w:t>
      </w:r>
      <w:bookmarkStart w:id="20" w:name="_Hlk54685058"/>
      <w:r w:rsidRPr="00B42C0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Codes edited by Hui Han </w:t>
      </w:r>
      <w:bookmarkEnd w:id="20"/>
      <w:r w:rsidRPr="00B42C02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are following advices from Tao Shi and Steve Horvath</w:t>
      </w:r>
      <w:bookmarkEnd w:id="19"/>
    </w:p>
    <w:p w14:paraId="17A49996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bookmarkStart w:id="21" w:name="_Hlk53069891"/>
      <w:bookmarkStart w:id="22" w:name="_Hlk53092866"/>
      <w:r w:rsidRPr="00B42C02">
        <w:rPr>
          <w:rFonts w:ascii="Times New Roman" w:hAnsi="Times New Roman" w:cs="Times New Roman"/>
          <w:sz w:val="24"/>
          <w:szCs w:val="24"/>
        </w:rPr>
        <w:t>#</w:t>
      </w:r>
      <w:bookmarkEnd w:id="21"/>
      <w:r w:rsidRPr="00B42C0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set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 the working directory (where the data are located)</w:t>
      </w:r>
    </w:p>
    <w:p w14:paraId="20A4C585" w14:textId="4A469904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setwd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"</w:t>
      </w:r>
      <w:r w:rsidR="00416DEA" w:rsidRPr="00B42C02">
        <w:rPr>
          <w:rFonts w:ascii="Times New Roman" w:hAnsi="Times New Roman" w:cs="Times New Roman"/>
          <w:sz w:val="24"/>
          <w:szCs w:val="24"/>
        </w:rPr>
        <w:t>/Users/</w:t>
      </w:r>
      <w:proofErr w:type="spellStart"/>
      <w:r w:rsidR="00416DEA" w:rsidRPr="00B42C02">
        <w:rPr>
          <w:rFonts w:ascii="Times New Roman" w:hAnsi="Times New Roman" w:cs="Times New Roman"/>
          <w:sz w:val="24"/>
          <w:szCs w:val="24"/>
        </w:rPr>
        <w:t>huihan</w:t>
      </w:r>
      <w:proofErr w:type="spellEnd"/>
      <w:r w:rsidR="00416DEA" w:rsidRPr="00B42C02">
        <w:rPr>
          <w:rFonts w:ascii="Times New Roman" w:hAnsi="Times New Roman" w:cs="Times New Roman"/>
          <w:sz w:val="24"/>
          <w:szCs w:val="24"/>
        </w:rPr>
        <w:t>/Desktop/RF/Dataset</w:t>
      </w:r>
      <w:r w:rsidRPr="00B42C02">
        <w:rPr>
          <w:rFonts w:ascii="Times New Roman" w:hAnsi="Times New Roman" w:cs="Times New Roman"/>
          <w:sz w:val="24"/>
          <w:szCs w:val="24"/>
        </w:rPr>
        <w:t>")</w:t>
      </w:r>
    </w:p>
    <w:bookmarkEnd w:id="22"/>
    <w:p w14:paraId="6C3A485E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## load the library</w:t>
      </w:r>
    </w:p>
    <w:p w14:paraId="12F7422D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source("FunctionsRFclustering.txt")</w:t>
      </w:r>
    </w:p>
    <w:p w14:paraId="32B26DEC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# Here we read in the data set</w:t>
      </w:r>
    </w:p>
    <w:p w14:paraId="6379957C" w14:textId="6F0E1B0A" w:rsidR="00D522FF" w:rsidRPr="00B42C02" w:rsidRDefault="00EF3234" w:rsidP="00D522FF">
      <w:pPr>
        <w:rPr>
          <w:rFonts w:ascii="Times New Roman" w:hAnsi="Times New Roman" w:cs="Times New Roman"/>
          <w:sz w:val="24"/>
          <w:szCs w:val="24"/>
        </w:rPr>
      </w:pPr>
      <w:bookmarkStart w:id="23" w:name="_Hlk43116279"/>
      <w:proofErr w:type="spellStart"/>
      <w:r w:rsidRPr="00B42C02">
        <w:rPr>
          <w:rFonts w:ascii="Times New Roman" w:hAnsi="Times New Roman" w:cs="Times New Roman"/>
          <w:sz w:val="24"/>
          <w:szCs w:val="24"/>
        </w:rPr>
        <w:t>mydata</w:t>
      </w:r>
      <w:bookmarkEnd w:id="23"/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= 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read.</w:t>
      </w:r>
      <w:bookmarkStart w:id="24" w:name="_Hlk53092770"/>
      <w:r w:rsidR="00103747" w:rsidRPr="00B42C02">
        <w:rPr>
          <w:rFonts w:ascii="Times New Roman" w:hAnsi="Times New Roman" w:cs="Times New Roman"/>
          <w:sz w:val="24"/>
          <w:szCs w:val="24"/>
        </w:rPr>
        <w:t>csv</w:t>
      </w:r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"DataR.csv", header=T, </w:t>
      </w:r>
      <w:bookmarkEnd w:id="24"/>
      <w:proofErr w:type="spellStart"/>
      <w:r w:rsidR="00D522FF" w:rsidRPr="00B42C02">
        <w:rPr>
          <w:rFonts w:ascii="Times New Roman" w:hAnsi="Times New Roman" w:cs="Times New Roman"/>
          <w:sz w:val="24"/>
          <w:szCs w:val="24"/>
        </w:rPr>
        <w:t>row.names</w:t>
      </w:r>
      <w:proofErr w:type="spellEnd"/>
      <w:r w:rsidR="00D522FF" w:rsidRPr="00B42C02">
        <w:rPr>
          <w:rFonts w:ascii="Times New Roman" w:hAnsi="Times New Roman" w:cs="Times New Roman"/>
          <w:sz w:val="24"/>
          <w:szCs w:val="24"/>
        </w:rPr>
        <w:t xml:space="preserve">=NULL, </w:t>
      </w:r>
      <w:proofErr w:type="spellStart"/>
      <w:r w:rsidR="00D522FF" w:rsidRPr="00B42C02">
        <w:rPr>
          <w:rFonts w:ascii="Times New Roman" w:hAnsi="Times New Roman" w:cs="Times New Roman"/>
          <w:sz w:val="24"/>
          <w:szCs w:val="24"/>
        </w:rPr>
        <w:t>na.strings</w:t>
      </w:r>
      <w:proofErr w:type="spellEnd"/>
      <w:r w:rsidR="00D522FF" w:rsidRPr="00B42C02">
        <w:rPr>
          <w:rFonts w:ascii="Times New Roman" w:hAnsi="Times New Roman" w:cs="Times New Roman"/>
          <w:sz w:val="24"/>
          <w:szCs w:val="24"/>
        </w:rPr>
        <w:t>="")</w:t>
      </w:r>
    </w:p>
    <w:p w14:paraId="7EA6917A" w14:textId="4A68A338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## the objects that will be clustered (number part).</w:t>
      </w:r>
    </w:p>
    <w:p w14:paraId="5727F466" w14:textId="7B2AA31B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datRF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mydata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,</w:t>
      </w:r>
      <w:r w:rsidR="008D27D6" w:rsidRPr="00B42C02">
        <w:rPr>
          <w:rFonts w:ascii="Times New Roman" w:hAnsi="Times New Roman" w:cs="Times New Roman"/>
          <w:sz w:val="24"/>
          <w:szCs w:val="24"/>
        </w:rPr>
        <w:t>18</w:t>
      </w:r>
      <w:r w:rsidRPr="00B42C02">
        <w:rPr>
          <w:rFonts w:ascii="Times New Roman" w:hAnsi="Times New Roman" w:cs="Times New Roman"/>
          <w:sz w:val="24"/>
          <w:szCs w:val="24"/>
        </w:rPr>
        <w:t>:</w:t>
      </w:r>
      <w:r w:rsidR="008D27D6" w:rsidRPr="00B42C02">
        <w:rPr>
          <w:rFonts w:ascii="Times New Roman" w:hAnsi="Times New Roman" w:cs="Times New Roman"/>
          <w:sz w:val="24"/>
          <w:szCs w:val="24"/>
        </w:rPr>
        <w:t>2</w:t>
      </w:r>
      <w:r w:rsidR="00EE2661" w:rsidRPr="00B42C02">
        <w:rPr>
          <w:rFonts w:ascii="Times New Roman" w:hAnsi="Times New Roman" w:cs="Times New Roman"/>
          <w:sz w:val="24"/>
          <w:szCs w:val="24"/>
        </w:rPr>
        <w:t>3</w:t>
      </w:r>
      <w:r w:rsidRPr="00B42C02">
        <w:rPr>
          <w:rFonts w:ascii="Times New Roman" w:hAnsi="Times New Roman" w:cs="Times New Roman"/>
          <w:sz w:val="24"/>
          <w:szCs w:val="24"/>
        </w:rPr>
        <w:t>]</w:t>
      </w:r>
    </w:p>
    <w:p w14:paraId="32D7E05F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attach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datRF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1EC764E5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names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datRF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73E08B03" w14:textId="6DFA3CFC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## Calculating RF distance between samples based on the above three measurements</w:t>
      </w:r>
    </w:p>
    <w:p w14:paraId="0841DC1E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## This will take quite long time depends how many 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tree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 and repetitions you choose</w:t>
      </w:r>
    </w:p>
    <w:p w14:paraId="61A61F46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## We suggest to use relatively large number of forests with large number of trees</w:t>
      </w:r>
    </w:p>
    <w:p w14:paraId="3D0A98FF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# Since we are mainly interested in the Addcl1 RF dissimilarity we set addcl1=T, addcl2=F</w:t>
      </w:r>
    </w:p>
    <w:p w14:paraId="5A9C3CEF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# imp=T specifies that we are also interested in the importance measures.</w:t>
      </w:r>
    </w:p>
    <w:p w14:paraId="36DA95E9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bookmarkStart w:id="25" w:name="_Hlk50973923"/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no.trees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</w:rPr>
        <w:t>=128</w:t>
      </w:r>
    </w:p>
    <w:p w14:paraId="7AB5D37F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no.forests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</w:rPr>
        <w:t>=10</w:t>
      </w:r>
    </w:p>
    <w:p w14:paraId="2DA4A587" w14:textId="718E1D54" w:rsidR="0009295B" w:rsidRPr="00B42C02" w:rsidRDefault="0009295B" w:rsidP="00EF323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datRF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na.omit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datRF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2C7FB6C2" w14:textId="63D17C53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distRF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RFdis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B42C02">
        <w:rPr>
          <w:rFonts w:ascii="Times New Roman" w:hAnsi="Times New Roman" w:cs="Times New Roman"/>
          <w:sz w:val="24"/>
          <w:szCs w:val="24"/>
        </w:rPr>
        <w:t>datRF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, mtry1=</w:t>
      </w:r>
      <w:r w:rsidR="000F2CCB" w:rsidRPr="00B42C02">
        <w:rPr>
          <w:rFonts w:ascii="Times New Roman" w:hAnsi="Times New Roman" w:cs="Times New Roman"/>
          <w:sz w:val="24"/>
          <w:szCs w:val="24"/>
        </w:rPr>
        <w:t>3</w:t>
      </w:r>
      <w:r w:rsidRPr="00B42C02">
        <w:rPr>
          <w:rFonts w:ascii="Times New Roman" w:hAnsi="Times New Roman" w:cs="Times New Roman"/>
          <w:sz w:val="24"/>
          <w:szCs w:val="24"/>
        </w:rPr>
        <w:t xml:space="preserve">, </w:t>
      </w:r>
      <w:bookmarkStart w:id="26" w:name="_Hlk50754585"/>
      <w:proofErr w:type="spellStart"/>
      <w:r w:rsidRPr="00B42C02">
        <w:rPr>
          <w:rFonts w:ascii="Times New Roman" w:hAnsi="Times New Roman" w:cs="Times New Roman"/>
          <w:sz w:val="24"/>
          <w:szCs w:val="24"/>
        </w:rPr>
        <w:t>no.trees</w:t>
      </w:r>
      <w:bookmarkEnd w:id="26"/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, </w:t>
      </w:r>
      <w:bookmarkStart w:id="27" w:name="_Hlk50754597"/>
      <w:proofErr w:type="spellStart"/>
      <w:r w:rsidRPr="00B42C02">
        <w:rPr>
          <w:rFonts w:ascii="Times New Roman" w:hAnsi="Times New Roman" w:cs="Times New Roman"/>
          <w:sz w:val="24"/>
          <w:szCs w:val="24"/>
        </w:rPr>
        <w:t>no.forests</w:t>
      </w:r>
      <w:bookmarkEnd w:id="27"/>
      <w:proofErr w:type="spellEnd"/>
      <w:r w:rsidRPr="00B42C02">
        <w:rPr>
          <w:rFonts w:ascii="Times New Roman" w:hAnsi="Times New Roman" w:cs="Times New Roman"/>
          <w:sz w:val="24"/>
          <w:szCs w:val="24"/>
        </w:rPr>
        <w:t>, addcl1=T,addcl2=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F,imp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=T, oob.prox1=T)</w:t>
      </w:r>
    </w:p>
    <w:p w14:paraId="3A9301A0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## PAM clustering based on the Addcl1 RF dissimilarity</w:t>
      </w:r>
    </w:p>
    <w:p w14:paraId="34B2261A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no.clusters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 = 2</w:t>
      </w:r>
    </w:p>
    <w:p w14:paraId="316C7828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labelRF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pamNew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distRF$cl1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no.cluster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294A5FAA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## PAM clustering based on Euclidean distance</w:t>
      </w:r>
    </w:p>
    <w:p w14:paraId="2544BB06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labelEuclid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pamNew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dis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datRF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no.clusters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bookmarkEnd w:id="25"/>
    <w:p w14:paraId="58C7ACD8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## Due to the randomness of RF procedure, the exact distance measure will vary a bit</w:t>
      </w:r>
    </w:p>
    <w:p w14:paraId="7F3EC83C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## Therefore, we also include our RF clustering result in our data</w:t>
      </w:r>
    </w:p>
    <w:p w14:paraId="2694A9F9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lastRenderedPageBreak/>
        <w:t>## Check the agreement between RF cluster and Euclidean distance cluster</w:t>
      </w:r>
    </w:p>
    <w:p w14:paraId="304978D2" w14:textId="247C758E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fisher.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tes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table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labelRF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labelEuclid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) ## Fisher’s exact p value</w:t>
      </w:r>
    </w:p>
    <w:p w14:paraId="0DACCF15" w14:textId="6EF1DFCD" w:rsidR="00EF3234" w:rsidRPr="00B42C02" w:rsidRDefault="00EF3234" w:rsidP="00CF2F17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## Using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par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tree the dissect the relationship between RF clusters and markers expression value</w:t>
      </w:r>
    </w:p>
    <w:p w14:paraId="39911459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## need library '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par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'</w:t>
      </w:r>
    </w:p>
    <w:p w14:paraId="0DC66B42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bookmarkStart w:id="28" w:name="_Hlk50978035"/>
      <w:r w:rsidRPr="00B42C02">
        <w:rPr>
          <w:rFonts w:ascii="Times New Roman" w:hAnsi="Times New Roman" w:cs="Times New Roman"/>
          <w:sz w:val="24"/>
          <w:szCs w:val="24"/>
        </w:rPr>
        <w:t>library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par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100D7D0D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rp1 =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par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factor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labelRF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)~.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datRF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7083066E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plot(rp1); 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text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rp1, all=T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use.n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=T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ex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=0.9)</w:t>
      </w:r>
    </w:p>
    <w:bookmarkEnd w:id="28"/>
    <w:p w14:paraId="6D9A9854" w14:textId="210CBDC0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summary(rp1)</w:t>
      </w:r>
    </w:p>
    <w:p w14:paraId="5ED2BDC8" w14:textId="673057F5" w:rsidR="00EF3234" w:rsidRPr="00B42C02" w:rsidRDefault="00EF3234" w:rsidP="005B21EC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## We can use two markers respectively to explain the RF clusters </w:t>
      </w:r>
    </w:p>
    <w:p w14:paraId="55C797D1" w14:textId="330347D6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bookmarkStart w:id="29" w:name="_Hlk50991237"/>
      <w:r w:rsidRPr="00B42C02">
        <w:rPr>
          <w:rFonts w:ascii="Times New Roman" w:hAnsi="Times New Roman" w:cs="Times New Roman"/>
          <w:sz w:val="24"/>
          <w:szCs w:val="24"/>
        </w:rPr>
        <w:t>plot(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jitter(</w:t>
      </w:r>
      <w:proofErr w:type="gramEnd"/>
      <w:r w:rsidR="00CF2F17" w:rsidRPr="00B42C02">
        <w:rPr>
          <w:rFonts w:ascii="Times New Roman" w:hAnsi="Times New Roman" w:cs="Times New Roman"/>
          <w:sz w:val="24"/>
          <w:szCs w:val="24"/>
        </w:rPr>
        <w:t>CN</w:t>
      </w:r>
      <w:r w:rsidRPr="00B42C02">
        <w:rPr>
          <w:rFonts w:ascii="Times New Roman" w:hAnsi="Times New Roman" w:cs="Times New Roman"/>
          <w:sz w:val="24"/>
          <w:szCs w:val="24"/>
        </w:rPr>
        <w:t>,</w:t>
      </w:r>
      <w:r w:rsidR="001646D3" w:rsidRPr="00B42C02">
        <w:rPr>
          <w:rFonts w:ascii="Times New Roman" w:hAnsi="Times New Roman" w:cs="Times New Roman"/>
          <w:sz w:val="24"/>
          <w:szCs w:val="24"/>
        </w:rPr>
        <w:t>5</w:t>
      </w:r>
      <w:r w:rsidRPr="00B42C02">
        <w:rPr>
          <w:rFonts w:ascii="Times New Roman" w:hAnsi="Times New Roman" w:cs="Times New Roman"/>
          <w:sz w:val="24"/>
          <w:szCs w:val="24"/>
        </w:rPr>
        <w:t>),</w:t>
      </w:r>
      <w:bookmarkStart w:id="30" w:name="_Hlk50991183"/>
      <w:r w:rsidRPr="00B42C02">
        <w:rPr>
          <w:rFonts w:ascii="Times New Roman" w:hAnsi="Times New Roman" w:cs="Times New Roman"/>
          <w:sz w:val="24"/>
          <w:szCs w:val="24"/>
        </w:rPr>
        <w:t>jitter(</w:t>
      </w:r>
      <w:r w:rsidR="005B21EC" w:rsidRPr="00B42C02">
        <w:rPr>
          <w:rFonts w:ascii="Times New Roman" w:hAnsi="Times New Roman" w:cs="Times New Roman"/>
          <w:sz w:val="24"/>
          <w:szCs w:val="24"/>
        </w:rPr>
        <w:t>I</w:t>
      </w:r>
      <w:r w:rsidR="00CF2F17" w:rsidRPr="00B42C02">
        <w:rPr>
          <w:rFonts w:ascii="Times New Roman" w:hAnsi="Times New Roman" w:cs="Times New Roman"/>
          <w:sz w:val="24"/>
          <w:szCs w:val="24"/>
        </w:rPr>
        <w:t>N</w:t>
      </w:r>
      <w:r w:rsidRPr="00B42C02">
        <w:rPr>
          <w:rFonts w:ascii="Times New Roman" w:hAnsi="Times New Roman" w:cs="Times New Roman"/>
          <w:sz w:val="24"/>
          <w:szCs w:val="24"/>
        </w:rPr>
        <w:t>,</w:t>
      </w:r>
      <w:r w:rsidR="001646D3" w:rsidRPr="00B42C02">
        <w:rPr>
          <w:rFonts w:ascii="Times New Roman" w:hAnsi="Times New Roman" w:cs="Times New Roman"/>
          <w:sz w:val="24"/>
          <w:szCs w:val="24"/>
        </w:rPr>
        <w:t>5</w:t>
      </w:r>
      <w:r w:rsidRPr="00B42C02">
        <w:rPr>
          <w:rFonts w:ascii="Times New Roman" w:hAnsi="Times New Roman" w:cs="Times New Roman"/>
          <w:sz w:val="24"/>
          <w:szCs w:val="24"/>
        </w:rPr>
        <w:t>),</w:t>
      </w:r>
      <w:bookmarkEnd w:id="30"/>
      <w:r w:rsidRPr="00B42C02">
        <w:rPr>
          <w:rFonts w:ascii="Times New Roman" w:hAnsi="Times New Roman" w:cs="Times New Roman"/>
          <w:sz w:val="24"/>
          <w:szCs w:val="24"/>
        </w:rPr>
        <w:t xml:space="preserve"> col= c("blue", "orange")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ex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=1.5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="</w:t>
      </w:r>
      <w:r w:rsidR="00CF2F17" w:rsidRPr="00B42C02">
        <w:rPr>
          <w:rFonts w:ascii="Times New Roman" w:hAnsi="Times New Roman" w:cs="Times New Roman"/>
          <w:sz w:val="24"/>
          <w:szCs w:val="24"/>
        </w:rPr>
        <w:t>CN</w:t>
      </w:r>
      <w:r w:rsidRPr="00B42C02">
        <w:rPr>
          <w:rFonts w:ascii="Times New Roman" w:hAnsi="Times New Roman" w:cs="Times New Roman"/>
          <w:sz w:val="24"/>
          <w:szCs w:val="24"/>
        </w:rPr>
        <w:t xml:space="preserve">"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ylab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="</w:t>
      </w:r>
      <w:r w:rsidR="005B21EC" w:rsidRPr="00B42C02">
        <w:rPr>
          <w:rFonts w:ascii="Times New Roman" w:hAnsi="Times New Roman" w:cs="Times New Roman"/>
          <w:sz w:val="24"/>
          <w:szCs w:val="24"/>
        </w:rPr>
        <w:t>I</w:t>
      </w:r>
      <w:r w:rsidR="00CF2F17" w:rsidRPr="00B42C02">
        <w:rPr>
          <w:rFonts w:ascii="Times New Roman" w:hAnsi="Times New Roman" w:cs="Times New Roman"/>
          <w:sz w:val="24"/>
          <w:szCs w:val="24"/>
        </w:rPr>
        <w:t>N</w:t>
      </w:r>
      <w:r w:rsidRPr="00B42C02">
        <w:rPr>
          <w:rFonts w:ascii="Times New Roman" w:hAnsi="Times New Roman" w:cs="Times New Roman"/>
          <w:sz w:val="24"/>
          <w:szCs w:val="24"/>
        </w:rPr>
        <w:t>")</w:t>
      </w:r>
    </w:p>
    <w:p w14:paraId="651817EC" w14:textId="4A2397D0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ablin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(h=81.67);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ablin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v=67.5)</w:t>
      </w:r>
    </w:p>
    <w:p w14:paraId="5283E280" w14:textId="21298AE9" w:rsidR="00AC6E7B" w:rsidRPr="00B42C02" w:rsidRDefault="00AC6E7B" w:rsidP="00EF3234">
      <w:pPr>
        <w:rPr>
          <w:rFonts w:ascii="Times New Roman" w:hAnsi="Times New Roman" w:cs="Times New Roman"/>
          <w:sz w:val="24"/>
          <w:szCs w:val="24"/>
        </w:rPr>
      </w:pPr>
    </w:p>
    <w:bookmarkEnd w:id="29"/>
    <w:p w14:paraId="14FACB21" w14:textId="2F3B227A" w:rsidR="001646D3" w:rsidRPr="00B42C02" w:rsidRDefault="001646D3" w:rsidP="001646D3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plot(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jitter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CN,5),jitter(UN,5), col= c("blue", "orange")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ex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=1.5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="CN"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ylab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="UN")</w:t>
      </w:r>
    </w:p>
    <w:p w14:paraId="744F759F" w14:textId="77777777" w:rsidR="001646D3" w:rsidRPr="00B42C02" w:rsidRDefault="001646D3" w:rsidP="001646D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ablin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(h=81.67);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ablin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v=67.5)</w:t>
      </w:r>
    </w:p>
    <w:p w14:paraId="76835315" w14:textId="51C2CF1B" w:rsidR="00462289" w:rsidRPr="00B42C02" w:rsidRDefault="00462289" w:rsidP="006E0284">
      <w:pPr>
        <w:rPr>
          <w:rFonts w:ascii="Times New Roman" w:hAnsi="Times New Roman" w:cs="Times New Roman"/>
          <w:sz w:val="24"/>
          <w:szCs w:val="24"/>
        </w:rPr>
      </w:pPr>
    </w:p>
    <w:p w14:paraId="363C7EE5" w14:textId="51C6ADDB" w:rsidR="00B12D2D" w:rsidRPr="00B42C02" w:rsidRDefault="00B12D2D" w:rsidP="00B12D2D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plot(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jitter(</w:t>
      </w:r>
      <w:proofErr w:type="gramEnd"/>
      <w:r w:rsidR="007D4DDD" w:rsidRPr="00B42C02">
        <w:rPr>
          <w:rFonts w:ascii="Times New Roman" w:hAnsi="Times New Roman" w:cs="Times New Roman"/>
          <w:sz w:val="24"/>
          <w:szCs w:val="24"/>
        </w:rPr>
        <w:t>E</w:t>
      </w:r>
      <w:r w:rsidRPr="00B42C02">
        <w:rPr>
          <w:rFonts w:ascii="Times New Roman" w:hAnsi="Times New Roman" w:cs="Times New Roman"/>
          <w:sz w:val="24"/>
          <w:szCs w:val="24"/>
        </w:rPr>
        <w:t>N,</w:t>
      </w:r>
      <w:r w:rsidR="00240128" w:rsidRPr="00B42C02">
        <w:rPr>
          <w:rFonts w:ascii="Times New Roman" w:hAnsi="Times New Roman" w:cs="Times New Roman"/>
          <w:sz w:val="24"/>
          <w:szCs w:val="24"/>
        </w:rPr>
        <w:t>5</w:t>
      </w:r>
      <w:r w:rsidRPr="00B42C02">
        <w:rPr>
          <w:rFonts w:ascii="Times New Roman" w:hAnsi="Times New Roman" w:cs="Times New Roman"/>
          <w:sz w:val="24"/>
          <w:szCs w:val="24"/>
        </w:rPr>
        <w:t>),jitter(</w:t>
      </w:r>
      <w:r w:rsidR="00747BFC" w:rsidRPr="00B42C02">
        <w:rPr>
          <w:rFonts w:ascii="Times New Roman" w:hAnsi="Times New Roman" w:cs="Times New Roman"/>
          <w:sz w:val="24"/>
          <w:szCs w:val="24"/>
        </w:rPr>
        <w:t>I</w:t>
      </w:r>
      <w:r w:rsidRPr="00B42C02">
        <w:rPr>
          <w:rFonts w:ascii="Times New Roman" w:hAnsi="Times New Roman" w:cs="Times New Roman"/>
          <w:sz w:val="24"/>
          <w:szCs w:val="24"/>
        </w:rPr>
        <w:t>N,</w:t>
      </w:r>
      <w:r w:rsidR="00240128" w:rsidRPr="00B42C02">
        <w:rPr>
          <w:rFonts w:ascii="Times New Roman" w:hAnsi="Times New Roman" w:cs="Times New Roman"/>
          <w:sz w:val="24"/>
          <w:szCs w:val="24"/>
        </w:rPr>
        <w:t>5</w:t>
      </w:r>
      <w:r w:rsidRPr="00B42C02">
        <w:rPr>
          <w:rFonts w:ascii="Times New Roman" w:hAnsi="Times New Roman" w:cs="Times New Roman"/>
          <w:sz w:val="24"/>
          <w:szCs w:val="24"/>
        </w:rPr>
        <w:t xml:space="preserve">), col= c("blue", "orange")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ex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=1.5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="</w:t>
      </w:r>
      <w:r w:rsidR="007D4DDD" w:rsidRPr="00B42C02">
        <w:rPr>
          <w:rFonts w:ascii="Times New Roman" w:hAnsi="Times New Roman" w:cs="Times New Roman"/>
          <w:sz w:val="24"/>
          <w:szCs w:val="24"/>
        </w:rPr>
        <w:t>E</w:t>
      </w:r>
      <w:r w:rsidRPr="00B42C02">
        <w:rPr>
          <w:rFonts w:ascii="Times New Roman" w:hAnsi="Times New Roman" w:cs="Times New Roman"/>
          <w:sz w:val="24"/>
          <w:szCs w:val="24"/>
        </w:rPr>
        <w:t xml:space="preserve">N"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ylab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="</w:t>
      </w:r>
      <w:r w:rsidR="00747BFC" w:rsidRPr="00B42C02">
        <w:rPr>
          <w:rFonts w:ascii="Times New Roman" w:hAnsi="Times New Roman" w:cs="Times New Roman"/>
          <w:sz w:val="24"/>
          <w:szCs w:val="24"/>
        </w:rPr>
        <w:t>I</w:t>
      </w:r>
      <w:r w:rsidRPr="00B42C02">
        <w:rPr>
          <w:rFonts w:ascii="Times New Roman" w:hAnsi="Times New Roman" w:cs="Times New Roman"/>
          <w:sz w:val="24"/>
          <w:szCs w:val="24"/>
        </w:rPr>
        <w:t>N")</w:t>
      </w:r>
    </w:p>
    <w:p w14:paraId="49DCF06E" w14:textId="77777777" w:rsidR="00B12D2D" w:rsidRPr="00B42C02" w:rsidRDefault="00B12D2D" w:rsidP="00B12D2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ablin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(h=81.67);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ablin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v=67.5)</w:t>
      </w:r>
    </w:p>
    <w:p w14:paraId="3720E178" w14:textId="39901D12" w:rsidR="007D4DDD" w:rsidRPr="00B42C02" w:rsidRDefault="007D4DDD" w:rsidP="00B12D2D">
      <w:pPr>
        <w:rPr>
          <w:rFonts w:ascii="Times New Roman" w:hAnsi="Times New Roman" w:cs="Times New Roman"/>
          <w:sz w:val="24"/>
          <w:szCs w:val="24"/>
        </w:rPr>
      </w:pPr>
    </w:p>
    <w:p w14:paraId="3FDFF860" w14:textId="6749FD61" w:rsidR="00240128" w:rsidRPr="00B42C02" w:rsidRDefault="00240128" w:rsidP="00240128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plot(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jitter(</w:t>
      </w:r>
      <w:proofErr w:type="gramEnd"/>
      <w:r w:rsidR="00747BFC" w:rsidRPr="00B42C02">
        <w:rPr>
          <w:rFonts w:ascii="Times New Roman" w:hAnsi="Times New Roman" w:cs="Times New Roman"/>
          <w:sz w:val="24"/>
          <w:szCs w:val="24"/>
        </w:rPr>
        <w:t>P</w:t>
      </w:r>
      <w:r w:rsidRPr="00B42C02">
        <w:rPr>
          <w:rFonts w:ascii="Times New Roman" w:hAnsi="Times New Roman" w:cs="Times New Roman"/>
          <w:sz w:val="24"/>
          <w:szCs w:val="24"/>
        </w:rPr>
        <w:t>N,5),jitter(</w:t>
      </w:r>
      <w:r w:rsidR="00521B7C" w:rsidRPr="00B42C02">
        <w:rPr>
          <w:rFonts w:ascii="Times New Roman" w:hAnsi="Times New Roman" w:cs="Times New Roman"/>
          <w:sz w:val="24"/>
          <w:szCs w:val="24"/>
        </w:rPr>
        <w:t>L</w:t>
      </w:r>
      <w:r w:rsidRPr="00B42C02">
        <w:rPr>
          <w:rFonts w:ascii="Times New Roman" w:hAnsi="Times New Roman" w:cs="Times New Roman"/>
          <w:sz w:val="24"/>
          <w:szCs w:val="24"/>
        </w:rPr>
        <w:t xml:space="preserve">N,5), col= c("blue", "orange")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ex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=1.5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="</w:t>
      </w:r>
      <w:r w:rsidR="00521B7C" w:rsidRPr="00B42C02">
        <w:rPr>
          <w:rFonts w:ascii="Times New Roman" w:hAnsi="Times New Roman" w:cs="Times New Roman"/>
          <w:sz w:val="24"/>
          <w:szCs w:val="24"/>
        </w:rPr>
        <w:t>P</w:t>
      </w:r>
      <w:r w:rsidRPr="00B42C02">
        <w:rPr>
          <w:rFonts w:ascii="Times New Roman" w:hAnsi="Times New Roman" w:cs="Times New Roman"/>
          <w:sz w:val="24"/>
          <w:szCs w:val="24"/>
        </w:rPr>
        <w:t xml:space="preserve">N"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ylab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="</w:t>
      </w:r>
      <w:r w:rsidR="00521B7C" w:rsidRPr="00B42C02">
        <w:rPr>
          <w:rFonts w:ascii="Times New Roman" w:hAnsi="Times New Roman" w:cs="Times New Roman"/>
          <w:sz w:val="24"/>
          <w:szCs w:val="24"/>
        </w:rPr>
        <w:t>L</w:t>
      </w:r>
      <w:r w:rsidRPr="00B42C02">
        <w:rPr>
          <w:rFonts w:ascii="Times New Roman" w:hAnsi="Times New Roman" w:cs="Times New Roman"/>
          <w:sz w:val="24"/>
          <w:szCs w:val="24"/>
        </w:rPr>
        <w:t>N")</w:t>
      </w:r>
    </w:p>
    <w:p w14:paraId="0E4856D1" w14:textId="77777777" w:rsidR="00240128" w:rsidRPr="00B42C02" w:rsidRDefault="00240128" w:rsidP="00240128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ablin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(h=81.67);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ablin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v=67.5)</w:t>
      </w:r>
    </w:p>
    <w:p w14:paraId="334A4D5D" w14:textId="77777777" w:rsidR="00B12D2D" w:rsidRPr="00B42C02" w:rsidRDefault="00B12D2D" w:rsidP="00240128">
      <w:pPr>
        <w:rPr>
          <w:rFonts w:ascii="Times New Roman" w:hAnsi="Times New Roman" w:cs="Times New Roman"/>
          <w:sz w:val="24"/>
          <w:szCs w:val="24"/>
        </w:rPr>
      </w:pPr>
    </w:p>
    <w:p w14:paraId="4BBE3BDD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## Classical multidimensional scaling based on RF distance</w:t>
      </w:r>
    </w:p>
    <w:p w14:paraId="5C0B5849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# we use 2 scaling dimensions.</w:t>
      </w:r>
    </w:p>
    <w:p w14:paraId="3A46E1E7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cmd1 =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mdscal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as.dist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</w:rPr>
        <w:t>(distRF$cl1),2)</w:t>
      </w:r>
    </w:p>
    <w:p w14:paraId="4C553EA6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## Due to the randomness of the RF clustering algorithm, you may get slightly different results</w:t>
      </w:r>
    </w:p>
    <w:p w14:paraId="7D513713" w14:textId="4F9C2101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sz w:val="24"/>
          <w:szCs w:val="24"/>
        </w:rPr>
        <w:t>plot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cmd1,</w:t>
      </w:r>
      <w:bookmarkStart w:id="31" w:name="_Hlk50999203"/>
      <w:r w:rsidRPr="00B42C02">
        <w:rPr>
          <w:rFonts w:ascii="Times New Roman" w:hAnsi="Times New Roman" w:cs="Times New Roman"/>
          <w:sz w:val="24"/>
          <w:szCs w:val="24"/>
        </w:rPr>
        <w:t>xlab="Scaling Dimension 1",ylab="Scaling Dimension 2")</w:t>
      </w:r>
    </w:p>
    <w:p w14:paraId="33AAF603" w14:textId="763EDCC2" w:rsidR="00E02A2B" w:rsidRPr="00B42C02" w:rsidRDefault="00E02A2B" w:rsidP="00EF3234">
      <w:pPr>
        <w:rPr>
          <w:rFonts w:ascii="Times New Roman" w:hAnsi="Times New Roman" w:cs="Times New Roman"/>
          <w:sz w:val="24"/>
          <w:szCs w:val="24"/>
        </w:rPr>
      </w:pPr>
    </w:p>
    <w:bookmarkEnd w:id="31"/>
    <w:p w14:paraId="2FBACCC3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lastRenderedPageBreak/>
        <w:t>#In the following, we will use PAM clustering on the 2 scaling coordinates</w:t>
      </w:r>
    </w:p>
    <w:p w14:paraId="2C4E2E3B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## PAM clustering based on the scaling coordinates</w:t>
      </w:r>
    </w:p>
    <w:p w14:paraId="4E505BA8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clusterLabel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B42C02">
        <w:rPr>
          <w:rFonts w:ascii="Times New Roman" w:hAnsi="Times New Roman" w:cs="Times New Roman"/>
          <w:sz w:val="24"/>
          <w:szCs w:val="24"/>
        </w:rPr>
        <w:t>pamNew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cmd1, 2)</w:t>
      </w:r>
    </w:p>
    <w:p w14:paraId="7BD92E25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# See the following plot.</w:t>
      </w:r>
    </w:p>
    <w:p w14:paraId="55CC33C8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># Classical MDS plot</w:t>
      </w:r>
    </w:p>
    <w:p w14:paraId="15EB60B1" w14:textId="0A3EE449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  <w:highlight w:val="yellow"/>
        </w:rPr>
        <w:t>#</w:t>
      </w:r>
      <w:r w:rsidRPr="00B42C02">
        <w:rPr>
          <w:rFonts w:ascii="Times New Roman" w:hAnsi="Times New Roman" w:cs="Times New Roman"/>
          <w:sz w:val="24"/>
          <w:szCs w:val="24"/>
        </w:rPr>
        <w:t xml:space="preserve"> Clear Online platforms “</w:t>
      </w:r>
      <w:r w:rsidR="009554BE" w:rsidRPr="00B42C02">
        <w:rPr>
          <w:rFonts w:ascii="Times New Roman" w:hAnsi="Times New Roman" w:cs="Times New Roman"/>
          <w:sz w:val="24"/>
          <w:szCs w:val="24"/>
        </w:rPr>
        <w:t>SaaS</w:t>
      </w:r>
      <w:r w:rsidRPr="00B42C02">
        <w:rPr>
          <w:rFonts w:ascii="Times New Roman" w:hAnsi="Times New Roman" w:cs="Times New Roman"/>
          <w:sz w:val="24"/>
          <w:szCs w:val="24"/>
        </w:rPr>
        <w:t xml:space="preserve">” are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labeled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by “</w:t>
      </w:r>
      <w:r w:rsidR="009554BE" w:rsidRPr="00B42C02">
        <w:rPr>
          <w:rFonts w:ascii="Times New Roman" w:hAnsi="Times New Roman" w:cs="Times New Roman"/>
          <w:sz w:val="24"/>
          <w:szCs w:val="24"/>
        </w:rPr>
        <w:t>S</w:t>
      </w:r>
      <w:r w:rsidRPr="00B42C02">
        <w:rPr>
          <w:rFonts w:ascii="Times New Roman" w:hAnsi="Times New Roman" w:cs="Times New Roman"/>
          <w:sz w:val="24"/>
          <w:szCs w:val="24"/>
        </w:rPr>
        <w:t>” and non-supports mobile learning are labelled by “N”</w:t>
      </w:r>
    </w:p>
    <w:p w14:paraId="01E92266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# </w:t>
      </w:r>
      <w:bookmarkStart w:id="32" w:name="_Hlk50999016"/>
      <w:r w:rsidRPr="00B42C02">
        <w:rPr>
          <w:rFonts w:ascii="Times New Roman" w:hAnsi="Times New Roman" w:cs="Times New Roman"/>
          <w:sz w:val="24"/>
          <w:szCs w:val="24"/>
        </w:rPr>
        <w:t xml:space="preserve">Online platforms </w:t>
      </w:r>
      <w:bookmarkEnd w:id="32"/>
      <w:r w:rsidRPr="00B42C02">
        <w:rPr>
          <w:rFonts w:ascii="Times New Roman" w:hAnsi="Times New Roman" w:cs="Times New Roman"/>
          <w:sz w:val="24"/>
          <w:szCs w:val="24"/>
        </w:rPr>
        <w:t xml:space="preserve">for higher education are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olored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by their RF clustering memberships</w:t>
      </w:r>
    </w:p>
    <w:p w14:paraId="67D94A17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sz w:val="24"/>
          <w:szCs w:val="24"/>
        </w:rPr>
        <w:t>plot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cmd1, type="n"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="Scaling Dimension 1",ylab="Scaling Dimension 2")</w:t>
      </w:r>
    </w:p>
    <w:p w14:paraId="15FC468D" w14:textId="0B90793A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sz w:val="24"/>
          <w:szCs w:val="24"/>
        </w:rPr>
        <w:t>text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cmd1, label=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ifels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mydata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$ </w:t>
      </w:r>
      <w:r w:rsidR="009554BE" w:rsidRPr="00B42C02">
        <w:rPr>
          <w:rFonts w:ascii="Times New Roman" w:hAnsi="Times New Roman" w:cs="Times New Roman"/>
          <w:sz w:val="24"/>
          <w:szCs w:val="24"/>
        </w:rPr>
        <w:t>SaaS</w:t>
      </w:r>
      <w:r w:rsidRPr="00B42C02">
        <w:rPr>
          <w:rFonts w:ascii="Times New Roman" w:hAnsi="Times New Roman" w:cs="Times New Roman"/>
          <w:sz w:val="24"/>
          <w:szCs w:val="24"/>
        </w:rPr>
        <w:t>==1, "</w:t>
      </w:r>
      <w:r w:rsidR="009554BE" w:rsidRPr="00B42C02">
        <w:rPr>
          <w:rFonts w:ascii="Times New Roman" w:hAnsi="Times New Roman" w:cs="Times New Roman"/>
          <w:sz w:val="24"/>
          <w:szCs w:val="24"/>
        </w:rPr>
        <w:t>S</w:t>
      </w:r>
      <w:r w:rsidRPr="00B42C02">
        <w:rPr>
          <w:rFonts w:ascii="Times New Roman" w:hAnsi="Times New Roman" w:cs="Times New Roman"/>
          <w:sz w:val="24"/>
          <w:szCs w:val="24"/>
        </w:rPr>
        <w:t xml:space="preserve">", "N"), col=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clusterLabel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221EEF9F" w14:textId="64A7E2CE" w:rsidR="00D43F0E" w:rsidRPr="00B42C02" w:rsidRDefault="00D43F0E" w:rsidP="00EF3234">
      <w:pPr>
        <w:rPr>
          <w:rFonts w:ascii="Times New Roman" w:hAnsi="Times New Roman" w:cs="Times New Roman"/>
          <w:sz w:val="24"/>
          <w:szCs w:val="24"/>
        </w:rPr>
      </w:pPr>
    </w:p>
    <w:p w14:paraId="0A2B52D0" w14:textId="51BF174B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bookmarkStart w:id="33" w:name="_Hlk51012644"/>
      <w:r w:rsidRPr="00B42C02">
        <w:rPr>
          <w:rFonts w:ascii="Times New Roman" w:hAnsi="Times New Roman" w:cs="Times New Roman"/>
          <w:sz w:val="24"/>
          <w:szCs w:val="24"/>
          <w:highlight w:val="yellow"/>
        </w:rPr>
        <w:t>#</w:t>
      </w:r>
      <w:r w:rsidRPr="00B42C02">
        <w:rPr>
          <w:rFonts w:ascii="Times New Roman" w:hAnsi="Times New Roman" w:cs="Times New Roman"/>
          <w:sz w:val="24"/>
          <w:szCs w:val="24"/>
        </w:rPr>
        <w:t xml:space="preserve"> Clear Online platforms </w:t>
      </w:r>
      <w:bookmarkStart w:id="34" w:name="_Hlk52911237"/>
      <w:r w:rsidRPr="00B42C02">
        <w:rPr>
          <w:rFonts w:ascii="Times New Roman" w:hAnsi="Times New Roman" w:cs="Times New Roman"/>
          <w:sz w:val="24"/>
          <w:szCs w:val="24"/>
        </w:rPr>
        <w:t>using</w:t>
      </w:r>
      <w:bookmarkEnd w:id="34"/>
      <w:r w:rsidRPr="00B42C02">
        <w:rPr>
          <w:rFonts w:ascii="Times New Roman" w:hAnsi="Times New Roman" w:cs="Times New Roman"/>
          <w:sz w:val="24"/>
          <w:szCs w:val="24"/>
        </w:rPr>
        <w:t xml:space="preserve"> </w:t>
      </w:r>
      <w:bookmarkStart w:id="35" w:name="_Hlk51012436"/>
      <w:r w:rsidRPr="00B42C02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9554BE" w:rsidRPr="00B42C02">
        <w:rPr>
          <w:rFonts w:ascii="Times New Roman" w:hAnsi="Times New Roman" w:cs="Times New Roman"/>
          <w:sz w:val="24"/>
          <w:szCs w:val="24"/>
        </w:rPr>
        <w:t>PuC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” </w:t>
      </w:r>
      <w:bookmarkEnd w:id="35"/>
      <w:r w:rsidRPr="00B42C02">
        <w:rPr>
          <w:rFonts w:ascii="Times New Roman" w:hAnsi="Times New Roman" w:cs="Times New Roman"/>
          <w:sz w:val="24"/>
          <w:szCs w:val="24"/>
        </w:rPr>
        <w:t xml:space="preserve">are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labeled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by “</w:t>
      </w:r>
      <w:proofErr w:type="spellStart"/>
      <w:r w:rsidR="009554BE" w:rsidRPr="00B42C02">
        <w:rPr>
          <w:rFonts w:ascii="Times New Roman" w:hAnsi="Times New Roman" w:cs="Times New Roman"/>
          <w:sz w:val="24"/>
          <w:szCs w:val="24"/>
        </w:rPr>
        <w:t>PuC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” and non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-“</w:t>
      </w:r>
      <w:r w:rsidR="009554BE" w:rsidRPr="00B42C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554BE" w:rsidRPr="00B42C02">
        <w:rPr>
          <w:rFonts w:ascii="Times New Roman" w:hAnsi="Times New Roman" w:cs="Times New Roman"/>
          <w:sz w:val="24"/>
          <w:szCs w:val="24"/>
        </w:rPr>
        <w:t>PuC</w:t>
      </w:r>
      <w:proofErr w:type="spellEnd"/>
      <w:proofErr w:type="gramEnd"/>
      <w:r w:rsidRPr="00B42C02">
        <w:rPr>
          <w:rFonts w:ascii="Times New Roman" w:hAnsi="Times New Roman" w:cs="Times New Roman"/>
          <w:sz w:val="24"/>
          <w:szCs w:val="24"/>
        </w:rPr>
        <w:t>” are labelled by “N”</w:t>
      </w:r>
    </w:p>
    <w:p w14:paraId="3B14A2E5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# Online platforms for higher education are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olored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by their RF clustering memberships</w:t>
      </w:r>
    </w:p>
    <w:p w14:paraId="21BA00E9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sz w:val="24"/>
          <w:szCs w:val="24"/>
        </w:rPr>
        <w:t>plot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cmd1, type="n"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="Scaling Dimension 1",ylab="Scaling Dimension 2")</w:t>
      </w:r>
    </w:p>
    <w:p w14:paraId="77C1BCB0" w14:textId="0898A601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sz w:val="24"/>
          <w:szCs w:val="24"/>
        </w:rPr>
        <w:t>text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cmd1, label=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ifels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mydata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="009554BE" w:rsidRPr="00B42C02">
        <w:rPr>
          <w:rFonts w:ascii="Times New Roman" w:hAnsi="Times New Roman" w:cs="Times New Roman"/>
          <w:sz w:val="24"/>
          <w:szCs w:val="24"/>
        </w:rPr>
        <w:t>PuC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==1, "</w:t>
      </w:r>
      <w:proofErr w:type="spellStart"/>
      <w:r w:rsidR="009554BE" w:rsidRPr="00B42C02">
        <w:rPr>
          <w:rFonts w:ascii="Times New Roman" w:hAnsi="Times New Roman" w:cs="Times New Roman"/>
          <w:sz w:val="24"/>
          <w:szCs w:val="24"/>
        </w:rPr>
        <w:t>PuC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", "N"), col=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clusterLabel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50D901B7" w14:textId="17B4DB12" w:rsidR="0046543C" w:rsidRPr="00B42C02" w:rsidRDefault="0046543C" w:rsidP="00EF3234">
      <w:pPr>
        <w:rPr>
          <w:rFonts w:ascii="Times New Roman" w:hAnsi="Times New Roman" w:cs="Times New Roman"/>
          <w:sz w:val="24"/>
          <w:szCs w:val="24"/>
        </w:rPr>
      </w:pPr>
    </w:p>
    <w:p w14:paraId="5E70A82B" w14:textId="43F1950B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bookmarkStart w:id="36" w:name="_Hlk52908923"/>
      <w:bookmarkEnd w:id="33"/>
      <w:r w:rsidRPr="00B42C02">
        <w:rPr>
          <w:rFonts w:ascii="Times New Roman" w:hAnsi="Times New Roman" w:cs="Times New Roman"/>
          <w:sz w:val="24"/>
          <w:szCs w:val="24"/>
          <w:highlight w:val="yellow"/>
        </w:rPr>
        <w:t>#</w:t>
      </w:r>
      <w:r w:rsidRPr="00B42C02">
        <w:rPr>
          <w:rFonts w:ascii="Times New Roman" w:hAnsi="Times New Roman" w:cs="Times New Roman"/>
          <w:sz w:val="24"/>
          <w:szCs w:val="24"/>
        </w:rPr>
        <w:t xml:space="preserve"> Clear Online platforms with “</w:t>
      </w:r>
      <w:r w:rsidR="009554BE" w:rsidRPr="00B42C02">
        <w:rPr>
          <w:rFonts w:ascii="Times New Roman" w:hAnsi="Times New Roman" w:cs="Times New Roman"/>
          <w:sz w:val="24"/>
          <w:szCs w:val="24"/>
        </w:rPr>
        <w:t>IO</w:t>
      </w:r>
      <w:r w:rsidRPr="00B42C02">
        <w:rPr>
          <w:rFonts w:ascii="Times New Roman" w:hAnsi="Times New Roman" w:cs="Times New Roman"/>
          <w:sz w:val="24"/>
          <w:szCs w:val="24"/>
        </w:rPr>
        <w:t xml:space="preserve">” are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labeled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by “I” and non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-“</w:t>
      </w:r>
      <w:proofErr w:type="gramEnd"/>
      <w:r w:rsidR="009554BE" w:rsidRPr="00B42C02">
        <w:rPr>
          <w:rFonts w:ascii="Times New Roman" w:hAnsi="Times New Roman" w:cs="Times New Roman"/>
          <w:sz w:val="24"/>
          <w:szCs w:val="24"/>
        </w:rPr>
        <w:t>IO</w:t>
      </w:r>
      <w:r w:rsidRPr="00B42C02">
        <w:rPr>
          <w:rFonts w:ascii="Times New Roman" w:hAnsi="Times New Roman" w:cs="Times New Roman"/>
          <w:sz w:val="24"/>
          <w:szCs w:val="24"/>
        </w:rPr>
        <w:t>” are labelled by “N”</w:t>
      </w:r>
    </w:p>
    <w:p w14:paraId="22F059C2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# Online platforms for higher education are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olored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by their RF clustering memberships</w:t>
      </w:r>
    </w:p>
    <w:p w14:paraId="79B01CAC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sz w:val="24"/>
          <w:szCs w:val="24"/>
        </w:rPr>
        <w:t>plot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cmd1, type="n"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="Scaling Dimension 1",ylab="Scaling Dimension 2")</w:t>
      </w:r>
    </w:p>
    <w:p w14:paraId="7448F156" w14:textId="73451712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sz w:val="24"/>
          <w:szCs w:val="24"/>
        </w:rPr>
        <w:t>text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cmd1, label=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ifels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mydata$</w:t>
      </w:r>
      <w:r w:rsidR="009554BE" w:rsidRPr="00B42C02">
        <w:rPr>
          <w:rFonts w:ascii="Times New Roman" w:hAnsi="Times New Roman" w:cs="Times New Roman"/>
          <w:sz w:val="24"/>
          <w:szCs w:val="24"/>
        </w:rPr>
        <w:t>IO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==1, "I", "N"), col=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clusterLabel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5245E20B" w14:textId="1044FA0A" w:rsidR="0046543C" w:rsidRPr="00B42C02" w:rsidRDefault="0046543C" w:rsidP="00EF3234">
      <w:pPr>
        <w:rPr>
          <w:rFonts w:ascii="Times New Roman" w:hAnsi="Times New Roman" w:cs="Times New Roman"/>
          <w:sz w:val="24"/>
          <w:szCs w:val="24"/>
        </w:rPr>
      </w:pPr>
    </w:p>
    <w:p w14:paraId="2D5F5E03" w14:textId="75DECD79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bookmarkStart w:id="37" w:name="_Hlk52909174"/>
      <w:bookmarkEnd w:id="36"/>
      <w:r w:rsidRPr="00B42C02">
        <w:rPr>
          <w:rFonts w:ascii="Times New Roman" w:hAnsi="Times New Roman" w:cs="Times New Roman"/>
          <w:sz w:val="24"/>
          <w:szCs w:val="24"/>
          <w:highlight w:val="yellow"/>
        </w:rPr>
        <w:t>#</w:t>
      </w:r>
      <w:r w:rsidRPr="00B42C02">
        <w:rPr>
          <w:rFonts w:ascii="Times New Roman" w:hAnsi="Times New Roman" w:cs="Times New Roman"/>
          <w:sz w:val="24"/>
          <w:szCs w:val="24"/>
        </w:rPr>
        <w:t xml:space="preserve"> Clear Online platforms using “</w:t>
      </w:r>
      <w:r w:rsidR="00995176" w:rsidRPr="00B42C02">
        <w:rPr>
          <w:rFonts w:ascii="Times New Roman" w:hAnsi="Times New Roman" w:cs="Times New Roman"/>
          <w:sz w:val="24"/>
          <w:szCs w:val="24"/>
        </w:rPr>
        <w:t>ST</w:t>
      </w:r>
      <w:r w:rsidRPr="00B42C02">
        <w:rPr>
          <w:rFonts w:ascii="Times New Roman" w:hAnsi="Times New Roman" w:cs="Times New Roman"/>
          <w:sz w:val="24"/>
          <w:szCs w:val="24"/>
        </w:rPr>
        <w:t xml:space="preserve">” are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labeled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by “</w:t>
      </w:r>
      <w:r w:rsidR="00995176" w:rsidRPr="00B42C02">
        <w:rPr>
          <w:rFonts w:ascii="Times New Roman" w:hAnsi="Times New Roman" w:cs="Times New Roman"/>
          <w:sz w:val="24"/>
          <w:szCs w:val="24"/>
        </w:rPr>
        <w:t>ST</w:t>
      </w:r>
      <w:r w:rsidRPr="00B42C02">
        <w:rPr>
          <w:rFonts w:ascii="Times New Roman" w:hAnsi="Times New Roman" w:cs="Times New Roman"/>
          <w:sz w:val="24"/>
          <w:szCs w:val="24"/>
        </w:rPr>
        <w:t>” and non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-“</w:t>
      </w:r>
      <w:proofErr w:type="gramEnd"/>
      <w:r w:rsidR="00995176" w:rsidRPr="00B42C02">
        <w:rPr>
          <w:rFonts w:ascii="Times New Roman" w:hAnsi="Times New Roman" w:cs="Times New Roman"/>
          <w:sz w:val="24"/>
          <w:szCs w:val="24"/>
        </w:rPr>
        <w:t>ST</w:t>
      </w:r>
      <w:r w:rsidRPr="00B42C02">
        <w:rPr>
          <w:rFonts w:ascii="Times New Roman" w:hAnsi="Times New Roman" w:cs="Times New Roman"/>
          <w:sz w:val="24"/>
          <w:szCs w:val="24"/>
        </w:rPr>
        <w:t>” are labelled by “N”</w:t>
      </w:r>
    </w:p>
    <w:p w14:paraId="3EA676FA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# Online platforms for higher education are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olored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by their RF clustering memberships</w:t>
      </w:r>
    </w:p>
    <w:p w14:paraId="132F1F27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sz w:val="24"/>
          <w:szCs w:val="24"/>
        </w:rPr>
        <w:t>plot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cmd1, type="n"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="Scaling Dimension 1",ylab="Scaling Dimension 2")</w:t>
      </w:r>
    </w:p>
    <w:p w14:paraId="11CAD5D7" w14:textId="6F7DBC22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sz w:val="24"/>
          <w:szCs w:val="24"/>
        </w:rPr>
        <w:t>text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cmd1, label=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ifels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mydata$</w:t>
      </w:r>
      <w:r w:rsidR="00995176" w:rsidRPr="00B42C02">
        <w:rPr>
          <w:rFonts w:ascii="Times New Roman" w:hAnsi="Times New Roman" w:cs="Times New Roman"/>
          <w:sz w:val="24"/>
          <w:szCs w:val="24"/>
        </w:rPr>
        <w:t>ST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==1, " </w:t>
      </w:r>
      <w:r w:rsidR="00995176" w:rsidRPr="00B42C02">
        <w:rPr>
          <w:rFonts w:ascii="Times New Roman" w:hAnsi="Times New Roman" w:cs="Times New Roman"/>
          <w:sz w:val="24"/>
          <w:szCs w:val="24"/>
        </w:rPr>
        <w:t>ST</w:t>
      </w:r>
      <w:r w:rsidRPr="00B42C02">
        <w:rPr>
          <w:rFonts w:ascii="Times New Roman" w:hAnsi="Times New Roman" w:cs="Times New Roman"/>
          <w:sz w:val="24"/>
          <w:szCs w:val="24"/>
        </w:rPr>
        <w:t xml:space="preserve">", "N"), col=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clusterLabel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1A2991CA" w14:textId="41390376" w:rsidR="0046543C" w:rsidRPr="00B42C02" w:rsidRDefault="0046543C" w:rsidP="00EF3234">
      <w:pPr>
        <w:rPr>
          <w:rFonts w:ascii="Times New Roman" w:hAnsi="Times New Roman" w:cs="Times New Roman"/>
          <w:sz w:val="24"/>
          <w:szCs w:val="24"/>
        </w:rPr>
      </w:pPr>
    </w:p>
    <w:p w14:paraId="2D7A5533" w14:textId="1B2B1BBE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bookmarkStart w:id="38" w:name="_Hlk52909273"/>
      <w:bookmarkEnd w:id="37"/>
      <w:r w:rsidRPr="00B42C02">
        <w:rPr>
          <w:rFonts w:ascii="Times New Roman" w:hAnsi="Times New Roman" w:cs="Times New Roman"/>
          <w:sz w:val="24"/>
          <w:szCs w:val="24"/>
          <w:highlight w:val="yellow"/>
        </w:rPr>
        <w:t>#</w:t>
      </w:r>
      <w:r w:rsidRPr="00B42C02">
        <w:rPr>
          <w:rFonts w:ascii="Times New Roman" w:hAnsi="Times New Roman" w:cs="Times New Roman"/>
          <w:sz w:val="24"/>
          <w:szCs w:val="24"/>
        </w:rPr>
        <w:t xml:space="preserve"> Clear Online platforms using “</w:t>
      </w:r>
      <w:proofErr w:type="spellStart"/>
      <w:r w:rsidR="00995176" w:rsidRPr="00B42C02">
        <w:rPr>
          <w:rFonts w:ascii="Times New Roman" w:hAnsi="Times New Roman" w:cs="Times New Roman"/>
          <w:sz w:val="24"/>
          <w:szCs w:val="24"/>
        </w:rPr>
        <w:t>PrC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” are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labeled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by “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PrC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” and non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-“</w:t>
      </w:r>
      <w:proofErr w:type="spellStart"/>
      <w:proofErr w:type="gramEnd"/>
      <w:r w:rsidR="00995176" w:rsidRPr="00B42C02">
        <w:rPr>
          <w:rFonts w:ascii="Times New Roman" w:hAnsi="Times New Roman" w:cs="Times New Roman"/>
          <w:sz w:val="24"/>
          <w:szCs w:val="24"/>
        </w:rPr>
        <w:t>PrC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” are labelled by “N”</w:t>
      </w:r>
    </w:p>
    <w:p w14:paraId="492352EE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lastRenderedPageBreak/>
        <w:t xml:space="preserve"># Online platforms for higher education are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olored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by their RF clustering memberships</w:t>
      </w:r>
    </w:p>
    <w:p w14:paraId="6B314049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sz w:val="24"/>
          <w:szCs w:val="24"/>
        </w:rPr>
        <w:t>plot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cmd1, type="n"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="Scaling Dimension 1",ylab="Scaling Dimension 2")</w:t>
      </w:r>
    </w:p>
    <w:p w14:paraId="5B7C29D4" w14:textId="3171A2D1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sz w:val="24"/>
          <w:szCs w:val="24"/>
        </w:rPr>
        <w:t>text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cmd1, label=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ifels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mydata$</w:t>
      </w:r>
      <w:r w:rsidR="00995176" w:rsidRPr="00B42C02">
        <w:rPr>
          <w:rFonts w:ascii="Times New Roman" w:hAnsi="Times New Roman" w:cs="Times New Roman"/>
          <w:sz w:val="24"/>
          <w:szCs w:val="24"/>
        </w:rPr>
        <w:t>PrC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==1, "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PrC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", "N"), col=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clusterLabel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5207D2D0" w14:textId="434697B0" w:rsidR="00FC2F86" w:rsidRPr="00B42C02" w:rsidRDefault="00FC2F86" w:rsidP="00EF3234">
      <w:pPr>
        <w:rPr>
          <w:rFonts w:ascii="Times New Roman" w:hAnsi="Times New Roman" w:cs="Times New Roman"/>
          <w:sz w:val="24"/>
          <w:szCs w:val="24"/>
        </w:rPr>
      </w:pPr>
    </w:p>
    <w:bookmarkEnd w:id="38"/>
    <w:p w14:paraId="455D86DA" w14:textId="54C21911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  <w:highlight w:val="yellow"/>
        </w:rPr>
        <w:t>#</w:t>
      </w:r>
      <w:r w:rsidRPr="00B42C02">
        <w:rPr>
          <w:rFonts w:ascii="Times New Roman" w:hAnsi="Times New Roman" w:cs="Times New Roman"/>
          <w:sz w:val="24"/>
          <w:szCs w:val="24"/>
        </w:rPr>
        <w:t xml:space="preserve"> Clear Online platforms using “</w:t>
      </w:r>
      <w:r w:rsidR="00995176" w:rsidRPr="00B42C02">
        <w:rPr>
          <w:rFonts w:ascii="Times New Roman" w:hAnsi="Times New Roman" w:cs="Times New Roman"/>
          <w:sz w:val="24"/>
          <w:szCs w:val="24"/>
        </w:rPr>
        <w:t>CC</w:t>
      </w:r>
      <w:r w:rsidRPr="00B42C02">
        <w:rPr>
          <w:rFonts w:ascii="Times New Roman" w:hAnsi="Times New Roman" w:cs="Times New Roman"/>
          <w:sz w:val="24"/>
          <w:szCs w:val="24"/>
        </w:rPr>
        <w:t xml:space="preserve">” are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labeled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by “CC” and non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-“</w:t>
      </w:r>
      <w:proofErr w:type="gramEnd"/>
      <w:r w:rsidR="00995176" w:rsidRPr="00B42C02">
        <w:rPr>
          <w:rFonts w:ascii="Times New Roman" w:hAnsi="Times New Roman" w:cs="Times New Roman"/>
          <w:sz w:val="24"/>
          <w:szCs w:val="24"/>
        </w:rPr>
        <w:t>CC</w:t>
      </w:r>
      <w:r w:rsidRPr="00B42C02">
        <w:rPr>
          <w:rFonts w:ascii="Times New Roman" w:hAnsi="Times New Roman" w:cs="Times New Roman"/>
          <w:sz w:val="24"/>
          <w:szCs w:val="24"/>
        </w:rPr>
        <w:t>” are labelled by “N”</w:t>
      </w:r>
    </w:p>
    <w:p w14:paraId="300B350F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# Online platforms for higher education are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olored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by their RF clustering memberships</w:t>
      </w:r>
    </w:p>
    <w:p w14:paraId="38FF4E73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sz w:val="24"/>
          <w:szCs w:val="24"/>
        </w:rPr>
        <w:t>plot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cmd1, type="n"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="Scaling Dimension 1",ylab="Scaling Dimension 2")</w:t>
      </w:r>
    </w:p>
    <w:p w14:paraId="35716EFD" w14:textId="39A6CE7D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sz w:val="24"/>
          <w:szCs w:val="24"/>
        </w:rPr>
        <w:t>text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cmd1, label=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ifels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mydata$</w:t>
      </w:r>
      <w:r w:rsidR="00995176" w:rsidRPr="00B42C02">
        <w:rPr>
          <w:rFonts w:ascii="Times New Roman" w:hAnsi="Times New Roman" w:cs="Times New Roman"/>
          <w:sz w:val="24"/>
          <w:szCs w:val="24"/>
        </w:rPr>
        <w:t>CC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==1, " CC", "N"), col=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clusterLabel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1B7C10CE" w14:textId="06362244" w:rsidR="002F6AF0" w:rsidRPr="00B42C02" w:rsidRDefault="002F6AF0" w:rsidP="00EF3234">
      <w:pPr>
        <w:rPr>
          <w:rFonts w:ascii="Times New Roman" w:hAnsi="Times New Roman" w:cs="Times New Roman"/>
          <w:sz w:val="24"/>
          <w:szCs w:val="24"/>
        </w:rPr>
      </w:pPr>
    </w:p>
    <w:p w14:paraId="5BBBB840" w14:textId="3E2E0BD5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bookmarkStart w:id="39" w:name="_Hlk52910634"/>
      <w:r w:rsidRPr="00B42C02">
        <w:rPr>
          <w:rFonts w:ascii="Times New Roman" w:hAnsi="Times New Roman" w:cs="Times New Roman"/>
          <w:sz w:val="24"/>
          <w:szCs w:val="24"/>
          <w:highlight w:val="yellow"/>
        </w:rPr>
        <w:t>#</w:t>
      </w:r>
      <w:r w:rsidRPr="00B42C02">
        <w:rPr>
          <w:rFonts w:ascii="Times New Roman" w:hAnsi="Times New Roman" w:cs="Times New Roman"/>
          <w:sz w:val="24"/>
          <w:szCs w:val="24"/>
        </w:rPr>
        <w:t xml:space="preserve"> Clear Online platforms using “</w:t>
      </w:r>
      <w:r w:rsidR="00995176" w:rsidRPr="00B42C02">
        <w:rPr>
          <w:rFonts w:ascii="Times New Roman" w:hAnsi="Times New Roman" w:cs="Times New Roman"/>
          <w:sz w:val="24"/>
          <w:szCs w:val="24"/>
        </w:rPr>
        <w:t>HC</w:t>
      </w:r>
      <w:r w:rsidRPr="00B42C02">
        <w:rPr>
          <w:rFonts w:ascii="Times New Roman" w:hAnsi="Times New Roman" w:cs="Times New Roman"/>
          <w:sz w:val="24"/>
          <w:szCs w:val="24"/>
        </w:rPr>
        <w:t xml:space="preserve">” are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labeled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by “HC” and non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-“</w:t>
      </w:r>
      <w:proofErr w:type="gramEnd"/>
      <w:r w:rsidR="00995176" w:rsidRPr="00B42C02">
        <w:rPr>
          <w:rFonts w:ascii="Times New Roman" w:hAnsi="Times New Roman" w:cs="Times New Roman"/>
          <w:sz w:val="24"/>
          <w:szCs w:val="24"/>
        </w:rPr>
        <w:t>HC</w:t>
      </w:r>
      <w:r w:rsidRPr="00B42C02">
        <w:rPr>
          <w:rFonts w:ascii="Times New Roman" w:hAnsi="Times New Roman" w:cs="Times New Roman"/>
          <w:sz w:val="24"/>
          <w:szCs w:val="24"/>
        </w:rPr>
        <w:t>” are labelled by “N”</w:t>
      </w:r>
    </w:p>
    <w:p w14:paraId="4B984F02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# Online platforms for higher education are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olored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by their RF clustering memberships</w:t>
      </w:r>
    </w:p>
    <w:p w14:paraId="2D1BDED0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sz w:val="24"/>
          <w:szCs w:val="24"/>
        </w:rPr>
        <w:t>plot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cmd1, type="n"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="Scaling Dimension 1",ylab="Scaling Dimension 2")</w:t>
      </w:r>
    </w:p>
    <w:p w14:paraId="213F984C" w14:textId="2712B08A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sz w:val="24"/>
          <w:szCs w:val="24"/>
        </w:rPr>
        <w:t>text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cmd1, label=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ifels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mydata$</w:t>
      </w:r>
      <w:r w:rsidR="00995176" w:rsidRPr="00B42C02">
        <w:rPr>
          <w:rFonts w:ascii="Times New Roman" w:hAnsi="Times New Roman" w:cs="Times New Roman"/>
          <w:sz w:val="24"/>
          <w:szCs w:val="24"/>
        </w:rPr>
        <w:t>HC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==1, " HC", "N"), col=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clusterLabel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5650FB7E" w14:textId="65CD50AF" w:rsidR="00342B0D" w:rsidRPr="00B42C02" w:rsidRDefault="00342B0D" w:rsidP="00EF3234">
      <w:pPr>
        <w:rPr>
          <w:rFonts w:ascii="Times New Roman" w:hAnsi="Times New Roman" w:cs="Times New Roman"/>
          <w:sz w:val="24"/>
          <w:szCs w:val="24"/>
        </w:rPr>
      </w:pPr>
    </w:p>
    <w:p w14:paraId="1FC26112" w14:textId="0257B9BD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bookmarkStart w:id="40" w:name="_Hlk52910866"/>
      <w:bookmarkEnd w:id="39"/>
      <w:r w:rsidRPr="00B42C02">
        <w:rPr>
          <w:rFonts w:ascii="Times New Roman" w:hAnsi="Times New Roman" w:cs="Times New Roman"/>
          <w:sz w:val="24"/>
          <w:szCs w:val="24"/>
          <w:highlight w:val="yellow"/>
        </w:rPr>
        <w:t>#</w:t>
      </w:r>
      <w:r w:rsidRPr="00B42C02">
        <w:rPr>
          <w:rFonts w:ascii="Times New Roman" w:hAnsi="Times New Roman" w:cs="Times New Roman"/>
          <w:sz w:val="24"/>
          <w:szCs w:val="24"/>
        </w:rPr>
        <w:t xml:space="preserve"> Clear Online platforms using “</w:t>
      </w:r>
      <w:proofErr w:type="spellStart"/>
      <w:r w:rsidR="00FB2936" w:rsidRPr="00B42C02">
        <w:rPr>
          <w:rFonts w:ascii="Times New Roman" w:hAnsi="Times New Roman" w:cs="Times New Roman"/>
          <w:sz w:val="24"/>
          <w:szCs w:val="24"/>
        </w:rPr>
        <w:t>Com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” are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labeled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by “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om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” and non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-“</w:t>
      </w:r>
      <w:proofErr w:type="spellStart"/>
      <w:proofErr w:type="gramEnd"/>
      <w:r w:rsidR="00FB2936" w:rsidRPr="00B42C02">
        <w:rPr>
          <w:rFonts w:ascii="Times New Roman" w:hAnsi="Times New Roman" w:cs="Times New Roman"/>
          <w:sz w:val="24"/>
          <w:szCs w:val="24"/>
        </w:rPr>
        <w:t>Com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” are labelled by “N”</w:t>
      </w:r>
    </w:p>
    <w:p w14:paraId="7F12B19F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# Online platforms for higher education are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olored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by their RF clustering memberships</w:t>
      </w:r>
    </w:p>
    <w:p w14:paraId="0B3528E9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sz w:val="24"/>
          <w:szCs w:val="24"/>
        </w:rPr>
        <w:t>plot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cmd1, type="n"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="Scaling Dimension 1",ylab="Scaling Dimension 2")</w:t>
      </w:r>
    </w:p>
    <w:p w14:paraId="116F27C6" w14:textId="34C1179E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sz w:val="24"/>
          <w:szCs w:val="24"/>
        </w:rPr>
        <w:t>text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cmd1, label=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ifels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mydata$</w:t>
      </w:r>
      <w:r w:rsidR="00FB2936" w:rsidRPr="00B42C02">
        <w:rPr>
          <w:rFonts w:ascii="Times New Roman" w:hAnsi="Times New Roman" w:cs="Times New Roman"/>
          <w:sz w:val="24"/>
          <w:szCs w:val="24"/>
        </w:rPr>
        <w:t>Com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==1, "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om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", "N"), col=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clusterLabel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0E2A8124" w14:textId="109D3C71" w:rsidR="007B60E2" w:rsidRPr="00B42C02" w:rsidRDefault="007B60E2" w:rsidP="00EF3234">
      <w:pPr>
        <w:rPr>
          <w:rFonts w:ascii="Times New Roman" w:hAnsi="Times New Roman" w:cs="Times New Roman"/>
          <w:sz w:val="24"/>
          <w:szCs w:val="24"/>
        </w:rPr>
      </w:pPr>
    </w:p>
    <w:bookmarkEnd w:id="40"/>
    <w:p w14:paraId="70558216" w14:textId="4174F3C2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  <w:highlight w:val="yellow"/>
        </w:rPr>
        <w:t>#</w:t>
      </w:r>
      <w:r w:rsidRPr="00B42C02">
        <w:rPr>
          <w:rFonts w:ascii="Times New Roman" w:hAnsi="Times New Roman" w:cs="Times New Roman"/>
          <w:sz w:val="24"/>
          <w:szCs w:val="24"/>
        </w:rPr>
        <w:t xml:space="preserve"> Clear Online platforms using “</w:t>
      </w:r>
      <w:r w:rsidR="004619CC" w:rsidRPr="00B42C02">
        <w:rPr>
          <w:rFonts w:ascii="Times New Roman" w:hAnsi="Times New Roman" w:cs="Times New Roman"/>
          <w:sz w:val="24"/>
          <w:szCs w:val="24"/>
        </w:rPr>
        <w:t>IS</w:t>
      </w:r>
      <w:r w:rsidRPr="00B42C02">
        <w:rPr>
          <w:rFonts w:ascii="Times New Roman" w:hAnsi="Times New Roman" w:cs="Times New Roman"/>
          <w:sz w:val="24"/>
          <w:szCs w:val="24"/>
        </w:rPr>
        <w:t xml:space="preserve">” are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labeled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by “IS” and non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-“</w:t>
      </w:r>
      <w:proofErr w:type="gramEnd"/>
      <w:r w:rsidR="004619CC" w:rsidRPr="00B42C02">
        <w:rPr>
          <w:rFonts w:ascii="Times New Roman" w:hAnsi="Times New Roman" w:cs="Times New Roman"/>
          <w:sz w:val="24"/>
          <w:szCs w:val="24"/>
        </w:rPr>
        <w:t>IS</w:t>
      </w:r>
      <w:r w:rsidRPr="00B42C02">
        <w:rPr>
          <w:rFonts w:ascii="Times New Roman" w:hAnsi="Times New Roman" w:cs="Times New Roman"/>
          <w:sz w:val="24"/>
          <w:szCs w:val="24"/>
        </w:rPr>
        <w:t>” are labelled by “N”</w:t>
      </w:r>
    </w:p>
    <w:p w14:paraId="1B6C77D0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# Online platforms for higher education are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olored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by their RF clustering memberships</w:t>
      </w:r>
    </w:p>
    <w:p w14:paraId="2B3D16BE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sz w:val="24"/>
          <w:szCs w:val="24"/>
        </w:rPr>
        <w:t>plot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cmd1, type="n"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="Scaling Dimension 1",ylab="Scaling Dimension 2")</w:t>
      </w:r>
    </w:p>
    <w:p w14:paraId="619E48FE" w14:textId="3B6A750B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sz w:val="24"/>
          <w:szCs w:val="24"/>
        </w:rPr>
        <w:t>text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cmd1, label=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ifels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mydata$</w:t>
      </w:r>
      <w:r w:rsidR="004619CC" w:rsidRPr="00B42C02">
        <w:rPr>
          <w:rFonts w:ascii="Times New Roman" w:hAnsi="Times New Roman" w:cs="Times New Roman"/>
          <w:sz w:val="24"/>
          <w:szCs w:val="24"/>
        </w:rPr>
        <w:t>I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==1, " IS", "N"), col=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clusterLabel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p w14:paraId="6B24653E" w14:textId="7B247FFB" w:rsidR="00CD118E" w:rsidRPr="00B42C02" w:rsidRDefault="00CD118E" w:rsidP="00EF3234">
      <w:pPr>
        <w:rPr>
          <w:rFonts w:ascii="Times New Roman" w:hAnsi="Times New Roman" w:cs="Times New Roman"/>
          <w:sz w:val="24"/>
          <w:szCs w:val="24"/>
        </w:rPr>
      </w:pPr>
    </w:p>
    <w:p w14:paraId="10632D8A" w14:textId="4B0400F9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bookmarkStart w:id="41" w:name="_Hlk52910957"/>
      <w:r w:rsidRPr="00B42C02">
        <w:rPr>
          <w:rFonts w:ascii="Times New Roman" w:hAnsi="Times New Roman" w:cs="Times New Roman"/>
          <w:sz w:val="24"/>
          <w:szCs w:val="24"/>
          <w:highlight w:val="yellow"/>
        </w:rPr>
        <w:t>#</w:t>
      </w:r>
      <w:r w:rsidRPr="00B42C02">
        <w:rPr>
          <w:rFonts w:ascii="Times New Roman" w:hAnsi="Times New Roman" w:cs="Times New Roman"/>
          <w:sz w:val="24"/>
          <w:szCs w:val="24"/>
        </w:rPr>
        <w:t xml:space="preserve"> Clear Online platforms using “</w:t>
      </w:r>
      <w:proofErr w:type="spellStart"/>
      <w:r w:rsidR="004619CC" w:rsidRPr="00B42C02">
        <w:rPr>
          <w:rFonts w:ascii="Times New Roman" w:hAnsi="Times New Roman" w:cs="Times New Roman"/>
          <w:sz w:val="24"/>
          <w:szCs w:val="24"/>
        </w:rPr>
        <w:t>Con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” are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labeled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by “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on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” and non</w:t>
      </w:r>
      <w:proofErr w:type="gramStart"/>
      <w:r w:rsidRPr="00B42C02">
        <w:rPr>
          <w:rFonts w:ascii="Times New Roman" w:hAnsi="Times New Roman" w:cs="Times New Roman"/>
          <w:sz w:val="24"/>
          <w:szCs w:val="24"/>
        </w:rPr>
        <w:t>-“</w:t>
      </w:r>
      <w:proofErr w:type="spellStart"/>
      <w:proofErr w:type="gramEnd"/>
      <w:r w:rsidR="004619CC" w:rsidRPr="00B42C02">
        <w:rPr>
          <w:rFonts w:ascii="Times New Roman" w:hAnsi="Times New Roman" w:cs="Times New Roman"/>
          <w:sz w:val="24"/>
          <w:szCs w:val="24"/>
        </w:rPr>
        <w:t>Con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” are labelled by “N”</w:t>
      </w:r>
    </w:p>
    <w:p w14:paraId="47D6C4E0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r w:rsidRPr="00B42C02">
        <w:rPr>
          <w:rFonts w:ascii="Times New Roman" w:hAnsi="Times New Roman" w:cs="Times New Roman"/>
          <w:sz w:val="24"/>
          <w:szCs w:val="24"/>
        </w:rPr>
        <w:t xml:space="preserve"># Online platforms for higher education are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olored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 by their RF clustering memberships</w:t>
      </w:r>
    </w:p>
    <w:p w14:paraId="154B92A1" w14:textId="77777777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sz w:val="24"/>
          <w:szCs w:val="24"/>
        </w:rPr>
        <w:lastRenderedPageBreak/>
        <w:t>plot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 xml:space="preserve">cmd1, type="n",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xlab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="Scaling Dimension 1",ylab="Scaling Dimension 2")</w:t>
      </w:r>
    </w:p>
    <w:p w14:paraId="0F44E862" w14:textId="19B7859E" w:rsidR="00EF3234" w:rsidRPr="00B42C02" w:rsidRDefault="00EF3234" w:rsidP="00EF3234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42C02">
        <w:rPr>
          <w:rFonts w:ascii="Times New Roman" w:hAnsi="Times New Roman" w:cs="Times New Roman"/>
          <w:sz w:val="24"/>
          <w:szCs w:val="24"/>
        </w:rPr>
        <w:t>text(</w:t>
      </w:r>
      <w:proofErr w:type="gramEnd"/>
      <w:r w:rsidRPr="00B42C02">
        <w:rPr>
          <w:rFonts w:ascii="Times New Roman" w:hAnsi="Times New Roman" w:cs="Times New Roman"/>
          <w:sz w:val="24"/>
          <w:szCs w:val="24"/>
        </w:rPr>
        <w:t>cmd1, label=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ifelse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mydata$</w:t>
      </w:r>
      <w:r w:rsidR="004619CC" w:rsidRPr="00B42C02">
        <w:rPr>
          <w:rFonts w:ascii="Times New Roman" w:hAnsi="Times New Roman" w:cs="Times New Roman"/>
          <w:sz w:val="24"/>
          <w:szCs w:val="24"/>
        </w:rPr>
        <w:t>Con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==1, "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ConS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 xml:space="preserve">", "N"), col= </w:t>
      </w:r>
      <w:proofErr w:type="spellStart"/>
      <w:r w:rsidRPr="00B42C02">
        <w:rPr>
          <w:rFonts w:ascii="Times New Roman" w:hAnsi="Times New Roman" w:cs="Times New Roman"/>
          <w:sz w:val="24"/>
          <w:szCs w:val="24"/>
        </w:rPr>
        <w:t>RFclusterLabel</w:t>
      </w:r>
      <w:proofErr w:type="spellEnd"/>
      <w:r w:rsidRPr="00B42C02">
        <w:rPr>
          <w:rFonts w:ascii="Times New Roman" w:hAnsi="Times New Roman" w:cs="Times New Roman"/>
          <w:sz w:val="24"/>
          <w:szCs w:val="24"/>
        </w:rPr>
        <w:t>)</w:t>
      </w:r>
    </w:p>
    <w:bookmarkEnd w:id="41"/>
    <w:p w14:paraId="18B310D8" w14:textId="424EC495" w:rsidR="00534CBA" w:rsidRPr="00B42C02" w:rsidRDefault="00534CBA" w:rsidP="00EF3234">
      <w:pPr>
        <w:rPr>
          <w:rFonts w:ascii="Times New Roman" w:hAnsi="Times New Roman" w:cs="Times New Roman"/>
          <w:sz w:val="24"/>
          <w:szCs w:val="24"/>
        </w:rPr>
      </w:pPr>
    </w:p>
    <w:sectPr w:rsidR="00534CBA" w:rsidRPr="00B42C02" w:rsidSect="00C93AF4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20D59" w14:textId="77777777" w:rsidR="0016081C" w:rsidRDefault="0016081C" w:rsidP="00F16D83">
      <w:pPr>
        <w:spacing w:after="0" w:line="240" w:lineRule="auto"/>
      </w:pPr>
      <w:r>
        <w:separator/>
      </w:r>
    </w:p>
  </w:endnote>
  <w:endnote w:type="continuationSeparator" w:id="0">
    <w:p w14:paraId="6BEC0A67" w14:textId="77777777" w:rsidR="0016081C" w:rsidRDefault="0016081C" w:rsidP="00F16D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B15CE" w14:textId="77777777" w:rsidR="0016081C" w:rsidRDefault="0016081C" w:rsidP="00F16D83">
      <w:pPr>
        <w:spacing w:after="0" w:line="240" w:lineRule="auto"/>
      </w:pPr>
      <w:r>
        <w:separator/>
      </w:r>
    </w:p>
  </w:footnote>
  <w:footnote w:type="continuationSeparator" w:id="0">
    <w:p w14:paraId="7D7B2200" w14:textId="77777777" w:rsidR="0016081C" w:rsidRDefault="0016081C" w:rsidP="00F16D8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MzA1MjI3NLW0NDFS0lEKTi0uzszPAymwrAUAJaCYciwAAAA="/>
  </w:docVars>
  <w:rsids>
    <w:rsidRoot w:val="005D29AF"/>
    <w:rsid w:val="00007789"/>
    <w:rsid w:val="00017AB4"/>
    <w:rsid w:val="000239CC"/>
    <w:rsid w:val="00036C9B"/>
    <w:rsid w:val="0003791E"/>
    <w:rsid w:val="000445BC"/>
    <w:rsid w:val="00045CA3"/>
    <w:rsid w:val="0004603E"/>
    <w:rsid w:val="0005196F"/>
    <w:rsid w:val="000525B5"/>
    <w:rsid w:val="00061D4E"/>
    <w:rsid w:val="00063CFE"/>
    <w:rsid w:val="00081488"/>
    <w:rsid w:val="00082E4B"/>
    <w:rsid w:val="0008499D"/>
    <w:rsid w:val="00086319"/>
    <w:rsid w:val="00086CC0"/>
    <w:rsid w:val="000878F0"/>
    <w:rsid w:val="0009295B"/>
    <w:rsid w:val="00095752"/>
    <w:rsid w:val="000A1C57"/>
    <w:rsid w:val="000B4774"/>
    <w:rsid w:val="000C6D14"/>
    <w:rsid w:val="000D2B55"/>
    <w:rsid w:val="000D448C"/>
    <w:rsid w:val="000D6B08"/>
    <w:rsid w:val="000E00C1"/>
    <w:rsid w:val="000E45A3"/>
    <w:rsid w:val="000F2CCB"/>
    <w:rsid w:val="000F4980"/>
    <w:rsid w:val="00100BF7"/>
    <w:rsid w:val="00103747"/>
    <w:rsid w:val="001057A5"/>
    <w:rsid w:val="001134B0"/>
    <w:rsid w:val="0011460C"/>
    <w:rsid w:val="00114B0C"/>
    <w:rsid w:val="00122C0C"/>
    <w:rsid w:val="0012505E"/>
    <w:rsid w:val="00132D0F"/>
    <w:rsid w:val="00136717"/>
    <w:rsid w:val="00136FEC"/>
    <w:rsid w:val="001430C1"/>
    <w:rsid w:val="001464D6"/>
    <w:rsid w:val="00146718"/>
    <w:rsid w:val="001564F1"/>
    <w:rsid w:val="001576F7"/>
    <w:rsid w:val="00160671"/>
    <w:rsid w:val="0016073C"/>
    <w:rsid w:val="0016081C"/>
    <w:rsid w:val="001629F0"/>
    <w:rsid w:val="001646D3"/>
    <w:rsid w:val="0016785D"/>
    <w:rsid w:val="00167E5A"/>
    <w:rsid w:val="001773BA"/>
    <w:rsid w:val="001822E4"/>
    <w:rsid w:val="001827DC"/>
    <w:rsid w:val="001866CD"/>
    <w:rsid w:val="00186D32"/>
    <w:rsid w:val="00186E61"/>
    <w:rsid w:val="00187168"/>
    <w:rsid w:val="00190816"/>
    <w:rsid w:val="00193408"/>
    <w:rsid w:val="001A0654"/>
    <w:rsid w:val="001A154E"/>
    <w:rsid w:val="001A53FB"/>
    <w:rsid w:val="001A596D"/>
    <w:rsid w:val="001C1233"/>
    <w:rsid w:val="001C5942"/>
    <w:rsid w:val="001C66DC"/>
    <w:rsid w:val="001D619A"/>
    <w:rsid w:val="001E080D"/>
    <w:rsid w:val="001E4410"/>
    <w:rsid w:val="002024F3"/>
    <w:rsid w:val="00203858"/>
    <w:rsid w:val="002121A4"/>
    <w:rsid w:val="002124CF"/>
    <w:rsid w:val="00214821"/>
    <w:rsid w:val="00215CE7"/>
    <w:rsid w:val="0022189B"/>
    <w:rsid w:val="00232821"/>
    <w:rsid w:val="00240128"/>
    <w:rsid w:val="00242B43"/>
    <w:rsid w:val="00243085"/>
    <w:rsid w:val="002521BF"/>
    <w:rsid w:val="00255C9A"/>
    <w:rsid w:val="00257F9F"/>
    <w:rsid w:val="00262C30"/>
    <w:rsid w:val="00263C37"/>
    <w:rsid w:val="00271844"/>
    <w:rsid w:val="0027295E"/>
    <w:rsid w:val="00275625"/>
    <w:rsid w:val="00276DFC"/>
    <w:rsid w:val="00285C76"/>
    <w:rsid w:val="0029132B"/>
    <w:rsid w:val="002923EC"/>
    <w:rsid w:val="00292E38"/>
    <w:rsid w:val="00297C4C"/>
    <w:rsid w:val="002A01A3"/>
    <w:rsid w:val="002A1252"/>
    <w:rsid w:val="002A13DE"/>
    <w:rsid w:val="002A5EC4"/>
    <w:rsid w:val="002A6D99"/>
    <w:rsid w:val="002A7144"/>
    <w:rsid w:val="002B0252"/>
    <w:rsid w:val="002B15D9"/>
    <w:rsid w:val="002B7105"/>
    <w:rsid w:val="002C2D79"/>
    <w:rsid w:val="002C7FD0"/>
    <w:rsid w:val="002D2B79"/>
    <w:rsid w:val="002D3006"/>
    <w:rsid w:val="002E3AD2"/>
    <w:rsid w:val="002E3F79"/>
    <w:rsid w:val="002E6554"/>
    <w:rsid w:val="002E74E4"/>
    <w:rsid w:val="002F6AF0"/>
    <w:rsid w:val="003044E5"/>
    <w:rsid w:val="00314DE7"/>
    <w:rsid w:val="003226A2"/>
    <w:rsid w:val="003232EE"/>
    <w:rsid w:val="00326864"/>
    <w:rsid w:val="00332C35"/>
    <w:rsid w:val="0033320E"/>
    <w:rsid w:val="00342B0D"/>
    <w:rsid w:val="00345955"/>
    <w:rsid w:val="003475CC"/>
    <w:rsid w:val="00353A08"/>
    <w:rsid w:val="003571F2"/>
    <w:rsid w:val="00357A90"/>
    <w:rsid w:val="00364850"/>
    <w:rsid w:val="00376DA8"/>
    <w:rsid w:val="0038000D"/>
    <w:rsid w:val="00384D01"/>
    <w:rsid w:val="0038676B"/>
    <w:rsid w:val="0039235B"/>
    <w:rsid w:val="00392FB9"/>
    <w:rsid w:val="003A0ED4"/>
    <w:rsid w:val="003A53CA"/>
    <w:rsid w:val="003A61D7"/>
    <w:rsid w:val="003B4074"/>
    <w:rsid w:val="003C1496"/>
    <w:rsid w:val="003C4606"/>
    <w:rsid w:val="003C536E"/>
    <w:rsid w:val="003E53A5"/>
    <w:rsid w:val="003E6867"/>
    <w:rsid w:val="003F1BD1"/>
    <w:rsid w:val="003F1C15"/>
    <w:rsid w:val="003F268C"/>
    <w:rsid w:val="00405ACD"/>
    <w:rsid w:val="00411B56"/>
    <w:rsid w:val="00416DEA"/>
    <w:rsid w:val="00426081"/>
    <w:rsid w:val="004270AE"/>
    <w:rsid w:val="004271F6"/>
    <w:rsid w:val="00433DC8"/>
    <w:rsid w:val="00435766"/>
    <w:rsid w:val="0043631B"/>
    <w:rsid w:val="0043792C"/>
    <w:rsid w:val="00437966"/>
    <w:rsid w:val="004473F0"/>
    <w:rsid w:val="00447C12"/>
    <w:rsid w:val="00457D98"/>
    <w:rsid w:val="004619CC"/>
    <w:rsid w:val="00461DDF"/>
    <w:rsid w:val="00462289"/>
    <w:rsid w:val="004647D0"/>
    <w:rsid w:val="0046543C"/>
    <w:rsid w:val="00467981"/>
    <w:rsid w:val="004804E1"/>
    <w:rsid w:val="004832C3"/>
    <w:rsid w:val="0049307B"/>
    <w:rsid w:val="00493D77"/>
    <w:rsid w:val="00494C9B"/>
    <w:rsid w:val="004B0878"/>
    <w:rsid w:val="004B217E"/>
    <w:rsid w:val="004B4A66"/>
    <w:rsid w:val="004B5C4A"/>
    <w:rsid w:val="004B5CD7"/>
    <w:rsid w:val="004B6F9A"/>
    <w:rsid w:val="004C04DD"/>
    <w:rsid w:val="004C0DBA"/>
    <w:rsid w:val="004C7B94"/>
    <w:rsid w:val="004D40F6"/>
    <w:rsid w:val="004E5BF3"/>
    <w:rsid w:val="004F0948"/>
    <w:rsid w:val="005046A4"/>
    <w:rsid w:val="00504D4C"/>
    <w:rsid w:val="00513D79"/>
    <w:rsid w:val="0051660F"/>
    <w:rsid w:val="0052059B"/>
    <w:rsid w:val="005210CF"/>
    <w:rsid w:val="00521B7C"/>
    <w:rsid w:val="00526D22"/>
    <w:rsid w:val="00533977"/>
    <w:rsid w:val="00534CBA"/>
    <w:rsid w:val="00547886"/>
    <w:rsid w:val="00551D23"/>
    <w:rsid w:val="005523C6"/>
    <w:rsid w:val="005529EA"/>
    <w:rsid w:val="0055382E"/>
    <w:rsid w:val="00556652"/>
    <w:rsid w:val="00565A70"/>
    <w:rsid w:val="00565DA0"/>
    <w:rsid w:val="00576B8E"/>
    <w:rsid w:val="00582D76"/>
    <w:rsid w:val="005833AA"/>
    <w:rsid w:val="00584060"/>
    <w:rsid w:val="00585C00"/>
    <w:rsid w:val="0058687E"/>
    <w:rsid w:val="00595547"/>
    <w:rsid w:val="005B1724"/>
    <w:rsid w:val="005B1F4A"/>
    <w:rsid w:val="005B21EC"/>
    <w:rsid w:val="005B67E1"/>
    <w:rsid w:val="005C467F"/>
    <w:rsid w:val="005C54C6"/>
    <w:rsid w:val="005C74E3"/>
    <w:rsid w:val="005D29AF"/>
    <w:rsid w:val="005D6D87"/>
    <w:rsid w:val="005D72B6"/>
    <w:rsid w:val="005D781A"/>
    <w:rsid w:val="005E2A8C"/>
    <w:rsid w:val="005E74D7"/>
    <w:rsid w:val="005F06AE"/>
    <w:rsid w:val="005F6991"/>
    <w:rsid w:val="00601B97"/>
    <w:rsid w:val="006138C5"/>
    <w:rsid w:val="00617B08"/>
    <w:rsid w:val="006200C2"/>
    <w:rsid w:val="00625C4A"/>
    <w:rsid w:val="00631103"/>
    <w:rsid w:val="00634876"/>
    <w:rsid w:val="006358A3"/>
    <w:rsid w:val="00635B09"/>
    <w:rsid w:val="00641B60"/>
    <w:rsid w:val="00647040"/>
    <w:rsid w:val="0065590F"/>
    <w:rsid w:val="00660A77"/>
    <w:rsid w:val="00675FF4"/>
    <w:rsid w:val="0068671F"/>
    <w:rsid w:val="00690428"/>
    <w:rsid w:val="00694D75"/>
    <w:rsid w:val="00695F47"/>
    <w:rsid w:val="006A1C48"/>
    <w:rsid w:val="006A5121"/>
    <w:rsid w:val="006B5B36"/>
    <w:rsid w:val="006C08F4"/>
    <w:rsid w:val="006C1FCF"/>
    <w:rsid w:val="006C3AC7"/>
    <w:rsid w:val="006C40E0"/>
    <w:rsid w:val="006D2AA1"/>
    <w:rsid w:val="006D5514"/>
    <w:rsid w:val="006E0284"/>
    <w:rsid w:val="006E0D70"/>
    <w:rsid w:val="006E7073"/>
    <w:rsid w:val="006F0EA5"/>
    <w:rsid w:val="006F187B"/>
    <w:rsid w:val="006F3570"/>
    <w:rsid w:val="006F3602"/>
    <w:rsid w:val="006F369F"/>
    <w:rsid w:val="006F4A86"/>
    <w:rsid w:val="006F6754"/>
    <w:rsid w:val="007029FD"/>
    <w:rsid w:val="00702C8F"/>
    <w:rsid w:val="007041CA"/>
    <w:rsid w:val="0070497F"/>
    <w:rsid w:val="00710C1C"/>
    <w:rsid w:val="00717C6F"/>
    <w:rsid w:val="00720044"/>
    <w:rsid w:val="00722B6A"/>
    <w:rsid w:val="00723671"/>
    <w:rsid w:val="00747BFC"/>
    <w:rsid w:val="007534B7"/>
    <w:rsid w:val="00757398"/>
    <w:rsid w:val="007623A7"/>
    <w:rsid w:val="00766844"/>
    <w:rsid w:val="00775556"/>
    <w:rsid w:val="00776355"/>
    <w:rsid w:val="00782E09"/>
    <w:rsid w:val="00784CBB"/>
    <w:rsid w:val="00785A48"/>
    <w:rsid w:val="00787F56"/>
    <w:rsid w:val="00790BEC"/>
    <w:rsid w:val="00797B1F"/>
    <w:rsid w:val="007B3528"/>
    <w:rsid w:val="007B60E2"/>
    <w:rsid w:val="007C37C6"/>
    <w:rsid w:val="007C6E97"/>
    <w:rsid w:val="007C77C9"/>
    <w:rsid w:val="007D1774"/>
    <w:rsid w:val="007D4DDD"/>
    <w:rsid w:val="007D4FA8"/>
    <w:rsid w:val="007E383E"/>
    <w:rsid w:val="007E4167"/>
    <w:rsid w:val="007E5C55"/>
    <w:rsid w:val="007E5F69"/>
    <w:rsid w:val="007E7813"/>
    <w:rsid w:val="007F4379"/>
    <w:rsid w:val="007F455B"/>
    <w:rsid w:val="007F5E34"/>
    <w:rsid w:val="008162AF"/>
    <w:rsid w:val="0082477F"/>
    <w:rsid w:val="0083626F"/>
    <w:rsid w:val="0084447D"/>
    <w:rsid w:val="00846EDC"/>
    <w:rsid w:val="00847969"/>
    <w:rsid w:val="00847C3A"/>
    <w:rsid w:val="00851A5C"/>
    <w:rsid w:val="008572D1"/>
    <w:rsid w:val="00861103"/>
    <w:rsid w:val="008626BF"/>
    <w:rsid w:val="00863FBB"/>
    <w:rsid w:val="00870362"/>
    <w:rsid w:val="008747A4"/>
    <w:rsid w:val="008759A3"/>
    <w:rsid w:val="00882B08"/>
    <w:rsid w:val="00884DC6"/>
    <w:rsid w:val="00892837"/>
    <w:rsid w:val="00893692"/>
    <w:rsid w:val="00894638"/>
    <w:rsid w:val="008B09A9"/>
    <w:rsid w:val="008B280D"/>
    <w:rsid w:val="008B6589"/>
    <w:rsid w:val="008C7F3C"/>
    <w:rsid w:val="008D27D6"/>
    <w:rsid w:val="008D7D8E"/>
    <w:rsid w:val="008E0824"/>
    <w:rsid w:val="008E21A3"/>
    <w:rsid w:val="008E4800"/>
    <w:rsid w:val="008F21D2"/>
    <w:rsid w:val="009116A1"/>
    <w:rsid w:val="00926C29"/>
    <w:rsid w:val="00926CE6"/>
    <w:rsid w:val="00943688"/>
    <w:rsid w:val="00945B85"/>
    <w:rsid w:val="009554BE"/>
    <w:rsid w:val="00956D6E"/>
    <w:rsid w:val="00966AFD"/>
    <w:rsid w:val="00971C87"/>
    <w:rsid w:val="009727F0"/>
    <w:rsid w:val="009747FB"/>
    <w:rsid w:val="00982681"/>
    <w:rsid w:val="0098349B"/>
    <w:rsid w:val="00984146"/>
    <w:rsid w:val="0098585E"/>
    <w:rsid w:val="00995176"/>
    <w:rsid w:val="00995FF6"/>
    <w:rsid w:val="009962F5"/>
    <w:rsid w:val="009963A5"/>
    <w:rsid w:val="009A35B1"/>
    <w:rsid w:val="009B03EA"/>
    <w:rsid w:val="009B7D30"/>
    <w:rsid w:val="009C0D83"/>
    <w:rsid w:val="009C4D16"/>
    <w:rsid w:val="009D05AE"/>
    <w:rsid w:val="009D2324"/>
    <w:rsid w:val="009D5F5E"/>
    <w:rsid w:val="009D68F9"/>
    <w:rsid w:val="009F3120"/>
    <w:rsid w:val="009F7024"/>
    <w:rsid w:val="00A26DB6"/>
    <w:rsid w:val="00A27635"/>
    <w:rsid w:val="00A37EF1"/>
    <w:rsid w:val="00A4420E"/>
    <w:rsid w:val="00A45057"/>
    <w:rsid w:val="00A47784"/>
    <w:rsid w:val="00A50566"/>
    <w:rsid w:val="00A54C33"/>
    <w:rsid w:val="00A557DB"/>
    <w:rsid w:val="00A55829"/>
    <w:rsid w:val="00A55D20"/>
    <w:rsid w:val="00A56134"/>
    <w:rsid w:val="00A6032C"/>
    <w:rsid w:val="00A6159A"/>
    <w:rsid w:val="00A63756"/>
    <w:rsid w:val="00A67B1A"/>
    <w:rsid w:val="00A748D1"/>
    <w:rsid w:val="00A7556E"/>
    <w:rsid w:val="00A808F1"/>
    <w:rsid w:val="00A83003"/>
    <w:rsid w:val="00A860D5"/>
    <w:rsid w:val="00A970A9"/>
    <w:rsid w:val="00AA1C19"/>
    <w:rsid w:val="00AC6E7B"/>
    <w:rsid w:val="00AD0F7E"/>
    <w:rsid w:val="00AD2B7A"/>
    <w:rsid w:val="00AD60FB"/>
    <w:rsid w:val="00AF31EA"/>
    <w:rsid w:val="00B01AD9"/>
    <w:rsid w:val="00B020C0"/>
    <w:rsid w:val="00B041E5"/>
    <w:rsid w:val="00B059E4"/>
    <w:rsid w:val="00B12D2D"/>
    <w:rsid w:val="00B13F3E"/>
    <w:rsid w:val="00B252B3"/>
    <w:rsid w:val="00B337E3"/>
    <w:rsid w:val="00B351BF"/>
    <w:rsid w:val="00B40E2F"/>
    <w:rsid w:val="00B42C02"/>
    <w:rsid w:val="00B64E66"/>
    <w:rsid w:val="00B72984"/>
    <w:rsid w:val="00B74C12"/>
    <w:rsid w:val="00B86D18"/>
    <w:rsid w:val="00B93BBB"/>
    <w:rsid w:val="00B97AC0"/>
    <w:rsid w:val="00BA08A1"/>
    <w:rsid w:val="00BA5FA6"/>
    <w:rsid w:val="00BB7038"/>
    <w:rsid w:val="00BB7F1C"/>
    <w:rsid w:val="00BC22E2"/>
    <w:rsid w:val="00BC345A"/>
    <w:rsid w:val="00BC79F5"/>
    <w:rsid w:val="00BD08F9"/>
    <w:rsid w:val="00BD2903"/>
    <w:rsid w:val="00BF07B5"/>
    <w:rsid w:val="00C0095C"/>
    <w:rsid w:val="00C0411B"/>
    <w:rsid w:val="00C04BF8"/>
    <w:rsid w:val="00C138F3"/>
    <w:rsid w:val="00C16A5F"/>
    <w:rsid w:val="00C22468"/>
    <w:rsid w:val="00C22A1C"/>
    <w:rsid w:val="00C23C86"/>
    <w:rsid w:val="00C2456C"/>
    <w:rsid w:val="00C266F8"/>
    <w:rsid w:val="00C32C13"/>
    <w:rsid w:val="00C4486D"/>
    <w:rsid w:val="00C45B03"/>
    <w:rsid w:val="00C53E5A"/>
    <w:rsid w:val="00C56552"/>
    <w:rsid w:val="00C567B4"/>
    <w:rsid w:val="00C60DF1"/>
    <w:rsid w:val="00C61888"/>
    <w:rsid w:val="00C66603"/>
    <w:rsid w:val="00C66FD8"/>
    <w:rsid w:val="00C754B9"/>
    <w:rsid w:val="00C7732B"/>
    <w:rsid w:val="00C848DA"/>
    <w:rsid w:val="00C86F53"/>
    <w:rsid w:val="00C90F18"/>
    <w:rsid w:val="00C93AC3"/>
    <w:rsid w:val="00C93AF4"/>
    <w:rsid w:val="00CA28CB"/>
    <w:rsid w:val="00CB6551"/>
    <w:rsid w:val="00CC47F1"/>
    <w:rsid w:val="00CD118E"/>
    <w:rsid w:val="00CD12AC"/>
    <w:rsid w:val="00CD31D2"/>
    <w:rsid w:val="00CD760F"/>
    <w:rsid w:val="00CE03BA"/>
    <w:rsid w:val="00CE2D1D"/>
    <w:rsid w:val="00CE66BA"/>
    <w:rsid w:val="00CE6BA5"/>
    <w:rsid w:val="00CF1944"/>
    <w:rsid w:val="00CF2F17"/>
    <w:rsid w:val="00D0531F"/>
    <w:rsid w:val="00D07E82"/>
    <w:rsid w:val="00D14227"/>
    <w:rsid w:val="00D20009"/>
    <w:rsid w:val="00D23D73"/>
    <w:rsid w:val="00D25ABE"/>
    <w:rsid w:val="00D25AFD"/>
    <w:rsid w:val="00D3237A"/>
    <w:rsid w:val="00D379AA"/>
    <w:rsid w:val="00D419FF"/>
    <w:rsid w:val="00D43F0E"/>
    <w:rsid w:val="00D44D66"/>
    <w:rsid w:val="00D522FF"/>
    <w:rsid w:val="00D53C81"/>
    <w:rsid w:val="00D641C0"/>
    <w:rsid w:val="00D71917"/>
    <w:rsid w:val="00D737A7"/>
    <w:rsid w:val="00D75B8D"/>
    <w:rsid w:val="00D801EA"/>
    <w:rsid w:val="00D82AD4"/>
    <w:rsid w:val="00D84BDD"/>
    <w:rsid w:val="00D850D8"/>
    <w:rsid w:val="00D9044B"/>
    <w:rsid w:val="00DA51DC"/>
    <w:rsid w:val="00DA72CC"/>
    <w:rsid w:val="00DB0849"/>
    <w:rsid w:val="00DB5D2F"/>
    <w:rsid w:val="00DC03FA"/>
    <w:rsid w:val="00DC1B01"/>
    <w:rsid w:val="00DD1FA4"/>
    <w:rsid w:val="00DD7F85"/>
    <w:rsid w:val="00DE1F17"/>
    <w:rsid w:val="00DE719F"/>
    <w:rsid w:val="00DE759F"/>
    <w:rsid w:val="00DF4BC7"/>
    <w:rsid w:val="00DF5381"/>
    <w:rsid w:val="00DF69D3"/>
    <w:rsid w:val="00E00415"/>
    <w:rsid w:val="00E01CC5"/>
    <w:rsid w:val="00E02A2B"/>
    <w:rsid w:val="00E05873"/>
    <w:rsid w:val="00E10DA0"/>
    <w:rsid w:val="00E15E9D"/>
    <w:rsid w:val="00E20BF4"/>
    <w:rsid w:val="00E21095"/>
    <w:rsid w:val="00E27AEC"/>
    <w:rsid w:val="00E31AF2"/>
    <w:rsid w:val="00E31D3A"/>
    <w:rsid w:val="00E35A76"/>
    <w:rsid w:val="00E440A1"/>
    <w:rsid w:val="00E472DA"/>
    <w:rsid w:val="00E47AC8"/>
    <w:rsid w:val="00E47D49"/>
    <w:rsid w:val="00E76468"/>
    <w:rsid w:val="00E774E0"/>
    <w:rsid w:val="00E85131"/>
    <w:rsid w:val="00EA1539"/>
    <w:rsid w:val="00EA7C1B"/>
    <w:rsid w:val="00EB1A61"/>
    <w:rsid w:val="00EB317D"/>
    <w:rsid w:val="00EB3332"/>
    <w:rsid w:val="00EC2E6B"/>
    <w:rsid w:val="00EC7584"/>
    <w:rsid w:val="00ED108B"/>
    <w:rsid w:val="00ED1B68"/>
    <w:rsid w:val="00EE0B24"/>
    <w:rsid w:val="00EE2661"/>
    <w:rsid w:val="00EE35AC"/>
    <w:rsid w:val="00EF1C87"/>
    <w:rsid w:val="00EF24B8"/>
    <w:rsid w:val="00EF3234"/>
    <w:rsid w:val="00F02EE9"/>
    <w:rsid w:val="00F03F1F"/>
    <w:rsid w:val="00F16D83"/>
    <w:rsid w:val="00F24528"/>
    <w:rsid w:val="00F25D86"/>
    <w:rsid w:val="00F27E65"/>
    <w:rsid w:val="00F3462D"/>
    <w:rsid w:val="00F35B93"/>
    <w:rsid w:val="00F46E00"/>
    <w:rsid w:val="00F560EC"/>
    <w:rsid w:val="00F618CB"/>
    <w:rsid w:val="00F670B7"/>
    <w:rsid w:val="00F80379"/>
    <w:rsid w:val="00F80EAE"/>
    <w:rsid w:val="00F84AF4"/>
    <w:rsid w:val="00F921EA"/>
    <w:rsid w:val="00FA540B"/>
    <w:rsid w:val="00FB2936"/>
    <w:rsid w:val="00FC2F86"/>
    <w:rsid w:val="00FC34B0"/>
    <w:rsid w:val="00FC7B68"/>
    <w:rsid w:val="00FC7DDE"/>
    <w:rsid w:val="00FD5D82"/>
    <w:rsid w:val="00FD7AFA"/>
    <w:rsid w:val="00FD7FE1"/>
    <w:rsid w:val="00FE1E8D"/>
    <w:rsid w:val="00FE2E17"/>
    <w:rsid w:val="00FE53A1"/>
    <w:rsid w:val="00FE7EF1"/>
    <w:rsid w:val="00FF7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9E1915"/>
  <w15:chartTrackingRefBased/>
  <w15:docId w15:val="{52F09A9E-6B2C-4FF6-BD84-EF07558A9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nhideWhenUsed/>
    <w:qFormat/>
    <w:rsid w:val="00F35B9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684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6D8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D83"/>
  </w:style>
  <w:style w:type="paragraph" w:styleId="Footer">
    <w:name w:val="footer"/>
    <w:basedOn w:val="Normal"/>
    <w:link w:val="FooterChar"/>
    <w:uiPriority w:val="99"/>
    <w:unhideWhenUsed/>
    <w:rsid w:val="00F16D8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D83"/>
  </w:style>
  <w:style w:type="character" w:customStyle="1" w:styleId="Heading4Char">
    <w:name w:val="Heading 4 Char"/>
    <w:basedOn w:val="DefaultParagraphFont"/>
    <w:link w:val="Heading4"/>
    <w:uiPriority w:val="9"/>
    <w:semiHidden/>
    <w:rsid w:val="0076684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E35A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5A7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rsid w:val="00F35B9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8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6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8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1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2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6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7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2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0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1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6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6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6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9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6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7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0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8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3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6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0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7</TotalTime>
  <Pages>12</Pages>
  <Words>1929</Words>
  <Characters>10998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 Han</dc:creator>
  <cp:keywords/>
  <dc:description/>
  <cp:lastModifiedBy>Hui Han</cp:lastModifiedBy>
  <cp:revision>723</cp:revision>
  <dcterms:created xsi:type="dcterms:W3CDTF">2020-10-06T12:16:00Z</dcterms:created>
  <dcterms:modified xsi:type="dcterms:W3CDTF">2023-03-25T11:58:00Z</dcterms:modified>
</cp:coreProperties>
</file>